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AA30B" w14:textId="77777777" w:rsidR="007721EF" w:rsidRDefault="007721EF" w:rsidP="00CA044F">
      <w:pPr>
        <w:rPr>
          <w:rFonts w:ascii="Arial" w:hAnsi="Arial" w:cs="Arial"/>
          <w:b/>
          <w:sz w:val="36"/>
        </w:rPr>
      </w:pPr>
    </w:p>
    <w:p w14:paraId="7D011B9C" w14:textId="26BA242D" w:rsidR="00CA044F" w:rsidRPr="00CA044F" w:rsidRDefault="007721EF" w:rsidP="00CA044F">
      <w:pPr>
        <w:rPr>
          <w:rFonts w:ascii="Arial" w:hAnsi="Arial" w:cs="Arial"/>
          <w:b/>
          <w:sz w:val="36"/>
        </w:rPr>
      </w:pPr>
      <w:r>
        <w:rPr>
          <w:noProof/>
        </w:rPr>
        <w:drawing>
          <wp:anchor distT="0" distB="0" distL="114300" distR="114300" simplePos="0" relativeHeight="251659264" behindDoc="0" locked="0" layoutInCell="1" allowOverlap="1" wp14:anchorId="1BE8CD14" wp14:editId="3479262C">
            <wp:simplePos x="0" y="0"/>
            <wp:positionH relativeFrom="page">
              <wp:align>left</wp:align>
            </wp:positionH>
            <wp:positionV relativeFrom="page">
              <wp:align>top</wp:align>
            </wp:positionV>
            <wp:extent cx="7543800" cy="1885950"/>
            <wp:effectExtent l="0" t="0" r="0" b="0"/>
            <wp:wrapSquare wrapText="bothSides"/>
            <wp:docPr id="1076028283" name="Picture 1076028283" descr="A group of gears on a white brick wa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477401" name="Picture 1" descr="A group of gears on a white brick wall&#10;&#10;Description automatically generated with low confidence"/>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7543800" cy="1885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044F" w:rsidRPr="00CA044F">
        <w:rPr>
          <w:rFonts w:ascii="Arial" w:hAnsi="Arial" w:cs="Arial"/>
          <w:b/>
          <w:sz w:val="36"/>
        </w:rPr>
        <w:t>Press Release</w:t>
      </w:r>
    </w:p>
    <w:p w14:paraId="0D3D9657" w14:textId="77777777" w:rsidR="00A96A17" w:rsidRDefault="00A96A17" w:rsidP="00C613AA">
      <w:pPr>
        <w:rPr>
          <w:rFonts w:ascii="Arial" w:eastAsia="Times New Roman" w:hAnsi="Arial" w:cs="Arial"/>
          <w:b/>
          <w:bCs/>
          <w:color w:val="000000"/>
          <w:sz w:val="32"/>
          <w:szCs w:val="32"/>
          <w:lang w:val="en-GB" w:eastAsia="en-GB"/>
        </w:rPr>
      </w:pPr>
    </w:p>
    <w:p w14:paraId="6E3AA217" w14:textId="77777777" w:rsidR="007E640C" w:rsidRDefault="007E640C" w:rsidP="00CA044F">
      <w:pPr>
        <w:spacing w:line="360" w:lineRule="auto"/>
        <w:jc w:val="left"/>
        <w:rPr>
          <w:rFonts w:ascii="Arial" w:hAnsi="Arial" w:cs="Arial"/>
          <w:b/>
          <w:bCs/>
          <w:sz w:val="32"/>
          <w:szCs w:val="32"/>
        </w:rPr>
      </w:pPr>
      <w:r w:rsidRPr="007E640C">
        <w:rPr>
          <w:rFonts w:ascii="Arial" w:hAnsi="Arial" w:cs="Arial"/>
          <w:b/>
          <w:bCs/>
          <w:sz w:val="32"/>
          <w:szCs w:val="32"/>
        </w:rPr>
        <w:t xml:space="preserve">The ultimate </w:t>
      </w:r>
      <w:proofErr w:type="gramStart"/>
      <w:r w:rsidRPr="007E640C">
        <w:rPr>
          <w:rFonts w:ascii="Arial" w:hAnsi="Arial" w:cs="Arial"/>
          <w:b/>
          <w:bCs/>
          <w:sz w:val="32"/>
          <w:szCs w:val="32"/>
        </w:rPr>
        <w:t>packaging proofing</w:t>
      </w:r>
      <w:proofErr w:type="gramEnd"/>
      <w:r w:rsidRPr="007E640C">
        <w:rPr>
          <w:rFonts w:ascii="Arial" w:hAnsi="Arial" w:cs="Arial"/>
          <w:b/>
          <w:bCs/>
          <w:sz w:val="32"/>
          <w:szCs w:val="32"/>
        </w:rPr>
        <w:t xml:space="preserve"> solution is here. CGS ORIS launches Real Substrate Proof.</w:t>
      </w:r>
    </w:p>
    <w:p w14:paraId="6180EA11" w14:textId="77777777" w:rsidR="007E640C" w:rsidRDefault="007E640C" w:rsidP="007E640C">
      <w:pPr>
        <w:spacing w:line="360" w:lineRule="auto"/>
        <w:rPr>
          <w:rFonts w:ascii="Arial" w:hAnsi="Arial" w:cs="Arial"/>
          <w:b/>
          <w:i/>
          <w:iCs/>
          <w:sz w:val="24"/>
          <w:szCs w:val="24"/>
        </w:rPr>
      </w:pPr>
      <w:r w:rsidRPr="007E640C">
        <w:rPr>
          <w:rFonts w:ascii="Arial" w:hAnsi="Arial" w:cs="Arial"/>
          <w:b/>
          <w:i/>
          <w:iCs/>
          <w:sz w:val="24"/>
          <w:szCs w:val="24"/>
        </w:rPr>
        <w:t>Print on any packaging substrates with 100% Gamut and 100% Confidence.</w:t>
      </w:r>
    </w:p>
    <w:p w14:paraId="3ACF5CB3" w14:textId="7D115B2B" w:rsidR="007E640C" w:rsidRPr="007E640C" w:rsidRDefault="00A96A17" w:rsidP="007E640C">
      <w:pPr>
        <w:spacing w:line="360" w:lineRule="auto"/>
        <w:rPr>
          <w:rFonts w:ascii="Arial" w:hAnsi="Arial" w:cs="Arial"/>
          <w:sz w:val="22"/>
          <w:szCs w:val="22"/>
        </w:rPr>
      </w:pPr>
      <w:r w:rsidRPr="00CA044F">
        <w:rPr>
          <w:rFonts w:ascii="Arial" w:hAnsi="Arial" w:cs="Arial"/>
          <w:b/>
          <w:sz w:val="22"/>
          <w:szCs w:val="22"/>
        </w:rPr>
        <w:t xml:space="preserve">CGS </w:t>
      </w:r>
      <w:r w:rsidR="00122EE5">
        <w:rPr>
          <w:rFonts w:ascii="Arial" w:hAnsi="Arial" w:cs="Arial"/>
          <w:b/>
          <w:sz w:val="22"/>
          <w:szCs w:val="22"/>
        </w:rPr>
        <w:t>ORIS</w:t>
      </w:r>
      <w:r w:rsidR="00D673C7" w:rsidRPr="00CA044F">
        <w:rPr>
          <w:rFonts w:ascii="Arial" w:hAnsi="Arial" w:cs="Arial"/>
          <w:b/>
          <w:sz w:val="22"/>
          <w:szCs w:val="22"/>
        </w:rPr>
        <w:t xml:space="preserve">, </w:t>
      </w:r>
      <w:proofErr w:type="spellStart"/>
      <w:r w:rsidRPr="00CA044F">
        <w:rPr>
          <w:rFonts w:ascii="Arial" w:hAnsi="Arial" w:cs="Arial"/>
          <w:b/>
          <w:sz w:val="22"/>
          <w:szCs w:val="22"/>
        </w:rPr>
        <w:t>Hainburg</w:t>
      </w:r>
      <w:proofErr w:type="spellEnd"/>
      <w:r w:rsidR="00294790" w:rsidRPr="00CA044F">
        <w:rPr>
          <w:rFonts w:ascii="Arial" w:hAnsi="Arial" w:cs="Arial"/>
          <w:b/>
          <w:sz w:val="22"/>
          <w:szCs w:val="22"/>
        </w:rPr>
        <w:t xml:space="preserve">, </w:t>
      </w:r>
      <w:r w:rsidR="00C94214">
        <w:rPr>
          <w:rFonts w:ascii="Arial" w:hAnsi="Arial" w:cs="Arial"/>
          <w:b/>
          <w:bCs/>
          <w:sz w:val="22"/>
          <w:szCs w:val="22"/>
          <w:lang w:val="es-ES"/>
        </w:rPr>
        <w:t>22 June 2023</w:t>
      </w:r>
      <w:r w:rsidRPr="00CA044F">
        <w:rPr>
          <w:rFonts w:ascii="Arial" w:hAnsi="Arial" w:cs="Arial"/>
          <w:b/>
          <w:bCs/>
          <w:sz w:val="22"/>
          <w:szCs w:val="22"/>
          <w:lang w:val="es-ES"/>
        </w:rPr>
        <w:t xml:space="preserve"> </w:t>
      </w:r>
      <w:r w:rsidR="00073D2D" w:rsidRPr="00CA044F">
        <w:rPr>
          <w:rFonts w:ascii="Arial" w:hAnsi="Arial" w:cs="Arial"/>
          <w:sz w:val="22"/>
          <w:szCs w:val="22"/>
          <w:lang w:val="es-ES"/>
        </w:rPr>
        <w:t>–</w:t>
      </w:r>
      <w:r w:rsidR="00485D64" w:rsidRPr="00CA044F">
        <w:rPr>
          <w:rFonts w:ascii="Arial" w:hAnsi="Arial" w:cs="Arial"/>
          <w:sz w:val="22"/>
          <w:szCs w:val="22"/>
          <w:lang w:val="es-ES"/>
        </w:rPr>
        <w:t xml:space="preserve"> </w:t>
      </w:r>
      <w:hyperlink r:id="rId13" w:history="1">
        <w:r w:rsidR="007E640C" w:rsidRPr="00A45872">
          <w:rPr>
            <w:rStyle w:val="Hyperlink"/>
            <w:rFonts w:ascii="Arial" w:hAnsi="Arial" w:cs="Arial"/>
            <w:sz w:val="22"/>
            <w:szCs w:val="22"/>
          </w:rPr>
          <w:t>CGS ORIS</w:t>
        </w:r>
      </w:hyperlink>
      <w:r w:rsidR="007E640C" w:rsidRPr="007E640C">
        <w:rPr>
          <w:rFonts w:ascii="Arial" w:hAnsi="Arial" w:cs="Arial"/>
          <w:sz w:val="22"/>
          <w:szCs w:val="22"/>
        </w:rPr>
        <w:t xml:space="preserve"> today announced the launch of Real Substrate Proof, a breakthrough that is set to transform the way prepress houses and packaging converters communicate color with their brand customers. Developed in partnership with </w:t>
      </w:r>
      <w:hyperlink r:id="rId14" w:history="1">
        <w:r w:rsidR="007E640C" w:rsidRPr="00A45872">
          <w:rPr>
            <w:rStyle w:val="Hyperlink"/>
            <w:rFonts w:ascii="Arial" w:hAnsi="Arial" w:cs="Arial"/>
            <w:sz w:val="22"/>
            <w:szCs w:val="22"/>
          </w:rPr>
          <w:t>Mutoh</w:t>
        </w:r>
      </w:hyperlink>
      <w:r w:rsidR="007E640C" w:rsidRPr="007E640C">
        <w:rPr>
          <w:rFonts w:ascii="Arial" w:hAnsi="Arial" w:cs="Arial"/>
          <w:sz w:val="22"/>
          <w:szCs w:val="22"/>
        </w:rPr>
        <w:t xml:space="preserve">, Real Substrate Proof enables production of proofs and mock-ups on the final target production substrate. Unlike other solutions, </w:t>
      </w:r>
      <w:hyperlink r:id="rId15" w:history="1">
        <w:r w:rsidR="007E640C" w:rsidRPr="00A45872">
          <w:rPr>
            <w:rStyle w:val="Hyperlink"/>
            <w:rFonts w:ascii="Arial" w:hAnsi="Arial" w:cs="Arial"/>
            <w:sz w:val="22"/>
            <w:szCs w:val="22"/>
          </w:rPr>
          <w:t>Real Substrate Proof</w:t>
        </w:r>
      </w:hyperlink>
      <w:r w:rsidR="007E640C" w:rsidRPr="007E640C">
        <w:rPr>
          <w:rFonts w:ascii="Arial" w:hAnsi="Arial" w:cs="Arial"/>
          <w:sz w:val="22"/>
          <w:szCs w:val="22"/>
        </w:rPr>
        <w:t xml:space="preserve"> retains the look and feel and all other physical properties of the substrate. </w:t>
      </w:r>
    </w:p>
    <w:p w14:paraId="40241844" w14:textId="77777777" w:rsidR="007E640C" w:rsidRPr="007E640C" w:rsidRDefault="007E640C" w:rsidP="007E640C">
      <w:pPr>
        <w:spacing w:line="360" w:lineRule="auto"/>
        <w:rPr>
          <w:rFonts w:ascii="Arial" w:hAnsi="Arial" w:cs="Arial"/>
          <w:sz w:val="22"/>
          <w:szCs w:val="22"/>
        </w:rPr>
      </w:pPr>
      <w:r w:rsidRPr="007E640C">
        <w:rPr>
          <w:rFonts w:ascii="Arial" w:hAnsi="Arial" w:cs="Arial"/>
          <w:sz w:val="22"/>
          <w:szCs w:val="22"/>
        </w:rPr>
        <w:t xml:space="preserve">“We are very excited to bring this unique and exclusive solution to market,” said Heiner Müller, Sales Director Packaging, at CGS ORIS. “One of the key challenges in proofing of packaging designs in the past was the need to use special coated substrates not quite resembling the final stock or to use UV inks which add a distinctive ink layer to the substrate. Worse, UV inks quite often have an offensive odor. </w:t>
      </w:r>
    </w:p>
    <w:p w14:paraId="11395ABF" w14:textId="57E1BA9D" w:rsidR="00A45872" w:rsidRPr="007E640C" w:rsidRDefault="007E640C" w:rsidP="007E640C">
      <w:pPr>
        <w:spacing w:line="360" w:lineRule="auto"/>
        <w:rPr>
          <w:rFonts w:ascii="Arial" w:hAnsi="Arial" w:cs="Arial"/>
          <w:sz w:val="22"/>
          <w:szCs w:val="22"/>
        </w:rPr>
      </w:pPr>
      <w:r w:rsidRPr="007E640C">
        <w:rPr>
          <w:rFonts w:ascii="Arial" w:hAnsi="Arial" w:cs="Arial"/>
          <w:sz w:val="22"/>
          <w:szCs w:val="22"/>
        </w:rPr>
        <w:t xml:space="preserve">Also, a basic prerequisite for packaging proofing is the ability to match brand and spot colors. Our brand-new ink set, specifically designed for use with </w:t>
      </w:r>
      <w:hyperlink r:id="rId16" w:history="1">
        <w:r w:rsidRPr="00A45872">
          <w:rPr>
            <w:rStyle w:val="Hyperlink"/>
            <w:rFonts w:ascii="Arial" w:hAnsi="Arial" w:cs="Arial"/>
            <w:sz w:val="22"/>
            <w:szCs w:val="22"/>
          </w:rPr>
          <w:t>FLEX PACK</w:t>
        </w:r>
      </w:hyperlink>
      <w:r w:rsidRPr="007E640C">
        <w:rPr>
          <w:rFonts w:ascii="Arial" w:hAnsi="Arial" w:cs="Arial"/>
          <w:sz w:val="22"/>
          <w:szCs w:val="22"/>
        </w:rPr>
        <w:t xml:space="preserve"> software, include CMYK as well as orange, green, blue, and white, matching that requirement and covering nearly </w:t>
      </w:r>
      <w:r w:rsidR="00D27D4F">
        <w:rPr>
          <w:rFonts w:ascii="Arial" w:hAnsi="Arial" w:cs="Arial"/>
          <w:sz w:val="22"/>
          <w:szCs w:val="22"/>
        </w:rPr>
        <w:t>the complete Pantone Library</w:t>
      </w:r>
      <w:r w:rsidRPr="007E640C">
        <w:rPr>
          <w:rFonts w:ascii="Arial" w:hAnsi="Arial" w:cs="Arial"/>
          <w:sz w:val="22"/>
          <w:szCs w:val="22"/>
        </w:rPr>
        <w:t xml:space="preserve">. </w:t>
      </w:r>
    </w:p>
    <w:p w14:paraId="16E6A651" w14:textId="72E2F1FE" w:rsidR="007E640C" w:rsidRPr="007E640C" w:rsidRDefault="007E640C" w:rsidP="007E640C">
      <w:pPr>
        <w:spacing w:line="360" w:lineRule="auto"/>
        <w:rPr>
          <w:rFonts w:ascii="Arial" w:hAnsi="Arial" w:cs="Arial"/>
          <w:sz w:val="22"/>
          <w:szCs w:val="22"/>
        </w:rPr>
      </w:pPr>
      <w:r w:rsidRPr="007E640C">
        <w:rPr>
          <w:rFonts w:ascii="Arial" w:hAnsi="Arial" w:cs="Arial"/>
          <w:sz w:val="22"/>
          <w:szCs w:val="22"/>
        </w:rPr>
        <w:t xml:space="preserve">The inks are non-toxic, </w:t>
      </w:r>
      <w:r w:rsidR="00A45872" w:rsidRPr="007E640C">
        <w:rPr>
          <w:rFonts w:ascii="Arial" w:hAnsi="Arial" w:cs="Arial"/>
          <w:sz w:val="22"/>
          <w:szCs w:val="22"/>
        </w:rPr>
        <w:t>odorless</w:t>
      </w:r>
      <w:r w:rsidRPr="007E640C">
        <w:rPr>
          <w:rFonts w:ascii="Arial" w:hAnsi="Arial" w:cs="Arial"/>
          <w:sz w:val="22"/>
          <w:szCs w:val="22"/>
        </w:rPr>
        <w:t xml:space="preserve">, highly stretchable, and </w:t>
      </w:r>
      <w:proofErr w:type="gramStart"/>
      <w:r w:rsidRPr="007E640C">
        <w:rPr>
          <w:rFonts w:ascii="Arial" w:hAnsi="Arial" w:cs="Arial"/>
          <w:sz w:val="22"/>
          <w:szCs w:val="22"/>
        </w:rPr>
        <w:t>print</w:t>
      </w:r>
      <w:proofErr w:type="gramEnd"/>
      <w:r w:rsidRPr="007E640C">
        <w:rPr>
          <w:rFonts w:ascii="Arial" w:hAnsi="Arial" w:cs="Arial"/>
          <w:sz w:val="22"/>
          <w:szCs w:val="22"/>
        </w:rPr>
        <w:t xml:space="preserve"> on a variety of substrates such as extremely thin flexibles, shrink and IML film, solid carton, or corrugated board. The</w:t>
      </w:r>
      <w:r w:rsidR="003A0E37">
        <w:rPr>
          <w:rFonts w:ascii="Arial" w:hAnsi="Arial" w:cs="Arial"/>
          <w:sz w:val="22"/>
          <w:szCs w:val="22"/>
        </w:rPr>
        <w:t xml:space="preserve">y are </w:t>
      </w:r>
      <w:r w:rsidRPr="007E640C">
        <w:rPr>
          <w:rFonts w:ascii="Arial" w:hAnsi="Arial" w:cs="Arial"/>
          <w:sz w:val="22"/>
          <w:szCs w:val="22"/>
        </w:rPr>
        <w:t xml:space="preserve">heat resistant and can be over-varnished, making it suitable even for applications like printing on metal. This makes proofs not only more realistic, but also easier, faster, and cheaper to produce, important in a highly competitive marketplace where quality and time to market are </w:t>
      </w:r>
      <w:r w:rsidRPr="007E640C">
        <w:rPr>
          <w:rFonts w:ascii="Arial" w:hAnsi="Arial" w:cs="Arial"/>
          <w:sz w:val="22"/>
          <w:szCs w:val="22"/>
        </w:rPr>
        <w:lastRenderedPageBreak/>
        <w:t>critical to the success of prepress houses and packaging converters, as well as their brand customers.”</w:t>
      </w:r>
    </w:p>
    <w:p w14:paraId="298732FD" w14:textId="541B6387" w:rsidR="007E640C" w:rsidRPr="00A45872" w:rsidRDefault="007E640C" w:rsidP="007E640C">
      <w:pPr>
        <w:spacing w:line="360" w:lineRule="auto"/>
        <w:rPr>
          <w:rFonts w:ascii="Arial" w:hAnsi="Arial" w:cs="Arial"/>
          <w:b/>
          <w:sz w:val="22"/>
          <w:szCs w:val="22"/>
          <w:u w:color="000000"/>
          <w:lang w:eastAsia="en-GB"/>
        </w:rPr>
      </w:pPr>
      <w:r w:rsidRPr="00A45872">
        <w:rPr>
          <w:rFonts w:ascii="Arial" w:hAnsi="Arial" w:cs="Arial"/>
          <w:b/>
          <w:sz w:val="22"/>
          <w:szCs w:val="22"/>
          <w:u w:color="000000"/>
          <w:lang w:eastAsia="en-GB"/>
        </w:rPr>
        <w:t>The Solution</w:t>
      </w:r>
    </w:p>
    <w:p w14:paraId="42BBEB47" w14:textId="3AFBC95E" w:rsidR="007E640C" w:rsidRPr="007E640C" w:rsidRDefault="00000000" w:rsidP="007E640C">
      <w:pPr>
        <w:spacing w:line="360" w:lineRule="auto"/>
        <w:rPr>
          <w:rFonts w:ascii="Arial" w:hAnsi="Arial" w:cs="Arial"/>
          <w:sz w:val="22"/>
          <w:szCs w:val="22"/>
        </w:rPr>
      </w:pPr>
      <w:hyperlink r:id="rId17" w:history="1">
        <w:r w:rsidR="007E640C" w:rsidRPr="00A45872">
          <w:rPr>
            <w:rStyle w:val="Hyperlink"/>
            <w:rFonts w:ascii="Arial" w:hAnsi="Arial" w:cs="Arial"/>
            <w:sz w:val="22"/>
            <w:szCs w:val="22"/>
          </w:rPr>
          <w:t>Real Substrate Proof</w:t>
        </w:r>
      </w:hyperlink>
      <w:r w:rsidR="007E640C" w:rsidRPr="007E640C">
        <w:rPr>
          <w:rFonts w:ascii="Arial" w:hAnsi="Arial" w:cs="Arial"/>
          <w:sz w:val="22"/>
          <w:szCs w:val="22"/>
        </w:rPr>
        <w:t>, developed jointly with Mutoh, is part of the FLEX PACK solution. It consists of the Mutoh VJ-628MP printer, or the new larger hybrid version, the VJ-162</w:t>
      </w:r>
      <w:r w:rsidR="00DA4EBB">
        <w:rPr>
          <w:rFonts w:ascii="Arial" w:hAnsi="Arial" w:cs="Arial"/>
          <w:sz w:val="22"/>
          <w:szCs w:val="22"/>
        </w:rPr>
        <w:t>8</w:t>
      </w:r>
      <w:r w:rsidR="007E640C" w:rsidRPr="007E640C">
        <w:rPr>
          <w:rFonts w:ascii="Arial" w:hAnsi="Arial" w:cs="Arial"/>
          <w:sz w:val="22"/>
          <w:szCs w:val="22"/>
        </w:rPr>
        <w:t xml:space="preserve">MH, together with </w:t>
      </w:r>
      <w:r w:rsidR="00A45872" w:rsidRPr="007E640C">
        <w:rPr>
          <w:rFonts w:ascii="Arial" w:hAnsi="Arial" w:cs="Arial"/>
          <w:sz w:val="22"/>
          <w:szCs w:val="22"/>
        </w:rPr>
        <w:t>newly developed</w:t>
      </w:r>
      <w:r w:rsidR="007E640C" w:rsidRPr="007E640C">
        <w:rPr>
          <w:rFonts w:ascii="Arial" w:hAnsi="Arial" w:cs="Arial"/>
          <w:sz w:val="22"/>
          <w:szCs w:val="22"/>
        </w:rPr>
        <w:t xml:space="preserve"> inks and designed specifically for use with FLEX PACK software (</w:t>
      </w:r>
      <w:proofErr w:type="spellStart"/>
      <w:r w:rsidR="007E640C" w:rsidRPr="007E640C">
        <w:rPr>
          <w:rFonts w:ascii="Arial" w:hAnsi="Arial" w:cs="Arial"/>
          <w:sz w:val="22"/>
          <w:szCs w:val="22"/>
        </w:rPr>
        <w:t>CMYKOrGrBlWh</w:t>
      </w:r>
      <w:proofErr w:type="spellEnd"/>
      <w:r w:rsidR="007E640C" w:rsidRPr="007E640C">
        <w:rPr>
          <w:rFonts w:ascii="Arial" w:hAnsi="Arial" w:cs="Arial"/>
          <w:sz w:val="22"/>
          <w:szCs w:val="22"/>
        </w:rPr>
        <w:t>). These special water-based resin inks are characterized by their excellent adhesion and their unique stretching and shrinking properties, enabling printing directly on all kinds of packaging media, including shrink films.</w:t>
      </w:r>
    </w:p>
    <w:p w14:paraId="3E3DD4B1" w14:textId="77777777" w:rsidR="007E640C" w:rsidRPr="007E640C" w:rsidRDefault="007E640C" w:rsidP="007E640C">
      <w:pPr>
        <w:spacing w:line="360" w:lineRule="auto"/>
        <w:rPr>
          <w:rFonts w:ascii="Arial" w:hAnsi="Arial" w:cs="Arial"/>
          <w:sz w:val="22"/>
          <w:szCs w:val="22"/>
        </w:rPr>
      </w:pPr>
      <w:r w:rsidRPr="007E640C">
        <w:rPr>
          <w:rFonts w:ascii="Arial" w:hAnsi="Arial" w:cs="Arial"/>
          <w:sz w:val="22"/>
          <w:szCs w:val="22"/>
        </w:rPr>
        <w:t xml:space="preserve">“Real Substrate Proof is a brand-new approach to proofing and prototyping in packaging,” Müller added. “The combination of the Mutoh printers, CGS FLEX PACK software and the inks enables this new approach available exclusively from CGS ORIS. It delivers best-in-class print quality in a compact footprint that fits in even the most space-constrained operations. FLEX PACK software was specially designed to meet the most demanding requirements of the packaging industry. It is based on CGS ORIS´ patented iterative 4D color management technology tailored to the needs of the packaging industry. Cloud-based color databases such as the </w:t>
      </w:r>
      <w:proofErr w:type="spellStart"/>
      <w:r w:rsidRPr="007E640C">
        <w:rPr>
          <w:rFonts w:ascii="Arial" w:hAnsi="Arial" w:cs="Arial"/>
          <w:sz w:val="22"/>
          <w:szCs w:val="22"/>
        </w:rPr>
        <w:t>CxF</w:t>
      </w:r>
      <w:proofErr w:type="spellEnd"/>
      <w:r w:rsidRPr="007E640C">
        <w:rPr>
          <w:rFonts w:ascii="Arial" w:hAnsi="Arial" w:cs="Arial"/>
          <w:sz w:val="22"/>
          <w:szCs w:val="22"/>
        </w:rPr>
        <w:t xml:space="preserve"> CLOUD or </w:t>
      </w:r>
      <w:proofErr w:type="spellStart"/>
      <w:r w:rsidRPr="007E640C">
        <w:rPr>
          <w:rFonts w:ascii="Arial" w:hAnsi="Arial" w:cs="Arial"/>
          <w:sz w:val="22"/>
          <w:szCs w:val="22"/>
        </w:rPr>
        <w:t>PantoneLIVE</w:t>
      </w:r>
      <w:proofErr w:type="spellEnd"/>
      <w:r w:rsidRPr="007E640C">
        <w:rPr>
          <w:rFonts w:ascii="Arial" w:hAnsi="Arial" w:cs="Arial"/>
          <w:sz w:val="22"/>
          <w:szCs w:val="22"/>
        </w:rPr>
        <w:t xml:space="preserve">, as well as brand owner proprietary color databases, can also be integrated into the FLEX PACK solution. FLEX PACK includes integrated </w:t>
      </w:r>
      <w:proofErr w:type="spellStart"/>
      <w:r w:rsidRPr="007E640C">
        <w:rPr>
          <w:rFonts w:ascii="Arial" w:hAnsi="Arial" w:cs="Arial"/>
          <w:sz w:val="22"/>
          <w:szCs w:val="22"/>
        </w:rPr>
        <w:t>preflighting</w:t>
      </w:r>
      <w:proofErr w:type="spellEnd"/>
      <w:r w:rsidRPr="007E640C">
        <w:rPr>
          <w:rFonts w:ascii="Arial" w:hAnsi="Arial" w:cs="Arial"/>
          <w:sz w:val="22"/>
          <w:szCs w:val="22"/>
        </w:rPr>
        <w:t xml:space="preserve">, soft proofing and proof certification and supports spectral color data such as </w:t>
      </w:r>
      <w:proofErr w:type="spellStart"/>
      <w:r w:rsidRPr="007E640C">
        <w:rPr>
          <w:rFonts w:ascii="Arial" w:hAnsi="Arial" w:cs="Arial"/>
          <w:sz w:val="22"/>
          <w:szCs w:val="22"/>
        </w:rPr>
        <w:t>CxF</w:t>
      </w:r>
      <w:proofErr w:type="spellEnd"/>
      <w:r w:rsidRPr="007E640C">
        <w:rPr>
          <w:rFonts w:ascii="Arial" w:hAnsi="Arial" w:cs="Arial"/>
          <w:sz w:val="22"/>
          <w:szCs w:val="22"/>
        </w:rPr>
        <w:t xml:space="preserve">/X-4. </w:t>
      </w:r>
    </w:p>
    <w:p w14:paraId="6515523B" w14:textId="1D858CD1" w:rsidR="007E640C" w:rsidRPr="007E640C" w:rsidRDefault="007E640C" w:rsidP="007E640C">
      <w:pPr>
        <w:spacing w:line="360" w:lineRule="auto"/>
        <w:rPr>
          <w:rFonts w:ascii="Arial" w:hAnsi="Arial" w:cs="Arial"/>
          <w:sz w:val="22"/>
          <w:szCs w:val="22"/>
        </w:rPr>
      </w:pPr>
      <w:r w:rsidRPr="007E640C">
        <w:rPr>
          <w:rFonts w:ascii="Arial" w:hAnsi="Arial" w:cs="Arial"/>
          <w:sz w:val="22"/>
          <w:szCs w:val="22"/>
        </w:rPr>
        <w:t xml:space="preserve">For more information about Real Substrate Proof, visit </w:t>
      </w:r>
      <w:hyperlink r:id="rId18" w:history="1">
        <w:r w:rsidR="00004B70" w:rsidRPr="00004B70">
          <w:rPr>
            <w:rStyle w:val="Hyperlink"/>
            <w:rFonts w:ascii="Arial" w:hAnsi="Arial" w:cs="Arial"/>
            <w:sz w:val="22"/>
            <w:szCs w:val="22"/>
          </w:rPr>
          <w:t>rsp.cgs-oris.com</w:t>
        </w:r>
      </w:hyperlink>
      <w:r w:rsidRPr="007E640C">
        <w:rPr>
          <w:rFonts w:ascii="Arial" w:hAnsi="Arial" w:cs="Arial"/>
          <w:sz w:val="22"/>
          <w:szCs w:val="22"/>
        </w:rPr>
        <w:t>. For information about other products and services from CGS ORIS, visit www.cgs-oris.com.</w:t>
      </w:r>
    </w:p>
    <w:p w14:paraId="473951FE" w14:textId="37A9FB3C" w:rsidR="00027BAA" w:rsidRPr="00CA044F" w:rsidRDefault="009234CB" w:rsidP="007E640C">
      <w:pPr>
        <w:spacing w:line="360" w:lineRule="auto"/>
        <w:rPr>
          <w:rFonts w:ascii="Arial" w:hAnsi="Arial" w:cs="Arial"/>
          <w:b/>
          <w:sz w:val="22"/>
          <w:szCs w:val="22"/>
          <w:u w:color="000000"/>
          <w:lang w:eastAsia="en-GB"/>
        </w:rPr>
      </w:pPr>
      <w:r w:rsidRPr="00CA044F">
        <w:rPr>
          <w:rFonts w:ascii="Arial" w:hAnsi="Arial" w:cs="Arial"/>
          <w:b/>
          <w:sz w:val="22"/>
          <w:szCs w:val="22"/>
          <w:u w:color="000000"/>
          <w:lang w:eastAsia="en-GB"/>
        </w:rPr>
        <w:t>-Ends-</w:t>
      </w:r>
    </w:p>
    <w:p w14:paraId="337CC87B" w14:textId="77777777" w:rsidR="002731D1" w:rsidRDefault="002731D1" w:rsidP="00C20E69">
      <w:pPr>
        <w:spacing w:after="0" w:line="360" w:lineRule="auto"/>
        <w:jc w:val="center"/>
        <w:rPr>
          <w:rFonts w:ascii="Arial" w:hAnsi="Arial" w:cs="Arial"/>
          <w:b/>
          <w:sz w:val="21"/>
          <w:szCs w:val="21"/>
          <w:u w:color="000000"/>
          <w:lang w:eastAsia="en-GB"/>
        </w:rPr>
      </w:pPr>
    </w:p>
    <w:p w14:paraId="4E8CACDD" w14:textId="37CC4388" w:rsidR="00412B23" w:rsidRPr="00477056" w:rsidRDefault="00412B23" w:rsidP="00477056">
      <w:pPr>
        <w:widowControl w:val="0"/>
        <w:tabs>
          <w:tab w:val="left" w:pos="-720"/>
          <w:tab w:val="left" w:pos="426"/>
          <w:tab w:val="left" w:pos="720"/>
          <w:tab w:val="left" w:pos="1440"/>
          <w:tab w:val="left" w:pos="2160"/>
          <w:tab w:val="left" w:pos="2880"/>
          <w:tab w:val="left" w:pos="3600"/>
          <w:tab w:val="left" w:pos="4320"/>
        </w:tabs>
        <w:autoSpaceDE w:val="0"/>
        <w:autoSpaceDN w:val="0"/>
        <w:adjustRightInd w:val="0"/>
        <w:spacing w:line="440" w:lineRule="atLeast"/>
        <w:ind w:leftChars="136" w:left="272" w:rightChars="143" w:right="286"/>
        <w:rPr>
          <w:rFonts w:ascii="Arial" w:eastAsia="MS PGothic" w:hAnsi="Arial" w:cs="Arial"/>
          <w:color w:val="333333"/>
          <w:sz w:val="18"/>
          <w:szCs w:val="22"/>
          <w:lang w:eastAsia="ja-JP"/>
        </w:rPr>
      </w:pPr>
      <w:r>
        <w:rPr>
          <w:rFonts w:ascii="MS Gothic" w:eastAsia="MS PGothic" w:hAnsi="MS Gothic" w:cs="Arial"/>
          <w:b/>
          <w:bCs/>
          <w:color w:val="333333"/>
          <w:sz w:val="21"/>
          <w:szCs w:val="22"/>
          <w:lang w:eastAsia="ja-JP"/>
        </w:rPr>
        <w:t>|</w:t>
      </w:r>
      <w:r>
        <w:rPr>
          <w:rFonts w:ascii="Arial" w:eastAsia="MS PGothic" w:hAnsi="Arial" w:cs="Arial"/>
          <w:b/>
          <w:bCs/>
          <w:color w:val="333333"/>
          <w:sz w:val="21"/>
          <w:szCs w:val="22"/>
          <w:lang w:eastAsia="ja-JP"/>
        </w:rPr>
        <w:t xml:space="preserve"> </w:t>
      </w:r>
      <w:r>
        <w:rPr>
          <w:rFonts w:ascii="Arial" w:hAnsi="Arial" w:cs="Arial" w:hint="eastAsia"/>
          <w:b/>
          <w:bCs/>
          <w:color w:val="000000"/>
          <w:sz w:val="21"/>
          <w:szCs w:val="22"/>
          <w:lang w:eastAsia="ja-JP"/>
        </w:rPr>
        <w:t>About</w:t>
      </w:r>
      <w:r>
        <w:rPr>
          <w:rFonts w:ascii="Arial" w:hAnsi="Arial" w:cs="Arial"/>
          <w:b/>
          <w:bCs/>
          <w:color w:val="000000"/>
          <w:sz w:val="21"/>
          <w:szCs w:val="22"/>
        </w:rPr>
        <w:t xml:space="preserve"> </w:t>
      </w:r>
      <w:r w:rsidR="00A96A17">
        <w:rPr>
          <w:rFonts w:ascii="Arial" w:hAnsi="Arial" w:cs="Arial"/>
          <w:b/>
          <w:bCs/>
          <w:color w:val="000000"/>
          <w:sz w:val="21"/>
          <w:szCs w:val="22"/>
        </w:rPr>
        <w:t xml:space="preserve">CGS </w:t>
      </w:r>
      <w:r w:rsidR="00122EE5">
        <w:rPr>
          <w:rFonts w:ascii="Arial" w:hAnsi="Arial" w:cs="Arial"/>
          <w:b/>
          <w:bCs/>
          <w:color w:val="000000"/>
          <w:sz w:val="21"/>
          <w:szCs w:val="22"/>
        </w:rPr>
        <w:t>ORIS</w:t>
      </w:r>
      <w:r>
        <w:rPr>
          <w:rFonts w:ascii="Arial" w:hAnsi="Arial" w:cs="Arial"/>
          <w:b/>
          <w:bCs/>
          <w:color w:val="000000"/>
          <w:sz w:val="21"/>
          <w:szCs w:val="22"/>
          <w:lang w:eastAsia="ja-JP"/>
        </w:rPr>
        <w:t xml:space="preserve"> </w:t>
      </w:r>
      <w:r>
        <w:rPr>
          <w:rFonts w:ascii="MS Gothic" w:eastAsia="MS PGothic" w:hAnsi="MS Gothic" w:cs="Arial"/>
          <w:b/>
          <w:bCs/>
          <w:color w:val="333333"/>
          <w:sz w:val="21"/>
          <w:szCs w:val="22"/>
          <w:lang w:eastAsia="ja-JP"/>
        </w:rPr>
        <w:t>|</w:t>
      </w:r>
    </w:p>
    <w:p w14:paraId="0C63B0F5" w14:textId="77777777" w:rsidR="007E640C" w:rsidRDefault="007E640C" w:rsidP="00A96A17">
      <w:pPr>
        <w:ind w:left="272"/>
        <w:rPr>
          <w:rFonts w:ascii="Arial" w:hAnsi="Arial" w:cs="Arial"/>
          <w:sz w:val="18"/>
          <w:szCs w:val="18"/>
        </w:rPr>
      </w:pPr>
      <w:r w:rsidRPr="007E640C">
        <w:rPr>
          <w:rFonts w:ascii="Arial" w:hAnsi="Arial" w:cs="Arial"/>
          <w:sz w:val="18"/>
          <w:szCs w:val="18"/>
        </w:rPr>
        <w:t xml:space="preserve">CGS ORIS in </w:t>
      </w:r>
      <w:proofErr w:type="spellStart"/>
      <w:r w:rsidRPr="007E640C">
        <w:rPr>
          <w:rFonts w:ascii="Arial" w:hAnsi="Arial" w:cs="Arial"/>
          <w:sz w:val="18"/>
          <w:szCs w:val="18"/>
        </w:rPr>
        <w:t>Hainburg</w:t>
      </w:r>
      <w:proofErr w:type="spellEnd"/>
      <w:r w:rsidRPr="007E640C">
        <w:rPr>
          <w:rFonts w:ascii="Arial" w:hAnsi="Arial" w:cs="Arial"/>
          <w:sz w:val="18"/>
          <w:szCs w:val="18"/>
        </w:rPr>
        <w:t xml:space="preserve"> was founded in 1985 and is a global leader for color management and proofing solutions for the packaging, décor, and commercial print market. In addition to its headquarters near Frankfurt, CGS has its own subsidiaries in the USA, Japan, Hong Kong, and many other countries, as well as a global network of sales and support partners. For more information about CGS ORIS and its products, please visit www.cgs-oris.com and our social media accounts.</w:t>
      </w:r>
    </w:p>
    <w:p w14:paraId="1F6A1D59" w14:textId="31C92380" w:rsidR="00A96A17" w:rsidRDefault="00435F9E" w:rsidP="00A96A17">
      <w:pPr>
        <w:ind w:left="272"/>
        <w:rPr>
          <w:rStyle w:val="Hyperlink"/>
          <w:rFonts w:ascii="Arial" w:hAnsi="Arial" w:cs="Arial"/>
          <w:sz w:val="18"/>
          <w:szCs w:val="18"/>
        </w:rPr>
      </w:pPr>
      <w:r w:rsidRPr="000567CC">
        <w:rPr>
          <w:rFonts w:ascii="Arial" w:hAnsi="Arial" w:cs="Arial"/>
          <w:sz w:val="18"/>
          <w:szCs w:val="18"/>
        </w:rPr>
        <w:t>For further information, please vi</w:t>
      </w:r>
      <w:r w:rsidRPr="00435F9E">
        <w:rPr>
          <w:rFonts w:ascii="Arial" w:hAnsi="Arial" w:cs="Arial"/>
          <w:sz w:val="18"/>
          <w:szCs w:val="18"/>
        </w:rPr>
        <w:t xml:space="preserve">sit </w:t>
      </w:r>
      <w:hyperlink r:id="rId19" w:history="1">
        <w:r w:rsidR="00A96A17" w:rsidRPr="00023E8B">
          <w:rPr>
            <w:rStyle w:val="Hyperlink"/>
            <w:rFonts w:ascii="Arial" w:hAnsi="Arial" w:cs="Arial"/>
            <w:sz w:val="18"/>
            <w:szCs w:val="18"/>
          </w:rPr>
          <w:t>www.cgs-oris.com</w:t>
        </w:r>
      </w:hyperlink>
      <w:r w:rsidR="00A96A17">
        <w:rPr>
          <w:rFonts w:ascii="Arial" w:hAnsi="Arial" w:cs="Arial"/>
          <w:sz w:val="18"/>
          <w:szCs w:val="18"/>
        </w:rPr>
        <w:t>.</w:t>
      </w:r>
      <w:r w:rsidR="00A96A17">
        <w:rPr>
          <w:rStyle w:val="Hyperlink"/>
          <w:rFonts w:ascii="Arial" w:hAnsi="Arial" w:cs="Arial"/>
          <w:sz w:val="18"/>
          <w:szCs w:val="18"/>
        </w:rPr>
        <w:t xml:space="preserve"> </w:t>
      </w:r>
    </w:p>
    <w:p w14:paraId="2C2110B2" w14:textId="77777777" w:rsidR="00122EE5" w:rsidRDefault="00122EE5" w:rsidP="007E640C">
      <w:pPr>
        <w:widowControl w:val="0"/>
        <w:tabs>
          <w:tab w:val="left" w:pos="-720"/>
          <w:tab w:val="left" w:pos="426"/>
          <w:tab w:val="left" w:pos="720"/>
          <w:tab w:val="left" w:pos="1440"/>
          <w:tab w:val="left" w:pos="2160"/>
          <w:tab w:val="left" w:pos="2880"/>
          <w:tab w:val="left" w:pos="3600"/>
          <w:tab w:val="left" w:pos="4320"/>
        </w:tabs>
        <w:autoSpaceDE w:val="0"/>
        <w:autoSpaceDN w:val="0"/>
        <w:adjustRightInd w:val="0"/>
        <w:spacing w:line="440" w:lineRule="atLeast"/>
        <w:ind w:leftChars="136" w:left="272" w:rightChars="143" w:right="286"/>
        <w:rPr>
          <w:rFonts w:ascii="MS Gothic" w:eastAsia="MS PGothic" w:hAnsi="MS Gothic" w:cs="Arial"/>
          <w:b/>
          <w:bCs/>
          <w:color w:val="333333"/>
          <w:sz w:val="21"/>
          <w:szCs w:val="22"/>
          <w:lang w:eastAsia="ja-JP"/>
        </w:rPr>
      </w:pPr>
    </w:p>
    <w:p w14:paraId="257DFEE1" w14:textId="22016F8C" w:rsidR="007E640C" w:rsidRDefault="007E640C" w:rsidP="007E640C">
      <w:pPr>
        <w:widowControl w:val="0"/>
        <w:tabs>
          <w:tab w:val="left" w:pos="-720"/>
          <w:tab w:val="left" w:pos="426"/>
          <w:tab w:val="left" w:pos="720"/>
          <w:tab w:val="left" w:pos="1440"/>
          <w:tab w:val="left" w:pos="2160"/>
          <w:tab w:val="left" w:pos="2880"/>
          <w:tab w:val="left" w:pos="3600"/>
          <w:tab w:val="left" w:pos="4320"/>
        </w:tabs>
        <w:autoSpaceDE w:val="0"/>
        <w:autoSpaceDN w:val="0"/>
        <w:adjustRightInd w:val="0"/>
        <w:spacing w:line="440" w:lineRule="atLeast"/>
        <w:ind w:leftChars="136" w:left="272" w:rightChars="143" w:right="286"/>
        <w:rPr>
          <w:rFonts w:ascii="MS Gothic" w:eastAsia="MS PGothic" w:hAnsi="MS Gothic" w:cs="Arial"/>
          <w:b/>
          <w:bCs/>
          <w:color w:val="333333"/>
          <w:sz w:val="21"/>
          <w:szCs w:val="22"/>
          <w:lang w:eastAsia="ja-JP"/>
        </w:rPr>
      </w:pPr>
      <w:r>
        <w:rPr>
          <w:rFonts w:ascii="MS Gothic" w:eastAsia="MS PGothic" w:hAnsi="MS Gothic" w:cs="Arial"/>
          <w:b/>
          <w:bCs/>
          <w:color w:val="333333"/>
          <w:sz w:val="21"/>
          <w:szCs w:val="22"/>
          <w:lang w:eastAsia="ja-JP"/>
        </w:rPr>
        <w:lastRenderedPageBreak/>
        <w:t>|</w:t>
      </w:r>
      <w:r>
        <w:rPr>
          <w:rFonts w:ascii="Arial" w:eastAsia="MS PGothic" w:hAnsi="Arial" w:cs="Arial"/>
          <w:b/>
          <w:bCs/>
          <w:color w:val="333333"/>
          <w:sz w:val="21"/>
          <w:szCs w:val="22"/>
          <w:lang w:eastAsia="ja-JP"/>
        </w:rPr>
        <w:t xml:space="preserve"> </w:t>
      </w:r>
      <w:r>
        <w:rPr>
          <w:rFonts w:ascii="Arial" w:hAnsi="Arial" w:cs="Arial" w:hint="eastAsia"/>
          <w:b/>
          <w:bCs/>
          <w:color w:val="000000"/>
          <w:sz w:val="21"/>
          <w:szCs w:val="22"/>
          <w:lang w:eastAsia="ja-JP"/>
        </w:rPr>
        <w:t>About</w:t>
      </w:r>
      <w:r>
        <w:rPr>
          <w:rFonts w:ascii="Arial" w:hAnsi="Arial" w:cs="Arial"/>
          <w:b/>
          <w:bCs/>
          <w:color w:val="000000"/>
          <w:sz w:val="21"/>
          <w:szCs w:val="22"/>
        </w:rPr>
        <w:t xml:space="preserve"> Mutoh Europe</w:t>
      </w:r>
      <w:r>
        <w:rPr>
          <w:rFonts w:ascii="Arial" w:hAnsi="Arial" w:cs="Arial"/>
          <w:b/>
          <w:bCs/>
          <w:color w:val="000000"/>
          <w:sz w:val="21"/>
          <w:szCs w:val="22"/>
          <w:lang w:eastAsia="ja-JP"/>
        </w:rPr>
        <w:t xml:space="preserve"> </w:t>
      </w:r>
      <w:r>
        <w:rPr>
          <w:rFonts w:ascii="MS Gothic" w:eastAsia="MS PGothic" w:hAnsi="MS Gothic" w:cs="Arial"/>
          <w:b/>
          <w:bCs/>
          <w:color w:val="333333"/>
          <w:sz w:val="21"/>
          <w:szCs w:val="22"/>
          <w:lang w:eastAsia="ja-JP"/>
        </w:rPr>
        <w:t>|</w:t>
      </w:r>
    </w:p>
    <w:p w14:paraId="5114C95E" w14:textId="5FD27A22" w:rsidR="007E640C" w:rsidRPr="008C2175" w:rsidRDefault="007E640C" w:rsidP="008C2175">
      <w:pPr>
        <w:ind w:left="272"/>
        <w:rPr>
          <w:rStyle w:val="Hyperlink"/>
          <w:rFonts w:ascii="Arial" w:hAnsi="Arial" w:cs="Arial"/>
          <w:color w:val="auto"/>
          <w:sz w:val="18"/>
          <w:szCs w:val="18"/>
          <w:u w:val="none"/>
        </w:rPr>
      </w:pPr>
      <w:r w:rsidRPr="007E640C">
        <w:rPr>
          <w:rFonts w:ascii="Arial" w:hAnsi="Arial" w:cs="Arial"/>
          <w:sz w:val="18"/>
          <w:szCs w:val="18"/>
        </w:rPr>
        <w:t xml:space="preserve">Mutoh Europe </w:t>
      </w:r>
      <w:proofErr w:type="spellStart"/>
      <w:r w:rsidRPr="007E640C">
        <w:rPr>
          <w:rFonts w:ascii="Arial" w:hAnsi="Arial" w:cs="Arial"/>
          <w:sz w:val="18"/>
          <w:szCs w:val="18"/>
        </w:rPr>
        <w:t>nv</w:t>
      </w:r>
      <w:proofErr w:type="spellEnd"/>
      <w:r w:rsidRPr="007E640C">
        <w:rPr>
          <w:rFonts w:ascii="Arial" w:hAnsi="Arial" w:cs="Arial"/>
          <w:sz w:val="18"/>
          <w:szCs w:val="18"/>
        </w:rPr>
        <w:t xml:space="preserve"> are a fully owned subsidiary of Mutoh Industries Co. Ltd, Tokyo, Japan (TYO: 7999 “MUTOH”). Founded in 1991, the company’s activities encompass sales, sales support, warehousing and logistics, marketing, product and application support, service training and after-sales service of Mutoh hardware (professional sign cutting plotters and small size desktop &amp; large-format full-color piezo printers for commercial inkjet printing, sign &amp; display, specialty/industrial, digital transfer &amp; direct textile applications).</w:t>
      </w:r>
    </w:p>
    <w:p w14:paraId="7A105AB1" w14:textId="77777777" w:rsidR="003B3A79" w:rsidRPr="00A351B2" w:rsidRDefault="003B3A79" w:rsidP="00A96A17">
      <w:pPr>
        <w:ind w:left="272"/>
        <w:rPr>
          <w:rFonts w:ascii="Arial" w:hAnsi="Arial" w:cs="Arial"/>
          <w:color w:val="0000FF"/>
          <w:sz w:val="18"/>
          <w:szCs w:val="18"/>
          <w:u w:val="single"/>
        </w:rPr>
      </w:pPr>
    </w:p>
    <w:p w14:paraId="73292140" w14:textId="7EB423E8" w:rsidR="007E640C" w:rsidRPr="008C2175" w:rsidRDefault="00412B23" w:rsidP="008C2175">
      <w:pPr>
        <w:pStyle w:val="NormalWeb"/>
        <w:spacing w:before="43" w:beforeAutospacing="0" w:after="0" w:line="300" w:lineRule="atLeast"/>
        <w:jc w:val="center"/>
        <w:rPr>
          <w:rFonts w:ascii="Arial" w:hAnsi="Arial" w:cs="Arial"/>
          <w:sz w:val="21"/>
          <w:szCs w:val="21"/>
        </w:rPr>
      </w:pPr>
      <w:r w:rsidRPr="00ED547B">
        <w:rPr>
          <w:rFonts w:ascii="Arial" w:hAnsi="Arial" w:cs="Arial"/>
          <w:sz w:val="21"/>
          <w:szCs w:val="21"/>
        </w:rPr>
        <w:t>###</w:t>
      </w:r>
      <w:r w:rsidR="003B3A79">
        <w:rPr>
          <w:rFonts w:ascii="Arial" w:hAnsi="Arial" w:cs="Arial"/>
          <w:sz w:val="21"/>
          <w:szCs w:val="21"/>
        </w:rPr>
        <w:br/>
      </w:r>
    </w:p>
    <w:p w14:paraId="69281149" w14:textId="2D9CCB1F" w:rsidR="003B3A79" w:rsidRDefault="003B3A79" w:rsidP="003B3A79">
      <w:pPr>
        <w:tabs>
          <w:tab w:val="left" w:pos="-720"/>
          <w:tab w:val="left" w:pos="0"/>
          <w:tab w:val="left" w:pos="720"/>
          <w:tab w:val="left" w:pos="1440"/>
          <w:tab w:val="left" w:pos="2160"/>
          <w:tab w:val="left" w:pos="2880"/>
          <w:tab w:val="left" w:pos="3600"/>
          <w:tab w:val="left" w:pos="4320"/>
        </w:tabs>
        <w:autoSpaceDE w:val="0"/>
        <w:autoSpaceDN w:val="0"/>
        <w:adjustRightInd w:val="0"/>
        <w:spacing w:line="360" w:lineRule="auto"/>
        <w:ind w:rightChars="143" w:right="286"/>
        <w:jc w:val="left"/>
        <w:rPr>
          <w:rFonts w:ascii="Helvetica" w:hAnsi="Helvetica" w:cs="Helvetica"/>
          <w:b/>
          <w:bCs/>
          <w:lang w:val="de-DE"/>
        </w:rPr>
      </w:pPr>
      <w:r w:rsidRPr="00BF36BF">
        <w:rPr>
          <w:rFonts w:ascii="Arial" w:hAnsi="Arial" w:cs="Arial"/>
          <w:b/>
          <w:noProof/>
          <w:sz w:val="36"/>
        </w:rPr>
        <mc:AlternateContent>
          <mc:Choice Requires="wps">
            <w:drawing>
              <wp:anchor distT="45720" distB="45720" distL="114300" distR="114300" simplePos="0" relativeHeight="251661312" behindDoc="0" locked="0" layoutInCell="1" allowOverlap="1" wp14:anchorId="5DD6CA0A" wp14:editId="1411D540">
                <wp:simplePos x="0" y="0"/>
                <wp:positionH relativeFrom="margin">
                  <wp:posOffset>0</wp:posOffset>
                </wp:positionH>
                <wp:positionV relativeFrom="paragraph">
                  <wp:posOffset>243840</wp:posOffset>
                </wp:positionV>
                <wp:extent cx="5692140" cy="111887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140" cy="1118870"/>
                        </a:xfrm>
                        <a:prstGeom prst="rect">
                          <a:avLst/>
                        </a:prstGeom>
                        <a:solidFill>
                          <a:srgbClr val="00386D"/>
                        </a:solidFill>
                        <a:ln w="9525">
                          <a:solidFill>
                            <a:srgbClr val="000000"/>
                          </a:solidFill>
                          <a:miter lim="800000"/>
                          <a:headEnd/>
                          <a:tailEnd/>
                        </a:ln>
                      </wps:spPr>
                      <wps:txbx>
                        <w:txbxContent>
                          <w:p w14:paraId="1333054B" w14:textId="77777777" w:rsidR="003B3A79" w:rsidRPr="00BF36BF" w:rsidRDefault="003B3A79" w:rsidP="003B3A79">
                            <w:pPr>
                              <w:rPr>
                                <w:rFonts w:ascii="Arial" w:hAnsi="Arial" w:cs="Arial"/>
                              </w:rPr>
                            </w:pPr>
                            <w:r w:rsidRPr="00BF36BF">
                              <w:rPr>
                                <w:rFonts w:ascii="Arial" w:hAnsi="Arial" w:cs="Arial"/>
                                <w:color w:val="FFFFFF" w:themeColor="background1"/>
                                <w:u w:val="single"/>
                              </w:rPr>
                              <w:t>Contact</w:t>
                            </w:r>
                            <w:r>
                              <w:rPr>
                                <w:rFonts w:ascii="Arial" w:hAnsi="Arial" w:cs="Arial"/>
                                <w:color w:val="FFFFFF" w:themeColor="background1"/>
                                <w:u w:val="single"/>
                              </w:rPr>
                              <w:t>_______________________________________________________________________</w:t>
                            </w:r>
                            <w:r w:rsidRPr="00BF36BF">
                              <w:rPr>
                                <w:rFonts w:ascii="Arial" w:hAnsi="Arial" w:cs="Arial"/>
                                <w:color w:val="FFFFFF" w:themeColor="background1"/>
                                <w:u w:val="single"/>
                              </w:rPr>
                              <w:t xml:space="preserve">   </w:t>
                            </w:r>
                            <w:r w:rsidRPr="00BF36BF">
                              <w:rPr>
                                <w:rFonts w:ascii="Arial" w:hAnsi="Arial" w:cs="Arial"/>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DD6CA0A" id="_x0000_t202" coordsize="21600,21600" o:spt="202" path="m,l,21600r21600,l21600,xe">
                <v:stroke joinstyle="miter"/>
                <v:path gradientshapeok="t" o:connecttype="rect"/>
              </v:shapetype>
              <v:shape id="Text Box 2" o:spid="_x0000_s1026" type="#_x0000_t202" style="position:absolute;margin-left:0;margin-top:19.2pt;width:448.2pt;height:88.1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" fillcolor="#00386d">
                <v:textbox style="mso-fit-shape-to-text:t">
                  <w:txbxContent>
                    <w:p w14:paraId="1333054B" w14:textId="77777777" w:rsidR="003B3A79" w:rsidRPr="00BF36BF" w:rsidRDefault="003B3A79" w:rsidP="003B3A79">
                      <w:pPr>
                        <w:rPr>
                          <w:rFonts w:ascii="Arial" w:hAnsi="Arial" w:cs="Arial"/>
                        </w:rPr>
                      </w:pPr>
                      <w:r w:rsidRPr="00BF36BF">
                        <w:rPr>
                          <w:rFonts w:ascii="Arial" w:hAnsi="Arial" w:cs="Arial"/>
                          <w:color w:val="FFFFFF" w:themeColor="background1"/>
                          <w:u w:val="single"/>
                        </w:rPr>
                        <w:t>Contact</w:t>
                      </w:r>
                      <w:r>
                        <w:rPr>
                          <w:rFonts w:ascii="Arial" w:hAnsi="Arial" w:cs="Arial"/>
                          <w:color w:val="FFFFFF" w:themeColor="background1"/>
                          <w:u w:val="single"/>
                        </w:rPr>
                        <w:t>_______________________________________________________________________</w:t>
                      </w:r>
                      <w:r w:rsidRPr="00BF36BF">
                        <w:rPr>
                          <w:rFonts w:ascii="Arial" w:hAnsi="Arial" w:cs="Arial"/>
                          <w:color w:val="FFFFFF" w:themeColor="background1"/>
                          <w:u w:val="single"/>
                        </w:rPr>
                        <w:t xml:space="preserve">   </w:t>
                      </w:r>
                      <w:r w:rsidRPr="00BF36BF">
                        <w:rPr>
                          <w:rFonts w:ascii="Arial" w:hAnsi="Arial" w:cs="Arial"/>
                        </w:rPr>
                        <w:t xml:space="preserve">          </w:t>
                      </w:r>
                    </w:p>
                  </w:txbxContent>
                </v:textbox>
                <w10:wrap type="square" anchorx="margin"/>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494"/>
      </w:tblGrid>
      <w:tr w:rsidR="003B3A79" w14:paraId="2A8137E6" w14:textId="77777777" w:rsidTr="00F55BBB">
        <w:tc>
          <w:tcPr>
            <w:tcW w:w="4494" w:type="dxa"/>
          </w:tcPr>
          <w:p w14:paraId="412C1A20" w14:textId="45EA0924" w:rsidR="003B3A79" w:rsidRDefault="003B3A79" w:rsidP="00F55BBB">
            <w:pPr>
              <w:pStyle w:val="NormalWeb"/>
              <w:spacing w:before="43" w:beforeAutospacing="0" w:after="0" w:line="300" w:lineRule="atLeast"/>
              <w:jc w:val="left"/>
              <w:rPr>
                <w:rFonts w:ascii="Verdana" w:hAnsi="Verdana"/>
                <w:noProof/>
                <w:lang w:val="de-DE"/>
              </w:rPr>
            </w:pPr>
            <w:r w:rsidRPr="00BF36BF">
              <w:rPr>
                <w:rFonts w:ascii="Verdana" w:hAnsi="Verdana"/>
                <w:b/>
                <w:bCs/>
                <w:noProof/>
                <w:lang w:val="de-DE"/>
              </w:rPr>
              <w:t xml:space="preserve">CGS </w:t>
            </w:r>
            <w:r w:rsidR="00122EE5">
              <w:rPr>
                <w:rFonts w:ascii="Verdana" w:hAnsi="Verdana"/>
                <w:b/>
                <w:bCs/>
                <w:noProof/>
                <w:lang w:val="de-DE"/>
              </w:rPr>
              <w:t>ORIS</w:t>
            </w:r>
            <w:r w:rsidRPr="00BF36BF">
              <w:rPr>
                <w:rFonts w:ascii="Verdana" w:hAnsi="Verdana"/>
                <w:b/>
                <w:bCs/>
                <w:noProof/>
                <w:lang w:val="de-DE"/>
              </w:rPr>
              <w:t xml:space="preserve"> GmbH</w:t>
            </w:r>
            <w:r w:rsidRPr="00BF36BF">
              <w:rPr>
                <w:rFonts w:ascii="Verdana" w:hAnsi="Verdana"/>
                <w:b/>
                <w:bCs/>
                <w:noProof/>
                <w:lang w:val="de-DE"/>
              </w:rPr>
              <w:br/>
            </w:r>
            <w:r>
              <w:rPr>
                <w:rFonts w:ascii="Verdana" w:hAnsi="Verdana"/>
                <w:noProof/>
                <w:lang w:val="de-DE"/>
              </w:rPr>
              <w:t>K</w:t>
            </w:r>
            <w:r w:rsidRPr="00E91217">
              <w:rPr>
                <w:rFonts w:ascii="Verdana" w:hAnsi="Verdana"/>
                <w:noProof/>
                <w:lang w:val="de-DE"/>
              </w:rPr>
              <w:t>ettelerstraße</w:t>
            </w:r>
            <w:r>
              <w:rPr>
                <w:rFonts w:ascii="Verdana" w:hAnsi="Verdana"/>
                <w:noProof/>
                <w:lang w:val="de-DE"/>
              </w:rPr>
              <w:t xml:space="preserve"> 24</w:t>
            </w:r>
            <w:r>
              <w:rPr>
                <w:rFonts w:ascii="Verdana" w:hAnsi="Verdana"/>
                <w:noProof/>
                <w:lang w:val="de-DE"/>
              </w:rPr>
              <w:br/>
              <w:t>63512 Hainburg</w:t>
            </w:r>
            <w:r>
              <w:rPr>
                <w:rFonts w:ascii="Verdana" w:hAnsi="Verdana"/>
                <w:noProof/>
                <w:lang w:val="de-DE"/>
              </w:rPr>
              <w:br/>
              <w:t>Germany</w:t>
            </w:r>
          </w:p>
          <w:p w14:paraId="53F31A16" w14:textId="77777777" w:rsidR="003B3A79" w:rsidRDefault="003B3A79" w:rsidP="00F55BBB">
            <w:pPr>
              <w:pStyle w:val="NormalWeb"/>
              <w:spacing w:before="43" w:beforeAutospacing="0" w:after="0" w:line="300" w:lineRule="atLeast"/>
              <w:jc w:val="left"/>
              <w:rPr>
                <w:rFonts w:ascii="Verdana" w:hAnsi="Verdana"/>
                <w:noProof/>
                <w:lang w:val="de-DE"/>
              </w:rPr>
            </w:pPr>
            <w:r>
              <w:rPr>
                <w:rFonts w:ascii="Verdana" w:hAnsi="Verdana"/>
                <w:noProof/>
                <w:lang w:val="de-DE"/>
              </w:rPr>
              <w:t>Phone: +49 (0) 6182 9626-0</w:t>
            </w:r>
          </w:p>
          <w:p w14:paraId="303C9D61" w14:textId="77777777" w:rsidR="003B3A79" w:rsidRDefault="003B3A79" w:rsidP="00F55BBB">
            <w:pPr>
              <w:pStyle w:val="NormalWeb"/>
              <w:spacing w:before="43" w:beforeAutospacing="0" w:after="0" w:line="300" w:lineRule="atLeast"/>
              <w:jc w:val="left"/>
              <w:rPr>
                <w:rFonts w:ascii="Verdana" w:hAnsi="Verdana"/>
                <w:noProof/>
                <w:lang w:val="de-DE"/>
              </w:rPr>
            </w:pPr>
            <w:r>
              <w:rPr>
                <w:rFonts w:ascii="Verdana" w:hAnsi="Verdana"/>
                <w:noProof/>
                <w:lang w:val="de-DE"/>
              </w:rPr>
              <w:t>Fax: +49 (0) 6182 9626-99</w:t>
            </w:r>
          </w:p>
          <w:p w14:paraId="206E4E7C" w14:textId="77777777" w:rsidR="003B3A79" w:rsidRDefault="003B3A79" w:rsidP="00F55BBB">
            <w:pPr>
              <w:pStyle w:val="NormalWeb"/>
              <w:spacing w:before="43" w:beforeAutospacing="0" w:after="0" w:line="300" w:lineRule="atLeast"/>
              <w:jc w:val="left"/>
              <w:rPr>
                <w:rFonts w:ascii="Verdana" w:hAnsi="Verdana"/>
                <w:noProof/>
                <w:lang w:val="de-DE"/>
              </w:rPr>
            </w:pPr>
            <w:r>
              <w:rPr>
                <w:rFonts w:ascii="Verdana" w:hAnsi="Verdana"/>
                <w:noProof/>
                <w:lang w:val="de-DE"/>
              </w:rPr>
              <w:t xml:space="preserve">Email: </w:t>
            </w:r>
            <w:hyperlink r:id="rId20" w:history="1">
              <w:r w:rsidRPr="00F21597">
                <w:rPr>
                  <w:rStyle w:val="Hyperlink"/>
                  <w:rFonts w:ascii="Verdana" w:hAnsi="Verdana"/>
                  <w:noProof/>
                  <w:lang w:val="de-DE"/>
                </w:rPr>
                <w:t>marketing@cgs-oris.com</w:t>
              </w:r>
            </w:hyperlink>
          </w:p>
          <w:p w14:paraId="42C5A005" w14:textId="77777777" w:rsidR="003B3A79" w:rsidRPr="00E91217" w:rsidRDefault="003B3A79" w:rsidP="00F55BBB">
            <w:pPr>
              <w:pStyle w:val="NormalWeb"/>
              <w:spacing w:before="43" w:beforeAutospacing="0" w:after="0" w:line="300" w:lineRule="atLeast"/>
              <w:jc w:val="left"/>
              <w:rPr>
                <w:rFonts w:ascii="Verdana" w:hAnsi="Verdana"/>
                <w:noProof/>
                <w:lang w:val="de-DE"/>
              </w:rPr>
            </w:pPr>
            <w:r>
              <w:rPr>
                <w:rFonts w:ascii="Verdana" w:hAnsi="Verdana"/>
                <w:noProof/>
                <w:lang w:val="de-DE"/>
              </w:rPr>
              <w:t>Web: www.cgs-oris.com</w:t>
            </w:r>
          </w:p>
        </w:tc>
        <w:tc>
          <w:tcPr>
            <w:tcW w:w="4494" w:type="dxa"/>
          </w:tcPr>
          <w:p w14:paraId="3298C9C4" w14:textId="77777777" w:rsidR="003B3A79" w:rsidRPr="00E91217" w:rsidRDefault="003B3A79" w:rsidP="00F55BBB">
            <w:pPr>
              <w:pStyle w:val="NormalWeb"/>
              <w:spacing w:before="43" w:beforeAutospacing="0" w:after="0" w:line="300" w:lineRule="atLeast"/>
              <w:jc w:val="left"/>
              <w:rPr>
                <w:rFonts w:ascii="Verdana" w:hAnsi="Verdana"/>
                <w:noProof/>
                <w:lang w:val="de-DE"/>
              </w:rPr>
            </w:pPr>
            <w:r>
              <w:rPr>
                <w:rFonts w:ascii="Verdana" w:hAnsi="Verdana"/>
                <w:b/>
                <w:bCs/>
                <w:noProof/>
                <w:lang w:val="de-DE"/>
              </w:rPr>
              <w:t>Managing directors</w:t>
            </w:r>
            <w:r>
              <w:rPr>
                <w:rFonts w:ascii="Verdana" w:hAnsi="Verdana"/>
                <w:b/>
                <w:bCs/>
                <w:noProof/>
                <w:lang w:val="de-DE"/>
              </w:rPr>
              <w:br/>
            </w:r>
            <w:r>
              <w:rPr>
                <w:rFonts w:ascii="Verdana" w:hAnsi="Verdana"/>
                <w:noProof/>
                <w:lang w:val="de-DE"/>
              </w:rPr>
              <w:t>Bernd Rückert, Christoph Thommessen</w:t>
            </w:r>
            <w:r>
              <w:rPr>
                <w:rFonts w:ascii="Verdana" w:hAnsi="Verdana"/>
                <w:noProof/>
                <w:lang w:val="de-DE"/>
              </w:rPr>
              <w:br/>
            </w:r>
            <w:r>
              <w:rPr>
                <w:rFonts w:ascii="Verdana" w:hAnsi="Verdana"/>
                <w:noProof/>
                <w:lang w:val="de-DE"/>
              </w:rPr>
              <w:br/>
              <w:t>Commercial register Offenbach</w:t>
            </w:r>
            <w:r>
              <w:rPr>
                <w:rFonts w:ascii="Verdana" w:hAnsi="Verdana"/>
                <w:noProof/>
                <w:lang w:val="de-DE"/>
              </w:rPr>
              <w:br/>
              <w:t>HRB 21495</w:t>
            </w:r>
            <w:r>
              <w:rPr>
                <w:rFonts w:ascii="Verdana" w:hAnsi="Verdana"/>
                <w:noProof/>
                <w:lang w:val="de-DE"/>
              </w:rPr>
              <w:br/>
            </w:r>
            <w:r>
              <w:rPr>
                <w:rFonts w:ascii="Verdana" w:hAnsi="Verdana"/>
                <w:noProof/>
                <w:lang w:val="de-DE"/>
              </w:rPr>
              <w:br/>
              <w:t>Ust-IdNr. DE113537977</w:t>
            </w:r>
          </w:p>
        </w:tc>
      </w:tr>
    </w:tbl>
    <w:p w14:paraId="52F74169" w14:textId="77777777" w:rsidR="00A96A17" w:rsidRPr="00412B23" w:rsidRDefault="00A96A17" w:rsidP="00412B23">
      <w:pPr>
        <w:tabs>
          <w:tab w:val="left" w:pos="-720"/>
          <w:tab w:val="left" w:pos="0"/>
          <w:tab w:val="left" w:pos="720"/>
          <w:tab w:val="left" w:pos="1440"/>
          <w:tab w:val="left" w:pos="2160"/>
          <w:tab w:val="left" w:pos="2880"/>
          <w:tab w:val="left" w:pos="3600"/>
          <w:tab w:val="left" w:pos="4320"/>
        </w:tabs>
        <w:autoSpaceDE w:val="0"/>
        <w:autoSpaceDN w:val="0"/>
        <w:adjustRightInd w:val="0"/>
        <w:spacing w:line="360" w:lineRule="auto"/>
        <w:ind w:rightChars="143" w:right="286"/>
        <w:jc w:val="left"/>
        <w:rPr>
          <w:rFonts w:ascii="Arial" w:eastAsia="MS PGothic" w:hAnsi="Arial" w:cs="Arial"/>
          <w:bCs/>
          <w:color w:val="333333"/>
          <w:sz w:val="18"/>
          <w:szCs w:val="18"/>
        </w:rPr>
      </w:pPr>
    </w:p>
    <w:sectPr w:rsidR="00A96A17" w:rsidRPr="00412B23" w:rsidSect="00122EE5">
      <w:headerReference w:type="default" r:id="rId21"/>
      <w:footerReference w:type="default" r:id="rId22"/>
      <w:headerReference w:type="first" r:id="rId23"/>
      <w:footerReference w:type="first" r:id="rId24"/>
      <w:pgSz w:w="11907" w:h="16840" w:code="9"/>
      <w:pgMar w:top="1701" w:right="1469" w:bottom="1800" w:left="1440" w:header="851" w:footer="5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11346" w14:textId="77777777" w:rsidR="00DE083F" w:rsidRDefault="00DE083F">
      <w:pPr>
        <w:spacing w:after="0" w:line="240" w:lineRule="auto"/>
      </w:pPr>
      <w:r>
        <w:separator/>
      </w:r>
    </w:p>
  </w:endnote>
  <w:endnote w:type="continuationSeparator" w:id="0">
    <w:p w14:paraId="547A0299" w14:textId="77777777" w:rsidR="00DE083F" w:rsidRDefault="00DE083F">
      <w:pPr>
        <w:spacing w:after="0" w:line="240" w:lineRule="auto"/>
      </w:pPr>
      <w:r>
        <w:continuationSeparator/>
      </w:r>
    </w:p>
  </w:endnote>
  <w:endnote w:type="continuationNotice" w:id="1">
    <w:p w14:paraId="2C4D9983" w14:textId="77777777" w:rsidR="00DE083F" w:rsidRDefault="00DE08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F9536" w14:textId="77777777" w:rsidR="00122EE5" w:rsidRPr="003D5B58" w:rsidRDefault="00122EE5" w:rsidP="00122EE5">
    <w:pPr>
      <w:rPr>
        <w:rFonts w:ascii="Arial" w:eastAsia="MS Gothic" w:hAnsi="Arial" w:cs="Arial"/>
        <w:color w:val="000000"/>
        <w:sz w:val="18"/>
        <w:szCs w:val="18"/>
        <w:lang w:val="fr-BE" w:eastAsia="zh-TW"/>
      </w:rPr>
    </w:pPr>
    <w:r>
      <w:rPr>
        <w:rFonts w:ascii="Arial" w:hAnsi="Arial" w:cs="Arial"/>
        <w:sz w:val="18"/>
        <w:szCs w:val="18"/>
        <w:lang w:val="fr-BE" w:eastAsia="zh-TW"/>
      </w:rPr>
      <w:t>CGS ORIS Gmbh</w:t>
    </w:r>
    <w:r>
      <w:rPr>
        <w:rFonts w:ascii="Arial" w:eastAsia="MS Gothic" w:hAnsi="Arial" w:cs="Arial"/>
        <w:color w:val="000000"/>
        <w:sz w:val="18"/>
        <w:szCs w:val="18"/>
        <w:lang w:val="fr-BE"/>
      </w:rPr>
      <w:t xml:space="preserve"> </w:t>
    </w:r>
    <w:r w:rsidRPr="003D5B58">
      <w:rPr>
        <w:rFonts w:ascii="Arial" w:eastAsia="MS Gothic" w:hAnsi="Arial" w:cs="Arial"/>
        <w:color w:val="000000"/>
        <w:sz w:val="18"/>
        <w:szCs w:val="18"/>
        <w:lang w:val="fr-BE" w:eastAsia="zh-TW"/>
      </w:rPr>
      <w:t xml:space="preserve"> </w:t>
    </w:r>
    <w:r w:rsidRPr="003D5B58">
      <w:rPr>
        <w:rFonts w:ascii="Arial" w:hAnsi="Arial" w:cs="Arial"/>
        <w:sz w:val="18"/>
        <w:szCs w:val="18"/>
        <w:lang w:val="fr-BE" w:eastAsia="zh-TW"/>
      </w:rPr>
      <w:t xml:space="preserve"> </w:t>
    </w:r>
    <w:r>
      <w:rPr>
        <w:rFonts w:ascii="Arial" w:hAnsi="Arial" w:cs="Arial"/>
        <w:sz w:val="18"/>
        <w:szCs w:val="18"/>
        <w:lang w:val="fr-BE" w:eastAsia="zh-TW"/>
      </w:rPr>
      <w:t>www.cgs-oris.com</w:t>
    </w:r>
  </w:p>
  <w:p w14:paraId="7F9C29C1" w14:textId="77777777" w:rsidR="00122EE5" w:rsidRPr="003D5B58" w:rsidRDefault="00122EE5" w:rsidP="00122EE5">
    <w:pPr>
      <w:jc w:val="left"/>
      <w:rPr>
        <w:rFonts w:ascii="Arial" w:hAnsi="Arial" w:cs="Arial"/>
        <w:sz w:val="18"/>
        <w:szCs w:val="18"/>
        <w:lang w:val="fr-FR"/>
      </w:rPr>
    </w:pPr>
    <w:proofErr w:type="spellStart"/>
    <w:r>
      <w:rPr>
        <w:rFonts w:ascii="Arial" w:hAnsi="Arial" w:cs="Arial"/>
        <w:sz w:val="18"/>
        <w:szCs w:val="18"/>
        <w:lang w:eastAsia="zh-TW"/>
      </w:rPr>
      <w:t>Kettelerstraße</w:t>
    </w:r>
    <w:proofErr w:type="spellEnd"/>
    <w:r>
      <w:rPr>
        <w:rFonts w:ascii="Arial" w:hAnsi="Arial" w:cs="Arial"/>
        <w:sz w:val="18"/>
        <w:szCs w:val="18"/>
        <w:lang w:eastAsia="zh-TW"/>
      </w:rPr>
      <w:t xml:space="preserve"> 24</w:t>
    </w:r>
    <w:r w:rsidRPr="003D5B58">
      <w:rPr>
        <w:rFonts w:ascii="Arial" w:hAnsi="Arial" w:cs="Arial"/>
        <w:sz w:val="18"/>
        <w:szCs w:val="18"/>
        <w:lang w:eastAsia="zh-TW"/>
      </w:rPr>
      <w:t xml:space="preserve">, </w:t>
    </w:r>
    <w:r>
      <w:rPr>
        <w:rFonts w:ascii="Arial" w:hAnsi="Arial" w:cs="Arial"/>
        <w:sz w:val="18"/>
        <w:szCs w:val="18"/>
        <w:lang w:eastAsia="zh-TW"/>
      </w:rPr>
      <w:t xml:space="preserve">63512 </w:t>
    </w:r>
    <w:proofErr w:type="spellStart"/>
    <w:r>
      <w:rPr>
        <w:rFonts w:ascii="Arial" w:hAnsi="Arial" w:cs="Arial"/>
        <w:sz w:val="18"/>
        <w:szCs w:val="18"/>
        <w:lang w:eastAsia="zh-TW"/>
      </w:rPr>
      <w:t>Hainburg</w:t>
    </w:r>
    <w:proofErr w:type="spellEnd"/>
    <w:r>
      <w:rPr>
        <w:rFonts w:ascii="Arial" w:hAnsi="Arial" w:cs="Arial"/>
        <w:sz w:val="18"/>
        <w:szCs w:val="18"/>
        <w:lang w:eastAsia="zh-TW"/>
      </w:rPr>
      <w:t>, Germany</w:t>
    </w:r>
    <w:r w:rsidRPr="003D5B58">
      <w:rPr>
        <w:rFonts w:ascii="Arial" w:hAnsi="Arial" w:cs="Arial"/>
        <w:sz w:val="18"/>
        <w:szCs w:val="18"/>
        <w:lang w:eastAsia="zh-TW"/>
      </w:rPr>
      <w:t xml:space="preserve">. </w:t>
    </w:r>
    <w:proofErr w:type="gramStart"/>
    <w:r w:rsidRPr="003D5B58">
      <w:rPr>
        <w:rFonts w:ascii="Arial" w:hAnsi="Arial" w:cs="Arial"/>
        <w:sz w:val="18"/>
        <w:szCs w:val="18"/>
        <w:lang w:val="fr-FR" w:eastAsia="zh-TW"/>
      </w:rPr>
      <w:t>Phone:</w:t>
    </w:r>
    <w:proofErr w:type="gramEnd"/>
    <w:r w:rsidRPr="003D5B58">
      <w:rPr>
        <w:rFonts w:ascii="Arial" w:hAnsi="Arial" w:cs="Arial"/>
        <w:sz w:val="18"/>
        <w:szCs w:val="18"/>
        <w:lang w:val="fr-FR" w:eastAsia="zh-TW"/>
      </w:rPr>
      <w:t xml:space="preserve"> +4</w:t>
    </w:r>
    <w:r>
      <w:rPr>
        <w:rFonts w:ascii="Arial" w:hAnsi="Arial" w:cs="Arial"/>
        <w:sz w:val="18"/>
        <w:szCs w:val="18"/>
        <w:lang w:val="fr-FR" w:eastAsia="zh-TW"/>
      </w:rPr>
      <w:t>9</w:t>
    </w:r>
    <w:r w:rsidRPr="003D5B58">
      <w:rPr>
        <w:rFonts w:ascii="Arial" w:hAnsi="Arial" w:cs="Arial"/>
        <w:sz w:val="18"/>
        <w:szCs w:val="18"/>
        <w:lang w:val="fr-FR" w:eastAsia="zh-TW"/>
      </w:rPr>
      <w:t xml:space="preserve"> (0)</w:t>
    </w:r>
    <w:r>
      <w:rPr>
        <w:rFonts w:ascii="Arial" w:hAnsi="Arial" w:cs="Arial"/>
        <w:sz w:val="18"/>
        <w:szCs w:val="18"/>
        <w:lang w:val="fr-FR" w:eastAsia="zh-TW"/>
      </w:rPr>
      <w:t xml:space="preserve"> 6182 9626-0</w:t>
    </w:r>
    <w:r w:rsidRPr="003D5B58">
      <w:rPr>
        <w:rFonts w:ascii="Arial" w:hAnsi="Arial" w:cs="Arial"/>
        <w:sz w:val="18"/>
        <w:szCs w:val="18"/>
        <w:lang w:val="fr-FR" w:eastAsia="zh-TW"/>
      </w:rPr>
      <w:t xml:space="preserve">. </w:t>
    </w:r>
    <w:proofErr w:type="gramStart"/>
    <w:r w:rsidRPr="003D5B58">
      <w:rPr>
        <w:rFonts w:ascii="Arial" w:eastAsia="MS Gothic" w:hAnsi="Arial" w:cs="Arial"/>
        <w:color w:val="000000"/>
        <w:sz w:val="18"/>
        <w:szCs w:val="18"/>
        <w:lang w:val="fr-FR"/>
      </w:rPr>
      <w:t>E-mail</w:t>
    </w:r>
    <w:r w:rsidRPr="003D5B58">
      <w:rPr>
        <w:rFonts w:ascii="Arial" w:eastAsia="MS Gothic" w:hAnsi="Arial" w:cs="Arial"/>
        <w:color w:val="000000"/>
        <w:sz w:val="18"/>
        <w:szCs w:val="18"/>
        <w:lang w:val="fr-BE"/>
      </w:rPr>
      <w:t>:</w:t>
    </w:r>
    <w:proofErr w:type="gramEnd"/>
    <w:r w:rsidRPr="003D5B58">
      <w:rPr>
        <w:rFonts w:ascii="Arial" w:eastAsia="MS Gothic" w:hAnsi="Arial" w:cs="Arial"/>
        <w:color w:val="000000"/>
        <w:sz w:val="18"/>
        <w:szCs w:val="18"/>
        <w:lang w:val="fr-BE"/>
      </w:rPr>
      <w:t xml:space="preserve"> </w:t>
    </w:r>
    <w:r>
      <w:rPr>
        <w:rFonts w:ascii="Arial" w:hAnsi="Arial" w:cs="Arial"/>
        <w:sz w:val="18"/>
        <w:szCs w:val="18"/>
        <w:lang w:val="fr-FR" w:eastAsia="zh-TW"/>
      </w:rPr>
      <w:t>marketing</w:t>
    </w:r>
    <w:r w:rsidRPr="003D5B58">
      <w:rPr>
        <w:rFonts w:ascii="Arial" w:hAnsi="Arial" w:cs="Arial"/>
        <w:sz w:val="18"/>
        <w:szCs w:val="18"/>
        <w:lang w:val="fr-FR" w:eastAsia="zh-TW"/>
      </w:rPr>
      <w:t>@</w:t>
    </w:r>
    <w:r>
      <w:rPr>
        <w:rFonts w:ascii="Arial" w:hAnsi="Arial" w:cs="Arial"/>
        <w:sz w:val="18"/>
        <w:szCs w:val="18"/>
        <w:lang w:val="fr-FR" w:eastAsia="zh-TW"/>
      </w:rPr>
      <w:t>cgs</w:t>
    </w:r>
    <w:r w:rsidRPr="003D5B58">
      <w:rPr>
        <w:rFonts w:ascii="Arial" w:hAnsi="Arial" w:cs="Arial"/>
        <w:sz w:val="18"/>
        <w:szCs w:val="18"/>
        <w:lang w:val="fr-FR" w:eastAsia="zh-TW"/>
      </w:rPr>
      <w:t>-</w:t>
    </w:r>
    <w:r>
      <w:rPr>
        <w:rFonts w:ascii="Arial" w:hAnsi="Arial" w:cs="Arial"/>
        <w:sz w:val="18"/>
        <w:szCs w:val="18"/>
        <w:lang w:val="fr-FR" w:eastAsia="zh-TW"/>
      </w:rPr>
      <w:t>oris</w:t>
    </w:r>
    <w:r w:rsidRPr="003D5B58">
      <w:rPr>
        <w:rFonts w:ascii="Arial" w:hAnsi="Arial" w:cs="Arial"/>
        <w:sz w:val="18"/>
        <w:szCs w:val="18"/>
        <w:lang w:val="fr-FR" w:eastAsia="zh-TW"/>
      </w:rPr>
      <w:t>.com</w:t>
    </w:r>
  </w:p>
  <w:p w14:paraId="24FADBF5" w14:textId="77777777" w:rsidR="00122EE5" w:rsidRPr="00200A0D" w:rsidRDefault="00122EE5" w:rsidP="00122EE5">
    <w:pPr>
      <w:autoSpaceDE w:val="0"/>
      <w:autoSpaceDN w:val="0"/>
      <w:snapToGrid w:val="0"/>
      <w:spacing w:line="300" w:lineRule="atLeast"/>
      <w:textAlignment w:val="bottom"/>
      <w:rPr>
        <w:lang w:val="fr-BE" w:eastAsia="ja-JP"/>
      </w:rPr>
    </w:pPr>
  </w:p>
  <w:p w14:paraId="156DE950" w14:textId="543FC1DE" w:rsidR="00122EE5" w:rsidRPr="00122EE5" w:rsidRDefault="00122EE5">
    <w:pPr>
      <w:pStyle w:val="Footer"/>
      <w:rPr>
        <w:lang w:val="fr-B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6C20E" w14:textId="3CF8B9A4" w:rsidR="003D5B58" w:rsidRPr="003D5B58" w:rsidRDefault="00A96A17" w:rsidP="003D5B58">
    <w:pPr>
      <w:rPr>
        <w:rFonts w:ascii="Arial" w:eastAsia="MS Gothic" w:hAnsi="Arial" w:cs="Arial"/>
        <w:color w:val="000000"/>
        <w:sz w:val="18"/>
        <w:szCs w:val="18"/>
        <w:lang w:val="fr-BE" w:eastAsia="zh-TW"/>
      </w:rPr>
    </w:pPr>
    <w:bookmarkStart w:id="0" w:name="_Hlk138087586"/>
    <w:bookmarkStart w:id="1" w:name="_Hlk138087587"/>
    <w:r>
      <w:rPr>
        <w:rFonts w:ascii="Arial" w:hAnsi="Arial" w:cs="Arial"/>
        <w:sz w:val="18"/>
        <w:szCs w:val="18"/>
        <w:lang w:val="fr-BE" w:eastAsia="zh-TW"/>
      </w:rPr>
      <w:t xml:space="preserve">CGS </w:t>
    </w:r>
    <w:r w:rsidR="00122EE5">
      <w:rPr>
        <w:rFonts w:ascii="Arial" w:hAnsi="Arial" w:cs="Arial"/>
        <w:sz w:val="18"/>
        <w:szCs w:val="18"/>
        <w:lang w:val="fr-BE" w:eastAsia="zh-TW"/>
      </w:rPr>
      <w:t>ORIS</w:t>
    </w:r>
    <w:r>
      <w:rPr>
        <w:rFonts w:ascii="Arial" w:hAnsi="Arial" w:cs="Arial"/>
        <w:sz w:val="18"/>
        <w:szCs w:val="18"/>
        <w:lang w:val="fr-BE" w:eastAsia="zh-TW"/>
      </w:rPr>
      <w:t xml:space="preserve"> Gmbh</w:t>
    </w:r>
    <w:r w:rsidR="00200A0D">
      <w:rPr>
        <w:rFonts w:ascii="Arial" w:eastAsia="MS Gothic" w:hAnsi="Arial" w:cs="Arial"/>
        <w:color w:val="000000"/>
        <w:sz w:val="18"/>
        <w:szCs w:val="18"/>
        <w:lang w:val="fr-BE"/>
      </w:rPr>
      <w:t xml:space="preserve"> </w:t>
    </w:r>
    <w:r w:rsidR="003D5B58" w:rsidRPr="003D5B58">
      <w:rPr>
        <w:rFonts w:ascii="Arial" w:eastAsia="MS Gothic" w:hAnsi="Arial" w:cs="Arial"/>
        <w:color w:val="000000"/>
        <w:sz w:val="18"/>
        <w:szCs w:val="18"/>
        <w:lang w:val="fr-BE" w:eastAsia="zh-TW"/>
      </w:rPr>
      <w:t xml:space="preserve"> </w:t>
    </w:r>
    <w:r w:rsidR="003D5B58" w:rsidRPr="003D5B58">
      <w:rPr>
        <w:rFonts w:ascii="Arial" w:hAnsi="Arial" w:cs="Arial"/>
        <w:sz w:val="18"/>
        <w:szCs w:val="18"/>
        <w:lang w:val="fr-BE" w:eastAsia="zh-TW"/>
      </w:rPr>
      <w:t xml:space="preserve"> </w:t>
    </w:r>
    <w:r>
      <w:rPr>
        <w:rFonts w:ascii="Arial" w:hAnsi="Arial" w:cs="Arial"/>
        <w:sz w:val="18"/>
        <w:szCs w:val="18"/>
        <w:lang w:val="fr-BE" w:eastAsia="zh-TW"/>
      </w:rPr>
      <w:t>www.cgs-oris.com</w:t>
    </w:r>
  </w:p>
  <w:p w14:paraId="4DBF4DC1" w14:textId="16AD6FFC" w:rsidR="003D5B58" w:rsidRPr="003D5B58" w:rsidRDefault="00A96A17" w:rsidP="003D5B58">
    <w:pPr>
      <w:jc w:val="left"/>
      <w:rPr>
        <w:rFonts w:ascii="Arial" w:hAnsi="Arial" w:cs="Arial"/>
        <w:sz w:val="18"/>
        <w:szCs w:val="18"/>
        <w:lang w:val="fr-FR"/>
      </w:rPr>
    </w:pPr>
    <w:proofErr w:type="spellStart"/>
    <w:r>
      <w:rPr>
        <w:rFonts w:ascii="Arial" w:hAnsi="Arial" w:cs="Arial"/>
        <w:sz w:val="18"/>
        <w:szCs w:val="18"/>
        <w:lang w:eastAsia="zh-TW"/>
      </w:rPr>
      <w:t>Kettelerstraße</w:t>
    </w:r>
    <w:proofErr w:type="spellEnd"/>
    <w:r>
      <w:rPr>
        <w:rFonts w:ascii="Arial" w:hAnsi="Arial" w:cs="Arial"/>
        <w:sz w:val="18"/>
        <w:szCs w:val="18"/>
        <w:lang w:eastAsia="zh-TW"/>
      </w:rPr>
      <w:t xml:space="preserve"> 24</w:t>
    </w:r>
    <w:r w:rsidR="003D5B58" w:rsidRPr="003D5B58">
      <w:rPr>
        <w:rFonts w:ascii="Arial" w:hAnsi="Arial" w:cs="Arial"/>
        <w:sz w:val="18"/>
        <w:szCs w:val="18"/>
        <w:lang w:eastAsia="zh-TW"/>
      </w:rPr>
      <w:t xml:space="preserve">, </w:t>
    </w:r>
    <w:r>
      <w:rPr>
        <w:rFonts w:ascii="Arial" w:hAnsi="Arial" w:cs="Arial"/>
        <w:sz w:val="18"/>
        <w:szCs w:val="18"/>
        <w:lang w:eastAsia="zh-TW"/>
      </w:rPr>
      <w:t xml:space="preserve">63512 </w:t>
    </w:r>
    <w:proofErr w:type="spellStart"/>
    <w:r>
      <w:rPr>
        <w:rFonts w:ascii="Arial" w:hAnsi="Arial" w:cs="Arial"/>
        <w:sz w:val="18"/>
        <w:szCs w:val="18"/>
        <w:lang w:eastAsia="zh-TW"/>
      </w:rPr>
      <w:t>Hainburg</w:t>
    </w:r>
    <w:proofErr w:type="spellEnd"/>
    <w:r>
      <w:rPr>
        <w:rFonts w:ascii="Arial" w:hAnsi="Arial" w:cs="Arial"/>
        <w:sz w:val="18"/>
        <w:szCs w:val="18"/>
        <w:lang w:eastAsia="zh-TW"/>
      </w:rPr>
      <w:t>, Germany</w:t>
    </w:r>
    <w:r w:rsidR="003D5B58" w:rsidRPr="003D5B58">
      <w:rPr>
        <w:rFonts w:ascii="Arial" w:hAnsi="Arial" w:cs="Arial"/>
        <w:sz w:val="18"/>
        <w:szCs w:val="18"/>
        <w:lang w:eastAsia="zh-TW"/>
      </w:rPr>
      <w:t xml:space="preserve">. </w:t>
    </w:r>
    <w:proofErr w:type="gramStart"/>
    <w:r w:rsidR="003D5B58" w:rsidRPr="003D5B58">
      <w:rPr>
        <w:rFonts w:ascii="Arial" w:hAnsi="Arial" w:cs="Arial"/>
        <w:sz w:val="18"/>
        <w:szCs w:val="18"/>
        <w:lang w:val="fr-FR" w:eastAsia="zh-TW"/>
      </w:rPr>
      <w:t>Phone:</w:t>
    </w:r>
    <w:proofErr w:type="gramEnd"/>
    <w:r w:rsidR="003D5B58" w:rsidRPr="003D5B58">
      <w:rPr>
        <w:rFonts w:ascii="Arial" w:hAnsi="Arial" w:cs="Arial"/>
        <w:sz w:val="18"/>
        <w:szCs w:val="18"/>
        <w:lang w:val="fr-FR" w:eastAsia="zh-TW"/>
      </w:rPr>
      <w:t xml:space="preserve"> +4</w:t>
    </w:r>
    <w:r>
      <w:rPr>
        <w:rFonts w:ascii="Arial" w:hAnsi="Arial" w:cs="Arial"/>
        <w:sz w:val="18"/>
        <w:szCs w:val="18"/>
        <w:lang w:val="fr-FR" w:eastAsia="zh-TW"/>
      </w:rPr>
      <w:t>9</w:t>
    </w:r>
    <w:r w:rsidR="003D5B58" w:rsidRPr="003D5B58">
      <w:rPr>
        <w:rFonts w:ascii="Arial" w:hAnsi="Arial" w:cs="Arial"/>
        <w:sz w:val="18"/>
        <w:szCs w:val="18"/>
        <w:lang w:val="fr-FR" w:eastAsia="zh-TW"/>
      </w:rPr>
      <w:t xml:space="preserve"> (0)</w:t>
    </w:r>
    <w:r>
      <w:rPr>
        <w:rFonts w:ascii="Arial" w:hAnsi="Arial" w:cs="Arial"/>
        <w:sz w:val="18"/>
        <w:szCs w:val="18"/>
        <w:lang w:val="fr-FR" w:eastAsia="zh-TW"/>
      </w:rPr>
      <w:t xml:space="preserve"> 6182 9626-0</w:t>
    </w:r>
    <w:r w:rsidR="003D5B58" w:rsidRPr="003D5B58">
      <w:rPr>
        <w:rFonts w:ascii="Arial" w:hAnsi="Arial" w:cs="Arial"/>
        <w:sz w:val="18"/>
        <w:szCs w:val="18"/>
        <w:lang w:val="fr-FR" w:eastAsia="zh-TW"/>
      </w:rPr>
      <w:t xml:space="preserve">. </w:t>
    </w:r>
    <w:proofErr w:type="gramStart"/>
    <w:r w:rsidR="003D5B58" w:rsidRPr="003D5B58">
      <w:rPr>
        <w:rFonts w:ascii="Arial" w:eastAsia="MS Gothic" w:hAnsi="Arial" w:cs="Arial"/>
        <w:color w:val="000000"/>
        <w:sz w:val="18"/>
        <w:szCs w:val="18"/>
        <w:lang w:val="fr-FR"/>
      </w:rPr>
      <w:t>E-mail</w:t>
    </w:r>
    <w:r w:rsidR="003D5B58" w:rsidRPr="003D5B58">
      <w:rPr>
        <w:rFonts w:ascii="Arial" w:eastAsia="MS Gothic" w:hAnsi="Arial" w:cs="Arial"/>
        <w:color w:val="000000"/>
        <w:sz w:val="18"/>
        <w:szCs w:val="18"/>
        <w:lang w:val="fr-BE"/>
      </w:rPr>
      <w:t>:</w:t>
    </w:r>
    <w:proofErr w:type="gramEnd"/>
    <w:r w:rsidR="003D5B58" w:rsidRPr="003D5B58">
      <w:rPr>
        <w:rFonts w:ascii="Arial" w:eastAsia="MS Gothic" w:hAnsi="Arial" w:cs="Arial"/>
        <w:color w:val="000000"/>
        <w:sz w:val="18"/>
        <w:szCs w:val="18"/>
        <w:lang w:val="fr-BE"/>
      </w:rPr>
      <w:t xml:space="preserve"> </w:t>
    </w:r>
    <w:r>
      <w:rPr>
        <w:rFonts w:ascii="Arial" w:hAnsi="Arial" w:cs="Arial"/>
        <w:sz w:val="18"/>
        <w:szCs w:val="18"/>
        <w:lang w:val="fr-FR" w:eastAsia="zh-TW"/>
      </w:rPr>
      <w:t>marketing</w:t>
    </w:r>
    <w:r w:rsidR="003D5B58" w:rsidRPr="003D5B58">
      <w:rPr>
        <w:rFonts w:ascii="Arial" w:hAnsi="Arial" w:cs="Arial"/>
        <w:sz w:val="18"/>
        <w:szCs w:val="18"/>
        <w:lang w:val="fr-FR" w:eastAsia="zh-TW"/>
      </w:rPr>
      <w:t>@</w:t>
    </w:r>
    <w:r>
      <w:rPr>
        <w:rFonts w:ascii="Arial" w:hAnsi="Arial" w:cs="Arial"/>
        <w:sz w:val="18"/>
        <w:szCs w:val="18"/>
        <w:lang w:val="fr-FR" w:eastAsia="zh-TW"/>
      </w:rPr>
      <w:t>cgs</w:t>
    </w:r>
    <w:r w:rsidR="003D5B58" w:rsidRPr="003D5B58">
      <w:rPr>
        <w:rFonts w:ascii="Arial" w:hAnsi="Arial" w:cs="Arial"/>
        <w:sz w:val="18"/>
        <w:szCs w:val="18"/>
        <w:lang w:val="fr-FR" w:eastAsia="zh-TW"/>
      </w:rPr>
      <w:t>-</w:t>
    </w:r>
    <w:r>
      <w:rPr>
        <w:rFonts w:ascii="Arial" w:hAnsi="Arial" w:cs="Arial"/>
        <w:sz w:val="18"/>
        <w:szCs w:val="18"/>
        <w:lang w:val="fr-FR" w:eastAsia="zh-TW"/>
      </w:rPr>
      <w:t>oris</w:t>
    </w:r>
    <w:r w:rsidR="003D5B58" w:rsidRPr="003D5B58">
      <w:rPr>
        <w:rFonts w:ascii="Arial" w:hAnsi="Arial" w:cs="Arial"/>
        <w:sz w:val="18"/>
        <w:szCs w:val="18"/>
        <w:lang w:val="fr-FR" w:eastAsia="zh-TW"/>
      </w:rPr>
      <w:t>.com</w:t>
    </w:r>
  </w:p>
  <w:bookmarkEnd w:id="0"/>
  <w:bookmarkEnd w:id="1"/>
  <w:p w14:paraId="3D1B8DAD" w14:textId="2351DA77" w:rsidR="007B6DC1" w:rsidRPr="00200A0D" w:rsidRDefault="007B6DC1" w:rsidP="003D5B58">
    <w:pPr>
      <w:autoSpaceDE w:val="0"/>
      <w:autoSpaceDN w:val="0"/>
      <w:snapToGrid w:val="0"/>
      <w:spacing w:line="300" w:lineRule="atLeast"/>
      <w:textAlignment w:val="bottom"/>
      <w:rPr>
        <w:lang w:val="fr-BE"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3E7EA" w14:textId="77777777" w:rsidR="00DE083F" w:rsidRDefault="00DE083F">
      <w:pPr>
        <w:spacing w:after="0" w:line="240" w:lineRule="auto"/>
      </w:pPr>
      <w:r>
        <w:separator/>
      </w:r>
    </w:p>
  </w:footnote>
  <w:footnote w:type="continuationSeparator" w:id="0">
    <w:p w14:paraId="4E2FBCE2" w14:textId="77777777" w:rsidR="00DE083F" w:rsidRDefault="00DE083F">
      <w:pPr>
        <w:spacing w:after="0" w:line="240" w:lineRule="auto"/>
      </w:pPr>
      <w:r>
        <w:continuationSeparator/>
      </w:r>
    </w:p>
  </w:footnote>
  <w:footnote w:type="continuationNotice" w:id="1">
    <w:p w14:paraId="50439E97" w14:textId="77777777" w:rsidR="00DE083F" w:rsidRDefault="00DE08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65439" w14:textId="5DD8F863" w:rsidR="007B6DC1" w:rsidRDefault="00000000">
    <w:pPr>
      <w:pStyle w:val="Header"/>
    </w:pPr>
    <w:r>
      <w:fldChar w:fldCharType="begin"/>
    </w:r>
    <w:r>
      <w:instrText>HYPERLINK "http://www.ricoh.com/"</w:instrText>
    </w:r>
    <w:r>
      <w:fldChar w:fldCharType="separate"/>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E3ADD" w14:textId="270F7466" w:rsidR="007B6DC1" w:rsidRDefault="00000000">
    <w:pPr>
      <w:pStyle w:val="Header"/>
    </w:pPr>
    <w:r>
      <w:rPr>
        <w:noProof/>
      </w:rPr>
      <w:object w:dxaOrig="1440" w:dyaOrig="1440" w14:anchorId="602A75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338.05pt;margin-top:-.05pt;width:110.8pt;height:40.2pt;z-index:251656192;visibility:visible;mso-wrap-edited:f;mso-width-percent:0;mso-height-percent:0;mso-position-horizontal-relative:text;mso-position-vertical-relative:text;mso-width-percent:0;mso-height-percent:0">
          <v:imagedata r:id="rId1" o:title=""/>
        </v:shape>
        <o:OLEObject Type="Embed" ProgID="Word.Picture.8" ShapeID="_x0000_s1025" DrawAspect="Content" ObjectID="_1750849618" r:id="rId2"/>
      </w:object>
    </w:r>
    <w:r w:rsidR="007B6DC1">
      <w:rPr>
        <w:noProof/>
        <w:lang w:val="ru-RU" w:eastAsia="ja-JP"/>
      </w:rPr>
      <mc:AlternateContent>
        <mc:Choice Requires="wps">
          <w:drawing>
            <wp:anchor distT="4294967291" distB="4294967291" distL="114300" distR="114300" simplePos="0" relativeHeight="251651072" behindDoc="0" locked="0" layoutInCell="1" allowOverlap="1" wp14:anchorId="57FB2B70" wp14:editId="59BE4AD1">
              <wp:simplePos x="0" y="0"/>
              <wp:positionH relativeFrom="column">
                <wp:posOffset>0</wp:posOffset>
              </wp:positionH>
              <wp:positionV relativeFrom="paragraph">
                <wp:posOffset>612139</wp:posOffset>
              </wp:positionV>
              <wp:extent cx="5713095" cy="0"/>
              <wp:effectExtent l="0" t="0" r="20955" b="1905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3095" cy="0"/>
                      </a:xfrm>
                      <a:prstGeom prst="line">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E0BDCEA" id="Line 3" o:spid="_x0000_s1026" style="position:absolute;z-index:25165107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48.2pt" to="449.8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"/>
          </w:pict>
        </mc:Fallback>
      </mc:AlternateContent>
    </w:r>
    <w:r w:rsidR="00A96A17" w:rsidRPr="00A96A17">
      <w:t xml:space="preserve"> </w:t>
    </w:r>
    <w:r w:rsidR="007B6DC1">
      <w:tab/>
    </w:r>
    <w:r w:rsidR="007B6DC1">
      <w:tab/>
    </w:r>
    <w:r w:rsidR="007B6DC1">
      <w:tab/>
    </w:r>
    <w:r w:rsidR="007B6DC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59E4"/>
    <w:multiLevelType w:val="hybridMultilevel"/>
    <w:tmpl w:val="6C1AB1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BC4167F"/>
    <w:multiLevelType w:val="hybridMultilevel"/>
    <w:tmpl w:val="6E88B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DD493A"/>
    <w:multiLevelType w:val="multilevel"/>
    <w:tmpl w:val="E11A34C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1C1CFC"/>
    <w:multiLevelType w:val="hybridMultilevel"/>
    <w:tmpl w:val="33E42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A90CB5"/>
    <w:multiLevelType w:val="hybridMultilevel"/>
    <w:tmpl w:val="6AFE0DE2"/>
    <w:lvl w:ilvl="0" w:tplc="62AA96D6">
      <w:start w:val="24"/>
      <w:numFmt w:val="bullet"/>
      <w:lvlText w:val=""/>
      <w:lvlJc w:val="left"/>
      <w:pPr>
        <w:ind w:left="720" w:hanging="360"/>
      </w:pPr>
      <w:rPr>
        <w:rFonts w:ascii="Symbol" w:eastAsiaTheme="minorHAnsi" w:hAnsi="Symbol" w:cstheme="minorBidi" w:hint="default"/>
      </w:rPr>
    </w:lvl>
    <w:lvl w:ilvl="1" w:tplc="54BE58F2">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02630"/>
    <w:multiLevelType w:val="hybridMultilevel"/>
    <w:tmpl w:val="711A5F68"/>
    <w:lvl w:ilvl="0" w:tplc="01CE8C5A">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94BCB"/>
    <w:multiLevelType w:val="hybridMultilevel"/>
    <w:tmpl w:val="E8B64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AC10D4"/>
    <w:multiLevelType w:val="hybridMultilevel"/>
    <w:tmpl w:val="A7A4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90D56"/>
    <w:multiLevelType w:val="hybridMultilevel"/>
    <w:tmpl w:val="7E9EF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681357"/>
    <w:multiLevelType w:val="hybridMultilevel"/>
    <w:tmpl w:val="1744138C"/>
    <w:lvl w:ilvl="0" w:tplc="62AA96D6">
      <w:start w:val="2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DE4210"/>
    <w:multiLevelType w:val="hybridMultilevel"/>
    <w:tmpl w:val="4FB2C1AE"/>
    <w:lvl w:ilvl="0" w:tplc="01CE8C5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A01B9"/>
    <w:multiLevelType w:val="hybridMultilevel"/>
    <w:tmpl w:val="63927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01078"/>
    <w:multiLevelType w:val="hybridMultilevel"/>
    <w:tmpl w:val="F3328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F47FA9"/>
    <w:multiLevelType w:val="hybridMultilevel"/>
    <w:tmpl w:val="89C6D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7B6DB5"/>
    <w:multiLevelType w:val="hybridMultilevel"/>
    <w:tmpl w:val="1D0C953A"/>
    <w:lvl w:ilvl="0" w:tplc="01CE8C5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3F5452"/>
    <w:multiLevelType w:val="hybridMultilevel"/>
    <w:tmpl w:val="B15494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3D594F35"/>
    <w:multiLevelType w:val="hybridMultilevel"/>
    <w:tmpl w:val="CE703916"/>
    <w:lvl w:ilvl="0" w:tplc="54BE58F2">
      <w:start w:val="1"/>
      <w:numFmt w:val="bullet"/>
      <w:lvlText w:val=""/>
      <w:lvlJc w:val="left"/>
      <w:pPr>
        <w:tabs>
          <w:tab w:val="num" w:pos="720"/>
        </w:tabs>
        <w:ind w:left="720" w:hanging="360"/>
      </w:pPr>
      <w:rPr>
        <w:rFonts w:ascii="Wingdings" w:hAnsi="Wingdings" w:hint="default"/>
      </w:rPr>
    </w:lvl>
    <w:lvl w:ilvl="1" w:tplc="A0CC1978" w:tentative="1">
      <w:start w:val="1"/>
      <w:numFmt w:val="bullet"/>
      <w:lvlText w:val=""/>
      <w:lvlJc w:val="left"/>
      <w:pPr>
        <w:tabs>
          <w:tab w:val="num" w:pos="1440"/>
        </w:tabs>
        <w:ind w:left="1440" w:hanging="360"/>
      </w:pPr>
      <w:rPr>
        <w:rFonts w:ascii="Wingdings" w:hAnsi="Wingdings" w:hint="default"/>
      </w:rPr>
    </w:lvl>
    <w:lvl w:ilvl="2" w:tplc="93022C9E" w:tentative="1">
      <w:start w:val="1"/>
      <w:numFmt w:val="bullet"/>
      <w:lvlText w:val=""/>
      <w:lvlJc w:val="left"/>
      <w:pPr>
        <w:tabs>
          <w:tab w:val="num" w:pos="2160"/>
        </w:tabs>
        <w:ind w:left="2160" w:hanging="360"/>
      </w:pPr>
      <w:rPr>
        <w:rFonts w:ascii="Wingdings" w:hAnsi="Wingdings" w:hint="default"/>
      </w:rPr>
    </w:lvl>
    <w:lvl w:ilvl="3" w:tplc="32FAEFEE" w:tentative="1">
      <w:start w:val="1"/>
      <w:numFmt w:val="bullet"/>
      <w:lvlText w:val=""/>
      <w:lvlJc w:val="left"/>
      <w:pPr>
        <w:tabs>
          <w:tab w:val="num" w:pos="2880"/>
        </w:tabs>
        <w:ind w:left="2880" w:hanging="360"/>
      </w:pPr>
      <w:rPr>
        <w:rFonts w:ascii="Wingdings" w:hAnsi="Wingdings" w:hint="default"/>
      </w:rPr>
    </w:lvl>
    <w:lvl w:ilvl="4" w:tplc="035E9F34" w:tentative="1">
      <w:start w:val="1"/>
      <w:numFmt w:val="bullet"/>
      <w:lvlText w:val=""/>
      <w:lvlJc w:val="left"/>
      <w:pPr>
        <w:tabs>
          <w:tab w:val="num" w:pos="3600"/>
        </w:tabs>
        <w:ind w:left="3600" w:hanging="360"/>
      </w:pPr>
      <w:rPr>
        <w:rFonts w:ascii="Wingdings" w:hAnsi="Wingdings" w:hint="default"/>
      </w:rPr>
    </w:lvl>
    <w:lvl w:ilvl="5" w:tplc="21C27C76" w:tentative="1">
      <w:start w:val="1"/>
      <w:numFmt w:val="bullet"/>
      <w:lvlText w:val=""/>
      <w:lvlJc w:val="left"/>
      <w:pPr>
        <w:tabs>
          <w:tab w:val="num" w:pos="4320"/>
        </w:tabs>
        <w:ind w:left="4320" w:hanging="360"/>
      </w:pPr>
      <w:rPr>
        <w:rFonts w:ascii="Wingdings" w:hAnsi="Wingdings" w:hint="default"/>
      </w:rPr>
    </w:lvl>
    <w:lvl w:ilvl="6" w:tplc="4CD261C0" w:tentative="1">
      <w:start w:val="1"/>
      <w:numFmt w:val="bullet"/>
      <w:lvlText w:val=""/>
      <w:lvlJc w:val="left"/>
      <w:pPr>
        <w:tabs>
          <w:tab w:val="num" w:pos="5040"/>
        </w:tabs>
        <w:ind w:left="5040" w:hanging="360"/>
      </w:pPr>
      <w:rPr>
        <w:rFonts w:ascii="Wingdings" w:hAnsi="Wingdings" w:hint="default"/>
      </w:rPr>
    </w:lvl>
    <w:lvl w:ilvl="7" w:tplc="63D8B55A" w:tentative="1">
      <w:start w:val="1"/>
      <w:numFmt w:val="bullet"/>
      <w:lvlText w:val=""/>
      <w:lvlJc w:val="left"/>
      <w:pPr>
        <w:tabs>
          <w:tab w:val="num" w:pos="5760"/>
        </w:tabs>
        <w:ind w:left="5760" w:hanging="360"/>
      </w:pPr>
      <w:rPr>
        <w:rFonts w:ascii="Wingdings" w:hAnsi="Wingdings" w:hint="default"/>
      </w:rPr>
    </w:lvl>
    <w:lvl w:ilvl="8" w:tplc="D5466E7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F73A94"/>
    <w:multiLevelType w:val="hybridMultilevel"/>
    <w:tmpl w:val="1F64A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6200FE"/>
    <w:multiLevelType w:val="hybridMultilevel"/>
    <w:tmpl w:val="5EC8A4CE"/>
    <w:lvl w:ilvl="0" w:tplc="DCCAE962">
      <w:start w:val="1"/>
      <w:numFmt w:val="bullet"/>
      <w:lvlText w:val="•"/>
      <w:lvlJc w:val="left"/>
      <w:pPr>
        <w:tabs>
          <w:tab w:val="num" w:pos="720"/>
        </w:tabs>
        <w:ind w:left="720" w:hanging="360"/>
      </w:pPr>
      <w:rPr>
        <w:rFonts w:ascii="Arial" w:hAnsi="Arial" w:hint="default"/>
      </w:rPr>
    </w:lvl>
    <w:lvl w:ilvl="1" w:tplc="D35CF1B0" w:tentative="1">
      <w:start w:val="1"/>
      <w:numFmt w:val="bullet"/>
      <w:lvlText w:val="•"/>
      <w:lvlJc w:val="left"/>
      <w:pPr>
        <w:tabs>
          <w:tab w:val="num" w:pos="1440"/>
        </w:tabs>
        <w:ind w:left="1440" w:hanging="360"/>
      </w:pPr>
      <w:rPr>
        <w:rFonts w:ascii="Arial" w:hAnsi="Arial" w:hint="default"/>
      </w:rPr>
    </w:lvl>
    <w:lvl w:ilvl="2" w:tplc="7C78A16E" w:tentative="1">
      <w:start w:val="1"/>
      <w:numFmt w:val="bullet"/>
      <w:lvlText w:val="•"/>
      <w:lvlJc w:val="left"/>
      <w:pPr>
        <w:tabs>
          <w:tab w:val="num" w:pos="2160"/>
        </w:tabs>
        <w:ind w:left="2160" w:hanging="360"/>
      </w:pPr>
      <w:rPr>
        <w:rFonts w:ascii="Arial" w:hAnsi="Arial" w:hint="default"/>
      </w:rPr>
    </w:lvl>
    <w:lvl w:ilvl="3" w:tplc="7DCEBA2C" w:tentative="1">
      <w:start w:val="1"/>
      <w:numFmt w:val="bullet"/>
      <w:lvlText w:val="•"/>
      <w:lvlJc w:val="left"/>
      <w:pPr>
        <w:tabs>
          <w:tab w:val="num" w:pos="2880"/>
        </w:tabs>
        <w:ind w:left="2880" w:hanging="360"/>
      </w:pPr>
      <w:rPr>
        <w:rFonts w:ascii="Arial" w:hAnsi="Arial" w:hint="default"/>
      </w:rPr>
    </w:lvl>
    <w:lvl w:ilvl="4" w:tplc="D8FCCF2E" w:tentative="1">
      <w:start w:val="1"/>
      <w:numFmt w:val="bullet"/>
      <w:lvlText w:val="•"/>
      <w:lvlJc w:val="left"/>
      <w:pPr>
        <w:tabs>
          <w:tab w:val="num" w:pos="3600"/>
        </w:tabs>
        <w:ind w:left="3600" w:hanging="360"/>
      </w:pPr>
      <w:rPr>
        <w:rFonts w:ascii="Arial" w:hAnsi="Arial" w:hint="default"/>
      </w:rPr>
    </w:lvl>
    <w:lvl w:ilvl="5" w:tplc="A2AC506C" w:tentative="1">
      <w:start w:val="1"/>
      <w:numFmt w:val="bullet"/>
      <w:lvlText w:val="•"/>
      <w:lvlJc w:val="left"/>
      <w:pPr>
        <w:tabs>
          <w:tab w:val="num" w:pos="4320"/>
        </w:tabs>
        <w:ind w:left="4320" w:hanging="360"/>
      </w:pPr>
      <w:rPr>
        <w:rFonts w:ascii="Arial" w:hAnsi="Arial" w:hint="default"/>
      </w:rPr>
    </w:lvl>
    <w:lvl w:ilvl="6" w:tplc="CA8E4CEA" w:tentative="1">
      <w:start w:val="1"/>
      <w:numFmt w:val="bullet"/>
      <w:lvlText w:val="•"/>
      <w:lvlJc w:val="left"/>
      <w:pPr>
        <w:tabs>
          <w:tab w:val="num" w:pos="5040"/>
        </w:tabs>
        <w:ind w:left="5040" w:hanging="360"/>
      </w:pPr>
      <w:rPr>
        <w:rFonts w:ascii="Arial" w:hAnsi="Arial" w:hint="default"/>
      </w:rPr>
    </w:lvl>
    <w:lvl w:ilvl="7" w:tplc="1C8ED444" w:tentative="1">
      <w:start w:val="1"/>
      <w:numFmt w:val="bullet"/>
      <w:lvlText w:val="•"/>
      <w:lvlJc w:val="left"/>
      <w:pPr>
        <w:tabs>
          <w:tab w:val="num" w:pos="5760"/>
        </w:tabs>
        <w:ind w:left="5760" w:hanging="360"/>
      </w:pPr>
      <w:rPr>
        <w:rFonts w:ascii="Arial" w:hAnsi="Arial" w:hint="default"/>
      </w:rPr>
    </w:lvl>
    <w:lvl w:ilvl="8" w:tplc="B0B82B4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CE536DF"/>
    <w:multiLevelType w:val="hybridMultilevel"/>
    <w:tmpl w:val="AB461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A57FFE"/>
    <w:multiLevelType w:val="hybridMultilevel"/>
    <w:tmpl w:val="FB4C4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83CCF"/>
    <w:multiLevelType w:val="hybridMultilevel"/>
    <w:tmpl w:val="3094E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693442"/>
    <w:multiLevelType w:val="hybridMultilevel"/>
    <w:tmpl w:val="19BE0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343E75"/>
    <w:multiLevelType w:val="hybridMultilevel"/>
    <w:tmpl w:val="A8ECE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665A8D"/>
    <w:multiLevelType w:val="hybridMultilevel"/>
    <w:tmpl w:val="F12821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27865EE"/>
    <w:multiLevelType w:val="hybridMultilevel"/>
    <w:tmpl w:val="6644DB16"/>
    <w:lvl w:ilvl="0" w:tplc="5B2C13FE">
      <w:start w:val="1"/>
      <w:numFmt w:val="bullet"/>
      <w:lvlText w:val=""/>
      <w:lvlJc w:val="left"/>
      <w:pPr>
        <w:tabs>
          <w:tab w:val="num" w:pos="720"/>
        </w:tabs>
        <w:ind w:left="720" w:hanging="360"/>
      </w:pPr>
      <w:rPr>
        <w:rFonts w:ascii="Symbol" w:hAnsi="Symbol" w:hint="default"/>
      </w:rPr>
    </w:lvl>
    <w:lvl w:ilvl="1" w:tplc="5C9A165A" w:tentative="1">
      <w:start w:val="1"/>
      <w:numFmt w:val="bullet"/>
      <w:lvlText w:val=""/>
      <w:lvlJc w:val="left"/>
      <w:pPr>
        <w:tabs>
          <w:tab w:val="num" w:pos="1440"/>
        </w:tabs>
        <w:ind w:left="1440" w:hanging="360"/>
      </w:pPr>
      <w:rPr>
        <w:rFonts w:ascii="Symbol" w:hAnsi="Symbol" w:hint="default"/>
      </w:rPr>
    </w:lvl>
    <w:lvl w:ilvl="2" w:tplc="D1C2978C" w:tentative="1">
      <w:start w:val="1"/>
      <w:numFmt w:val="bullet"/>
      <w:lvlText w:val=""/>
      <w:lvlJc w:val="left"/>
      <w:pPr>
        <w:tabs>
          <w:tab w:val="num" w:pos="2160"/>
        </w:tabs>
        <w:ind w:left="2160" w:hanging="360"/>
      </w:pPr>
      <w:rPr>
        <w:rFonts w:ascii="Symbol" w:hAnsi="Symbol" w:hint="default"/>
      </w:rPr>
    </w:lvl>
    <w:lvl w:ilvl="3" w:tplc="4A144FB0" w:tentative="1">
      <w:start w:val="1"/>
      <w:numFmt w:val="bullet"/>
      <w:lvlText w:val=""/>
      <w:lvlJc w:val="left"/>
      <w:pPr>
        <w:tabs>
          <w:tab w:val="num" w:pos="2880"/>
        </w:tabs>
        <w:ind w:left="2880" w:hanging="360"/>
      </w:pPr>
      <w:rPr>
        <w:rFonts w:ascii="Symbol" w:hAnsi="Symbol" w:hint="default"/>
      </w:rPr>
    </w:lvl>
    <w:lvl w:ilvl="4" w:tplc="9C0C11D4" w:tentative="1">
      <w:start w:val="1"/>
      <w:numFmt w:val="bullet"/>
      <w:lvlText w:val=""/>
      <w:lvlJc w:val="left"/>
      <w:pPr>
        <w:tabs>
          <w:tab w:val="num" w:pos="3600"/>
        </w:tabs>
        <w:ind w:left="3600" w:hanging="360"/>
      </w:pPr>
      <w:rPr>
        <w:rFonts w:ascii="Symbol" w:hAnsi="Symbol" w:hint="default"/>
      </w:rPr>
    </w:lvl>
    <w:lvl w:ilvl="5" w:tplc="527CCCCA" w:tentative="1">
      <w:start w:val="1"/>
      <w:numFmt w:val="bullet"/>
      <w:lvlText w:val=""/>
      <w:lvlJc w:val="left"/>
      <w:pPr>
        <w:tabs>
          <w:tab w:val="num" w:pos="4320"/>
        </w:tabs>
        <w:ind w:left="4320" w:hanging="360"/>
      </w:pPr>
      <w:rPr>
        <w:rFonts w:ascii="Symbol" w:hAnsi="Symbol" w:hint="default"/>
      </w:rPr>
    </w:lvl>
    <w:lvl w:ilvl="6" w:tplc="DD907322" w:tentative="1">
      <w:start w:val="1"/>
      <w:numFmt w:val="bullet"/>
      <w:lvlText w:val=""/>
      <w:lvlJc w:val="left"/>
      <w:pPr>
        <w:tabs>
          <w:tab w:val="num" w:pos="5040"/>
        </w:tabs>
        <w:ind w:left="5040" w:hanging="360"/>
      </w:pPr>
      <w:rPr>
        <w:rFonts w:ascii="Symbol" w:hAnsi="Symbol" w:hint="default"/>
      </w:rPr>
    </w:lvl>
    <w:lvl w:ilvl="7" w:tplc="47D2CCA8" w:tentative="1">
      <w:start w:val="1"/>
      <w:numFmt w:val="bullet"/>
      <w:lvlText w:val=""/>
      <w:lvlJc w:val="left"/>
      <w:pPr>
        <w:tabs>
          <w:tab w:val="num" w:pos="5760"/>
        </w:tabs>
        <w:ind w:left="5760" w:hanging="360"/>
      </w:pPr>
      <w:rPr>
        <w:rFonts w:ascii="Symbol" w:hAnsi="Symbol" w:hint="default"/>
      </w:rPr>
    </w:lvl>
    <w:lvl w:ilvl="8" w:tplc="DEDC417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A08776B"/>
    <w:multiLevelType w:val="multilevel"/>
    <w:tmpl w:val="2FB21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AD4A95"/>
    <w:multiLevelType w:val="hybridMultilevel"/>
    <w:tmpl w:val="DAD2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530973"/>
    <w:multiLevelType w:val="hybridMultilevel"/>
    <w:tmpl w:val="471A4816"/>
    <w:lvl w:ilvl="0" w:tplc="62AA96D6">
      <w:start w:val="24"/>
      <w:numFmt w:val="bullet"/>
      <w:lvlText w:val=""/>
      <w:lvlJc w:val="left"/>
      <w:pPr>
        <w:ind w:left="720" w:hanging="360"/>
      </w:pPr>
      <w:rPr>
        <w:rFonts w:ascii="Symbol" w:eastAsiaTheme="minorHAnsi" w:hAnsi="Symbol" w:cstheme="minorBidi" w:hint="default"/>
      </w:rPr>
    </w:lvl>
    <w:lvl w:ilvl="1" w:tplc="54BE58F2">
      <w:start w:val="1"/>
      <w:numFmt w:val="bullet"/>
      <w:lvlText w:val=""/>
      <w:lvlJc w:val="left"/>
      <w:pPr>
        <w:ind w:left="1440" w:hanging="360"/>
      </w:pPr>
      <w:rPr>
        <w:rFonts w:ascii="Wingdings" w:hAnsi="Wingdings"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E578DA"/>
    <w:multiLevelType w:val="hybridMultilevel"/>
    <w:tmpl w:val="3B908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C6041F"/>
    <w:multiLevelType w:val="hybridMultilevel"/>
    <w:tmpl w:val="98626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6B2A0F"/>
    <w:multiLevelType w:val="hybridMultilevel"/>
    <w:tmpl w:val="80A26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27020D"/>
    <w:multiLevelType w:val="hybridMultilevel"/>
    <w:tmpl w:val="9C8E9552"/>
    <w:lvl w:ilvl="0" w:tplc="54BE58F2">
      <w:start w:val="1"/>
      <w:numFmt w:val="bullet"/>
      <w:lvlText w:val=""/>
      <w:lvlJc w:val="left"/>
      <w:pPr>
        <w:ind w:left="1080" w:hanging="360"/>
      </w:pPr>
      <w:rPr>
        <w:rFonts w:ascii="Wingdings" w:hAnsi="Wingdings" w:hint="default"/>
      </w:rPr>
    </w:lvl>
    <w:lvl w:ilvl="1" w:tplc="08090003">
      <w:start w:val="1"/>
      <w:numFmt w:val="bullet"/>
      <w:lvlText w:val="o"/>
      <w:lvlJc w:val="left"/>
      <w:pPr>
        <w:ind w:left="927"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CAD3E93"/>
    <w:multiLevelType w:val="hybridMultilevel"/>
    <w:tmpl w:val="8DB6E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4E72E1"/>
    <w:multiLevelType w:val="hybridMultilevel"/>
    <w:tmpl w:val="E302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B30A19"/>
    <w:multiLevelType w:val="hybridMultilevel"/>
    <w:tmpl w:val="236AE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7B09C7"/>
    <w:multiLevelType w:val="hybridMultilevel"/>
    <w:tmpl w:val="9EF6A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2328E6"/>
    <w:multiLevelType w:val="hybridMultilevel"/>
    <w:tmpl w:val="0A0EF92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16cid:durableId="1117916541">
    <w:abstractNumId w:val="15"/>
  </w:num>
  <w:num w:numId="2" w16cid:durableId="660696614">
    <w:abstractNumId w:val="7"/>
  </w:num>
  <w:num w:numId="3" w16cid:durableId="1910965050">
    <w:abstractNumId w:val="5"/>
  </w:num>
  <w:num w:numId="4" w16cid:durableId="1141072533">
    <w:abstractNumId w:val="27"/>
  </w:num>
  <w:num w:numId="5" w16cid:durableId="1086147099">
    <w:abstractNumId w:val="29"/>
  </w:num>
  <w:num w:numId="6" w16cid:durableId="1032457055">
    <w:abstractNumId w:val="14"/>
  </w:num>
  <w:num w:numId="7" w16cid:durableId="798306216">
    <w:abstractNumId w:val="20"/>
  </w:num>
  <w:num w:numId="8" w16cid:durableId="864558048">
    <w:abstractNumId w:val="10"/>
  </w:num>
  <w:num w:numId="9" w16cid:durableId="1748838142">
    <w:abstractNumId w:val="11"/>
  </w:num>
  <w:num w:numId="10" w16cid:durableId="509221999">
    <w:abstractNumId w:val="0"/>
  </w:num>
  <w:num w:numId="11" w16cid:durableId="431901189">
    <w:abstractNumId w:val="31"/>
  </w:num>
  <w:num w:numId="12" w16cid:durableId="70474492">
    <w:abstractNumId w:val="31"/>
  </w:num>
  <w:num w:numId="13" w16cid:durableId="1983459859">
    <w:abstractNumId w:val="30"/>
  </w:num>
  <w:num w:numId="14" w16cid:durableId="1920282860">
    <w:abstractNumId w:val="19"/>
  </w:num>
  <w:num w:numId="15" w16cid:durableId="23753707">
    <w:abstractNumId w:val="8"/>
  </w:num>
  <w:num w:numId="16" w16cid:durableId="1186099489">
    <w:abstractNumId w:val="6"/>
  </w:num>
  <w:num w:numId="17" w16cid:durableId="41254614">
    <w:abstractNumId w:val="12"/>
  </w:num>
  <w:num w:numId="18" w16cid:durableId="1184519895">
    <w:abstractNumId w:val="33"/>
  </w:num>
  <w:num w:numId="19" w16cid:durableId="147865170">
    <w:abstractNumId w:val="24"/>
  </w:num>
  <w:num w:numId="20" w16cid:durableId="663776594">
    <w:abstractNumId w:val="35"/>
  </w:num>
  <w:num w:numId="21" w16cid:durableId="2080639969">
    <w:abstractNumId w:val="37"/>
  </w:num>
  <w:num w:numId="22" w16cid:durableId="2069376096">
    <w:abstractNumId w:val="21"/>
  </w:num>
  <w:num w:numId="23" w16cid:durableId="1062214167">
    <w:abstractNumId w:val="1"/>
  </w:num>
  <w:num w:numId="24" w16cid:durableId="1777367976">
    <w:abstractNumId w:val="34"/>
  </w:num>
  <w:num w:numId="25" w16cid:durableId="196311071">
    <w:abstractNumId w:val="18"/>
  </w:num>
  <w:num w:numId="26" w16cid:durableId="1467578729">
    <w:abstractNumId w:val="23"/>
  </w:num>
  <w:num w:numId="27" w16cid:durableId="877354389">
    <w:abstractNumId w:val="23"/>
  </w:num>
  <w:num w:numId="28" w16cid:durableId="1312178068">
    <w:abstractNumId w:val="36"/>
  </w:num>
  <w:num w:numId="29" w16cid:durableId="1175025868">
    <w:abstractNumId w:val="17"/>
  </w:num>
  <w:num w:numId="30" w16cid:durableId="442456980">
    <w:abstractNumId w:val="26"/>
  </w:num>
  <w:num w:numId="31" w16cid:durableId="805270526">
    <w:abstractNumId w:val="3"/>
  </w:num>
  <w:num w:numId="32" w16cid:durableId="1755857533">
    <w:abstractNumId w:val="25"/>
  </w:num>
  <w:num w:numId="33" w16cid:durableId="1629579927">
    <w:abstractNumId w:val="22"/>
  </w:num>
  <w:num w:numId="34" w16cid:durableId="1394231483">
    <w:abstractNumId w:val="13"/>
  </w:num>
  <w:num w:numId="35" w16cid:durableId="521552682">
    <w:abstractNumId w:val="16"/>
  </w:num>
  <w:num w:numId="36" w16cid:durableId="980233531">
    <w:abstractNumId w:val="4"/>
  </w:num>
  <w:num w:numId="37" w16cid:durableId="1483230303">
    <w:abstractNumId w:val="32"/>
  </w:num>
  <w:num w:numId="38" w16cid:durableId="2129927354">
    <w:abstractNumId w:val="28"/>
  </w:num>
  <w:num w:numId="39" w16cid:durableId="748893517">
    <w:abstractNumId w:val="9"/>
  </w:num>
  <w:num w:numId="40" w16cid:durableId="2791883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AMicwMDU0tjCyUdpeDU4uLM/DyQAsNaAPliVfYsAAAA"/>
    <w:docVar w:name="E-Porto::GUID" w:val="{0cf3bf07-d7de-46db-b933-dd868aa2f831}"/>
  </w:docVars>
  <w:rsids>
    <w:rsidRoot w:val="00A03816"/>
    <w:rsid w:val="000021ED"/>
    <w:rsid w:val="00002C0E"/>
    <w:rsid w:val="00003369"/>
    <w:rsid w:val="00004B70"/>
    <w:rsid w:val="00005688"/>
    <w:rsid w:val="000070FC"/>
    <w:rsid w:val="00007761"/>
    <w:rsid w:val="00007775"/>
    <w:rsid w:val="00007FA5"/>
    <w:rsid w:val="0001172B"/>
    <w:rsid w:val="000118C7"/>
    <w:rsid w:val="00011C10"/>
    <w:rsid w:val="000125DA"/>
    <w:rsid w:val="00012E51"/>
    <w:rsid w:val="00012F9B"/>
    <w:rsid w:val="00013870"/>
    <w:rsid w:val="00013C25"/>
    <w:rsid w:val="00013CB8"/>
    <w:rsid w:val="000143AD"/>
    <w:rsid w:val="000159DA"/>
    <w:rsid w:val="00016624"/>
    <w:rsid w:val="0001736D"/>
    <w:rsid w:val="00017E1F"/>
    <w:rsid w:val="00017E69"/>
    <w:rsid w:val="00023632"/>
    <w:rsid w:val="00023E94"/>
    <w:rsid w:val="00025E84"/>
    <w:rsid w:val="00027BAA"/>
    <w:rsid w:val="00030416"/>
    <w:rsid w:val="000306A8"/>
    <w:rsid w:val="00031139"/>
    <w:rsid w:val="00032931"/>
    <w:rsid w:val="00032BED"/>
    <w:rsid w:val="00033234"/>
    <w:rsid w:val="00033E0C"/>
    <w:rsid w:val="00034257"/>
    <w:rsid w:val="00034686"/>
    <w:rsid w:val="0003470B"/>
    <w:rsid w:val="00034B64"/>
    <w:rsid w:val="000353CE"/>
    <w:rsid w:val="000354C0"/>
    <w:rsid w:val="000355DD"/>
    <w:rsid w:val="00036597"/>
    <w:rsid w:val="000369AF"/>
    <w:rsid w:val="00037323"/>
    <w:rsid w:val="000405E3"/>
    <w:rsid w:val="000407E1"/>
    <w:rsid w:val="00041354"/>
    <w:rsid w:val="00041ED4"/>
    <w:rsid w:val="00043525"/>
    <w:rsid w:val="000455D5"/>
    <w:rsid w:val="000472E6"/>
    <w:rsid w:val="000501BA"/>
    <w:rsid w:val="0005104E"/>
    <w:rsid w:val="000522DE"/>
    <w:rsid w:val="0005235E"/>
    <w:rsid w:val="000529E8"/>
    <w:rsid w:val="00056878"/>
    <w:rsid w:val="00057673"/>
    <w:rsid w:val="00057AE4"/>
    <w:rsid w:val="00057E9A"/>
    <w:rsid w:val="000601A3"/>
    <w:rsid w:val="000601FB"/>
    <w:rsid w:val="00061B44"/>
    <w:rsid w:val="00061F64"/>
    <w:rsid w:val="00062499"/>
    <w:rsid w:val="00062793"/>
    <w:rsid w:val="000628CF"/>
    <w:rsid w:val="00063ACF"/>
    <w:rsid w:val="00064796"/>
    <w:rsid w:val="0006482B"/>
    <w:rsid w:val="00064CBB"/>
    <w:rsid w:val="00065582"/>
    <w:rsid w:val="00066113"/>
    <w:rsid w:val="00066703"/>
    <w:rsid w:val="00066A67"/>
    <w:rsid w:val="00066BF8"/>
    <w:rsid w:val="00066C7C"/>
    <w:rsid w:val="00067560"/>
    <w:rsid w:val="00067898"/>
    <w:rsid w:val="00067B97"/>
    <w:rsid w:val="00067CD1"/>
    <w:rsid w:val="00070592"/>
    <w:rsid w:val="0007207E"/>
    <w:rsid w:val="00072458"/>
    <w:rsid w:val="00072AA1"/>
    <w:rsid w:val="00072EB0"/>
    <w:rsid w:val="000732C2"/>
    <w:rsid w:val="000736E0"/>
    <w:rsid w:val="00073D2D"/>
    <w:rsid w:val="00073FB9"/>
    <w:rsid w:val="000743E6"/>
    <w:rsid w:val="00075ACC"/>
    <w:rsid w:val="00076308"/>
    <w:rsid w:val="00077046"/>
    <w:rsid w:val="00077403"/>
    <w:rsid w:val="0007750D"/>
    <w:rsid w:val="0007756C"/>
    <w:rsid w:val="00077C1A"/>
    <w:rsid w:val="000806D0"/>
    <w:rsid w:val="00080ABF"/>
    <w:rsid w:val="00084A0B"/>
    <w:rsid w:val="0008600C"/>
    <w:rsid w:val="0008618A"/>
    <w:rsid w:val="0008706F"/>
    <w:rsid w:val="0008732A"/>
    <w:rsid w:val="000879B7"/>
    <w:rsid w:val="00090FF1"/>
    <w:rsid w:val="000929C1"/>
    <w:rsid w:val="00095FD3"/>
    <w:rsid w:val="000961A9"/>
    <w:rsid w:val="00097405"/>
    <w:rsid w:val="00097E4B"/>
    <w:rsid w:val="000A0922"/>
    <w:rsid w:val="000A2CE5"/>
    <w:rsid w:val="000A2F23"/>
    <w:rsid w:val="000A31B5"/>
    <w:rsid w:val="000A3404"/>
    <w:rsid w:val="000A3958"/>
    <w:rsid w:val="000A69CA"/>
    <w:rsid w:val="000A6C9C"/>
    <w:rsid w:val="000B0674"/>
    <w:rsid w:val="000B0720"/>
    <w:rsid w:val="000B11AB"/>
    <w:rsid w:val="000B1A6F"/>
    <w:rsid w:val="000B2707"/>
    <w:rsid w:val="000B30F1"/>
    <w:rsid w:val="000B389C"/>
    <w:rsid w:val="000B4FF1"/>
    <w:rsid w:val="000B5E54"/>
    <w:rsid w:val="000B6107"/>
    <w:rsid w:val="000B61C6"/>
    <w:rsid w:val="000C02C6"/>
    <w:rsid w:val="000C0CDB"/>
    <w:rsid w:val="000C1D4B"/>
    <w:rsid w:val="000C24FB"/>
    <w:rsid w:val="000C2EE0"/>
    <w:rsid w:val="000C36A6"/>
    <w:rsid w:val="000C5B18"/>
    <w:rsid w:val="000C7AF6"/>
    <w:rsid w:val="000D1A77"/>
    <w:rsid w:val="000D2B0C"/>
    <w:rsid w:val="000D2C97"/>
    <w:rsid w:val="000D343F"/>
    <w:rsid w:val="000D3B00"/>
    <w:rsid w:val="000D486D"/>
    <w:rsid w:val="000D5901"/>
    <w:rsid w:val="000D61C6"/>
    <w:rsid w:val="000D6D06"/>
    <w:rsid w:val="000D6EF1"/>
    <w:rsid w:val="000D747B"/>
    <w:rsid w:val="000E1329"/>
    <w:rsid w:val="000E1E82"/>
    <w:rsid w:val="000E2261"/>
    <w:rsid w:val="000E28B0"/>
    <w:rsid w:val="000E3756"/>
    <w:rsid w:val="000E3A5F"/>
    <w:rsid w:val="000E3C10"/>
    <w:rsid w:val="000E46D5"/>
    <w:rsid w:val="000E4703"/>
    <w:rsid w:val="000E4950"/>
    <w:rsid w:val="000E4BE9"/>
    <w:rsid w:val="000E5014"/>
    <w:rsid w:val="000E5661"/>
    <w:rsid w:val="000E5CAD"/>
    <w:rsid w:val="000E6D88"/>
    <w:rsid w:val="000E7678"/>
    <w:rsid w:val="000F0A11"/>
    <w:rsid w:val="000F12D4"/>
    <w:rsid w:val="000F16DF"/>
    <w:rsid w:val="000F1D61"/>
    <w:rsid w:val="000F205B"/>
    <w:rsid w:val="000F2AC2"/>
    <w:rsid w:val="000F2F68"/>
    <w:rsid w:val="000F3354"/>
    <w:rsid w:val="000F5D34"/>
    <w:rsid w:val="000F5EFA"/>
    <w:rsid w:val="000F674F"/>
    <w:rsid w:val="000F6C47"/>
    <w:rsid w:val="000F6CB2"/>
    <w:rsid w:val="0010013F"/>
    <w:rsid w:val="00101567"/>
    <w:rsid w:val="00102234"/>
    <w:rsid w:val="00103B21"/>
    <w:rsid w:val="00104F1B"/>
    <w:rsid w:val="00105D39"/>
    <w:rsid w:val="001067BA"/>
    <w:rsid w:val="00106A4F"/>
    <w:rsid w:val="00107469"/>
    <w:rsid w:val="001074E5"/>
    <w:rsid w:val="001077A1"/>
    <w:rsid w:val="001077F6"/>
    <w:rsid w:val="00110224"/>
    <w:rsid w:val="001143E4"/>
    <w:rsid w:val="00114502"/>
    <w:rsid w:val="001152DF"/>
    <w:rsid w:val="001156FE"/>
    <w:rsid w:val="001159BB"/>
    <w:rsid w:val="00116CBF"/>
    <w:rsid w:val="00116D8E"/>
    <w:rsid w:val="00117BFD"/>
    <w:rsid w:val="001223BA"/>
    <w:rsid w:val="001223E4"/>
    <w:rsid w:val="00122DB6"/>
    <w:rsid w:val="00122EE5"/>
    <w:rsid w:val="00125088"/>
    <w:rsid w:val="00125AA9"/>
    <w:rsid w:val="00126A75"/>
    <w:rsid w:val="00126C70"/>
    <w:rsid w:val="001302C6"/>
    <w:rsid w:val="00130A00"/>
    <w:rsid w:val="00130F57"/>
    <w:rsid w:val="001317E0"/>
    <w:rsid w:val="001324A3"/>
    <w:rsid w:val="00132565"/>
    <w:rsid w:val="0013257D"/>
    <w:rsid w:val="0013480D"/>
    <w:rsid w:val="00135FAF"/>
    <w:rsid w:val="00136BAA"/>
    <w:rsid w:val="00137251"/>
    <w:rsid w:val="001373BF"/>
    <w:rsid w:val="0013770D"/>
    <w:rsid w:val="00141545"/>
    <w:rsid w:val="00141722"/>
    <w:rsid w:val="00142674"/>
    <w:rsid w:val="0014280D"/>
    <w:rsid w:val="00142EF6"/>
    <w:rsid w:val="001440F0"/>
    <w:rsid w:val="001441F9"/>
    <w:rsid w:val="00146CDB"/>
    <w:rsid w:val="00147BA3"/>
    <w:rsid w:val="00150897"/>
    <w:rsid w:val="00150923"/>
    <w:rsid w:val="001513E6"/>
    <w:rsid w:val="001515EB"/>
    <w:rsid w:val="00152C17"/>
    <w:rsid w:val="00153205"/>
    <w:rsid w:val="001550F9"/>
    <w:rsid w:val="001569F0"/>
    <w:rsid w:val="00156D57"/>
    <w:rsid w:val="001602E1"/>
    <w:rsid w:val="001603CC"/>
    <w:rsid w:val="001607CE"/>
    <w:rsid w:val="001611A8"/>
    <w:rsid w:val="001615D7"/>
    <w:rsid w:val="00161791"/>
    <w:rsid w:val="00161A09"/>
    <w:rsid w:val="00161C24"/>
    <w:rsid w:val="00162818"/>
    <w:rsid w:val="00162840"/>
    <w:rsid w:val="00162CF8"/>
    <w:rsid w:val="00165383"/>
    <w:rsid w:val="00165D73"/>
    <w:rsid w:val="0016613D"/>
    <w:rsid w:val="00166F39"/>
    <w:rsid w:val="001672ED"/>
    <w:rsid w:val="00167A19"/>
    <w:rsid w:val="001702C8"/>
    <w:rsid w:val="00170E00"/>
    <w:rsid w:val="00171730"/>
    <w:rsid w:val="001720C4"/>
    <w:rsid w:val="001729C3"/>
    <w:rsid w:val="00173CAD"/>
    <w:rsid w:val="00174665"/>
    <w:rsid w:val="00174E6D"/>
    <w:rsid w:val="001753A0"/>
    <w:rsid w:val="001763CA"/>
    <w:rsid w:val="00176FA0"/>
    <w:rsid w:val="00181D47"/>
    <w:rsid w:val="00182F78"/>
    <w:rsid w:val="0018313D"/>
    <w:rsid w:val="00183DAB"/>
    <w:rsid w:val="0018466E"/>
    <w:rsid w:val="00186C9D"/>
    <w:rsid w:val="00186F13"/>
    <w:rsid w:val="0019140B"/>
    <w:rsid w:val="0019308E"/>
    <w:rsid w:val="00193A1A"/>
    <w:rsid w:val="00193F64"/>
    <w:rsid w:val="0019553B"/>
    <w:rsid w:val="00196586"/>
    <w:rsid w:val="00196FA9"/>
    <w:rsid w:val="001977C9"/>
    <w:rsid w:val="00197B38"/>
    <w:rsid w:val="001A0238"/>
    <w:rsid w:val="001A0514"/>
    <w:rsid w:val="001A12C8"/>
    <w:rsid w:val="001A2417"/>
    <w:rsid w:val="001A24D9"/>
    <w:rsid w:val="001A2D79"/>
    <w:rsid w:val="001A2E67"/>
    <w:rsid w:val="001A36DA"/>
    <w:rsid w:val="001A4C47"/>
    <w:rsid w:val="001A66FB"/>
    <w:rsid w:val="001A6871"/>
    <w:rsid w:val="001A698F"/>
    <w:rsid w:val="001A7C5D"/>
    <w:rsid w:val="001B05CE"/>
    <w:rsid w:val="001B0806"/>
    <w:rsid w:val="001B0C7C"/>
    <w:rsid w:val="001B12B6"/>
    <w:rsid w:val="001B12C0"/>
    <w:rsid w:val="001B16BC"/>
    <w:rsid w:val="001B2EC4"/>
    <w:rsid w:val="001B3462"/>
    <w:rsid w:val="001B38A6"/>
    <w:rsid w:val="001B3A16"/>
    <w:rsid w:val="001B4C43"/>
    <w:rsid w:val="001B4D65"/>
    <w:rsid w:val="001B4EDF"/>
    <w:rsid w:val="001B74B9"/>
    <w:rsid w:val="001B7A45"/>
    <w:rsid w:val="001B7D1E"/>
    <w:rsid w:val="001C05F5"/>
    <w:rsid w:val="001C071F"/>
    <w:rsid w:val="001C0A32"/>
    <w:rsid w:val="001C0D91"/>
    <w:rsid w:val="001C14AD"/>
    <w:rsid w:val="001C1DE0"/>
    <w:rsid w:val="001C1E74"/>
    <w:rsid w:val="001C2E62"/>
    <w:rsid w:val="001C33D4"/>
    <w:rsid w:val="001C3849"/>
    <w:rsid w:val="001C39D8"/>
    <w:rsid w:val="001C3BC0"/>
    <w:rsid w:val="001C4AD8"/>
    <w:rsid w:val="001C59FF"/>
    <w:rsid w:val="001C5A65"/>
    <w:rsid w:val="001C61AB"/>
    <w:rsid w:val="001C61E7"/>
    <w:rsid w:val="001C6BBA"/>
    <w:rsid w:val="001C7517"/>
    <w:rsid w:val="001D0073"/>
    <w:rsid w:val="001D0C9C"/>
    <w:rsid w:val="001D25CC"/>
    <w:rsid w:val="001D34BE"/>
    <w:rsid w:val="001D364E"/>
    <w:rsid w:val="001D53B9"/>
    <w:rsid w:val="001D5816"/>
    <w:rsid w:val="001D60E9"/>
    <w:rsid w:val="001D6F25"/>
    <w:rsid w:val="001E0E3D"/>
    <w:rsid w:val="001E18FE"/>
    <w:rsid w:val="001E1DA1"/>
    <w:rsid w:val="001E3907"/>
    <w:rsid w:val="001E4F19"/>
    <w:rsid w:val="001E5E20"/>
    <w:rsid w:val="001E6851"/>
    <w:rsid w:val="001E6F4D"/>
    <w:rsid w:val="001E75E3"/>
    <w:rsid w:val="001E7EEC"/>
    <w:rsid w:val="001E7F75"/>
    <w:rsid w:val="001F10E4"/>
    <w:rsid w:val="001F159B"/>
    <w:rsid w:val="001F2FEE"/>
    <w:rsid w:val="001F4EFC"/>
    <w:rsid w:val="001F4F28"/>
    <w:rsid w:val="001F5C33"/>
    <w:rsid w:val="001F7D7D"/>
    <w:rsid w:val="0020080C"/>
    <w:rsid w:val="00200A0D"/>
    <w:rsid w:val="00200DD7"/>
    <w:rsid w:val="00201C9C"/>
    <w:rsid w:val="00203822"/>
    <w:rsid w:val="00204D30"/>
    <w:rsid w:val="00205B70"/>
    <w:rsid w:val="00205FD9"/>
    <w:rsid w:val="002068CD"/>
    <w:rsid w:val="00206BE5"/>
    <w:rsid w:val="00207378"/>
    <w:rsid w:val="00207E90"/>
    <w:rsid w:val="0021072D"/>
    <w:rsid w:val="002129C5"/>
    <w:rsid w:val="00213F20"/>
    <w:rsid w:val="002147A9"/>
    <w:rsid w:val="00215008"/>
    <w:rsid w:val="002166DE"/>
    <w:rsid w:val="002201EC"/>
    <w:rsid w:val="00221028"/>
    <w:rsid w:val="0022176B"/>
    <w:rsid w:val="00221969"/>
    <w:rsid w:val="00221ECB"/>
    <w:rsid w:val="00222925"/>
    <w:rsid w:val="0022355E"/>
    <w:rsid w:val="002239C9"/>
    <w:rsid w:val="00225A7F"/>
    <w:rsid w:val="00226327"/>
    <w:rsid w:val="00227275"/>
    <w:rsid w:val="00230D3E"/>
    <w:rsid w:val="0023160F"/>
    <w:rsid w:val="00231974"/>
    <w:rsid w:val="0023197F"/>
    <w:rsid w:val="00232300"/>
    <w:rsid w:val="00232783"/>
    <w:rsid w:val="00233F3E"/>
    <w:rsid w:val="0023573A"/>
    <w:rsid w:val="002358DF"/>
    <w:rsid w:val="002363F0"/>
    <w:rsid w:val="0023655E"/>
    <w:rsid w:val="00236828"/>
    <w:rsid w:val="002410AD"/>
    <w:rsid w:val="00242B00"/>
    <w:rsid w:val="0024338B"/>
    <w:rsid w:val="00245932"/>
    <w:rsid w:val="00246107"/>
    <w:rsid w:val="00250639"/>
    <w:rsid w:val="00250B91"/>
    <w:rsid w:val="00252494"/>
    <w:rsid w:val="002527F9"/>
    <w:rsid w:val="00252FC4"/>
    <w:rsid w:val="00253FBC"/>
    <w:rsid w:val="00254805"/>
    <w:rsid w:val="00254B6B"/>
    <w:rsid w:val="00255F85"/>
    <w:rsid w:val="002564AE"/>
    <w:rsid w:val="002605BF"/>
    <w:rsid w:val="0026075F"/>
    <w:rsid w:val="00260C9B"/>
    <w:rsid w:val="00261015"/>
    <w:rsid w:val="00261661"/>
    <w:rsid w:val="00261841"/>
    <w:rsid w:val="00261EAB"/>
    <w:rsid w:val="00262396"/>
    <w:rsid w:val="0026273C"/>
    <w:rsid w:val="00262CC6"/>
    <w:rsid w:val="00263305"/>
    <w:rsid w:val="00263347"/>
    <w:rsid w:val="0026424F"/>
    <w:rsid w:val="00265456"/>
    <w:rsid w:val="00266C8D"/>
    <w:rsid w:val="00266D21"/>
    <w:rsid w:val="002676B3"/>
    <w:rsid w:val="0027039A"/>
    <w:rsid w:val="00270628"/>
    <w:rsid w:val="00270A64"/>
    <w:rsid w:val="00270D72"/>
    <w:rsid w:val="00272DAC"/>
    <w:rsid w:val="002731D1"/>
    <w:rsid w:val="00273386"/>
    <w:rsid w:val="00273B52"/>
    <w:rsid w:val="0027594E"/>
    <w:rsid w:val="002768CF"/>
    <w:rsid w:val="00277152"/>
    <w:rsid w:val="00277798"/>
    <w:rsid w:val="00280A25"/>
    <w:rsid w:val="00280D87"/>
    <w:rsid w:val="00280EF0"/>
    <w:rsid w:val="002819F1"/>
    <w:rsid w:val="0028360B"/>
    <w:rsid w:val="0028384B"/>
    <w:rsid w:val="00284E3C"/>
    <w:rsid w:val="002850EB"/>
    <w:rsid w:val="00285255"/>
    <w:rsid w:val="0028535A"/>
    <w:rsid w:val="002900A4"/>
    <w:rsid w:val="00290702"/>
    <w:rsid w:val="00291505"/>
    <w:rsid w:val="002919BB"/>
    <w:rsid w:val="00291B4C"/>
    <w:rsid w:val="00291C56"/>
    <w:rsid w:val="002922C5"/>
    <w:rsid w:val="00292552"/>
    <w:rsid w:val="00292E9B"/>
    <w:rsid w:val="00293B1B"/>
    <w:rsid w:val="00294790"/>
    <w:rsid w:val="0029710F"/>
    <w:rsid w:val="002A06AE"/>
    <w:rsid w:val="002A0BB4"/>
    <w:rsid w:val="002A1DB4"/>
    <w:rsid w:val="002A2367"/>
    <w:rsid w:val="002A2403"/>
    <w:rsid w:val="002A3F18"/>
    <w:rsid w:val="002A4B87"/>
    <w:rsid w:val="002A5532"/>
    <w:rsid w:val="002A55BA"/>
    <w:rsid w:val="002A5685"/>
    <w:rsid w:val="002A5F27"/>
    <w:rsid w:val="002A6D3D"/>
    <w:rsid w:val="002A777E"/>
    <w:rsid w:val="002B0EC5"/>
    <w:rsid w:val="002B18D5"/>
    <w:rsid w:val="002B3FA3"/>
    <w:rsid w:val="002B4C84"/>
    <w:rsid w:val="002B7E57"/>
    <w:rsid w:val="002C012D"/>
    <w:rsid w:val="002C0F84"/>
    <w:rsid w:val="002C24C3"/>
    <w:rsid w:val="002C3095"/>
    <w:rsid w:val="002C3E79"/>
    <w:rsid w:val="002C5640"/>
    <w:rsid w:val="002C5960"/>
    <w:rsid w:val="002C5FE8"/>
    <w:rsid w:val="002C6692"/>
    <w:rsid w:val="002D2644"/>
    <w:rsid w:val="002D2F2C"/>
    <w:rsid w:val="002D47BD"/>
    <w:rsid w:val="002D4CC0"/>
    <w:rsid w:val="002D5FEE"/>
    <w:rsid w:val="002D69D8"/>
    <w:rsid w:val="002D726C"/>
    <w:rsid w:val="002D77B4"/>
    <w:rsid w:val="002E04B4"/>
    <w:rsid w:val="002E06A9"/>
    <w:rsid w:val="002E0C7E"/>
    <w:rsid w:val="002E12C8"/>
    <w:rsid w:val="002E2689"/>
    <w:rsid w:val="002E320E"/>
    <w:rsid w:val="002E36F9"/>
    <w:rsid w:val="002E4D45"/>
    <w:rsid w:val="002E4FA6"/>
    <w:rsid w:val="002E66F1"/>
    <w:rsid w:val="002E7123"/>
    <w:rsid w:val="002E757C"/>
    <w:rsid w:val="002E7F64"/>
    <w:rsid w:val="002E7FFA"/>
    <w:rsid w:val="002F131C"/>
    <w:rsid w:val="002F21EF"/>
    <w:rsid w:val="002F399F"/>
    <w:rsid w:val="002F3A37"/>
    <w:rsid w:val="002F3B7D"/>
    <w:rsid w:val="002F3CCB"/>
    <w:rsid w:val="002F3F56"/>
    <w:rsid w:val="002F452C"/>
    <w:rsid w:val="002F4623"/>
    <w:rsid w:val="002F4B8C"/>
    <w:rsid w:val="002F5B32"/>
    <w:rsid w:val="002F70D6"/>
    <w:rsid w:val="002F7491"/>
    <w:rsid w:val="00300BBC"/>
    <w:rsid w:val="00301C05"/>
    <w:rsid w:val="00301EE6"/>
    <w:rsid w:val="00301F0D"/>
    <w:rsid w:val="003029B3"/>
    <w:rsid w:val="00302AE8"/>
    <w:rsid w:val="00302FD1"/>
    <w:rsid w:val="00303396"/>
    <w:rsid w:val="003037F9"/>
    <w:rsid w:val="00303B72"/>
    <w:rsid w:val="003046FE"/>
    <w:rsid w:val="0030537E"/>
    <w:rsid w:val="00306EA9"/>
    <w:rsid w:val="00307843"/>
    <w:rsid w:val="00307C64"/>
    <w:rsid w:val="0031091A"/>
    <w:rsid w:val="0031096D"/>
    <w:rsid w:val="003112E1"/>
    <w:rsid w:val="003115C0"/>
    <w:rsid w:val="003118FF"/>
    <w:rsid w:val="00312CC0"/>
    <w:rsid w:val="00312F5E"/>
    <w:rsid w:val="0031498C"/>
    <w:rsid w:val="00314CC2"/>
    <w:rsid w:val="003156AE"/>
    <w:rsid w:val="0031585D"/>
    <w:rsid w:val="00316222"/>
    <w:rsid w:val="00317A70"/>
    <w:rsid w:val="00322947"/>
    <w:rsid w:val="00322A7D"/>
    <w:rsid w:val="00323357"/>
    <w:rsid w:val="003233FE"/>
    <w:rsid w:val="003235F4"/>
    <w:rsid w:val="00323ACC"/>
    <w:rsid w:val="00323F81"/>
    <w:rsid w:val="00324255"/>
    <w:rsid w:val="003243FD"/>
    <w:rsid w:val="00324AAA"/>
    <w:rsid w:val="00324C31"/>
    <w:rsid w:val="00324D34"/>
    <w:rsid w:val="003263F6"/>
    <w:rsid w:val="00327D87"/>
    <w:rsid w:val="00333D8F"/>
    <w:rsid w:val="00334162"/>
    <w:rsid w:val="00334627"/>
    <w:rsid w:val="0033496E"/>
    <w:rsid w:val="00334ED3"/>
    <w:rsid w:val="00334F96"/>
    <w:rsid w:val="00335C7C"/>
    <w:rsid w:val="00336047"/>
    <w:rsid w:val="003362B1"/>
    <w:rsid w:val="003367E4"/>
    <w:rsid w:val="003373E3"/>
    <w:rsid w:val="003374D4"/>
    <w:rsid w:val="00341421"/>
    <w:rsid w:val="003420CD"/>
    <w:rsid w:val="0034250C"/>
    <w:rsid w:val="003443B4"/>
    <w:rsid w:val="00344B08"/>
    <w:rsid w:val="00345E25"/>
    <w:rsid w:val="0034657C"/>
    <w:rsid w:val="003467C9"/>
    <w:rsid w:val="0035162C"/>
    <w:rsid w:val="00352204"/>
    <w:rsid w:val="00352625"/>
    <w:rsid w:val="00352DFA"/>
    <w:rsid w:val="00353039"/>
    <w:rsid w:val="00353194"/>
    <w:rsid w:val="00353244"/>
    <w:rsid w:val="00353737"/>
    <w:rsid w:val="00354964"/>
    <w:rsid w:val="00354A44"/>
    <w:rsid w:val="003552DF"/>
    <w:rsid w:val="003556F0"/>
    <w:rsid w:val="003566D2"/>
    <w:rsid w:val="00357802"/>
    <w:rsid w:val="00357A2F"/>
    <w:rsid w:val="00362145"/>
    <w:rsid w:val="00363006"/>
    <w:rsid w:val="00367121"/>
    <w:rsid w:val="0036763F"/>
    <w:rsid w:val="00367662"/>
    <w:rsid w:val="003677FB"/>
    <w:rsid w:val="00367EE4"/>
    <w:rsid w:val="003707E1"/>
    <w:rsid w:val="00370EA9"/>
    <w:rsid w:val="00371086"/>
    <w:rsid w:val="003712E6"/>
    <w:rsid w:val="00373593"/>
    <w:rsid w:val="003736DF"/>
    <w:rsid w:val="00374F1A"/>
    <w:rsid w:val="00375494"/>
    <w:rsid w:val="0037604C"/>
    <w:rsid w:val="003776B7"/>
    <w:rsid w:val="00377E3B"/>
    <w:rsid w:val="003802E7"/>
    <w:rsid w:val="0038073B"/>
    <w:rsid w:val="00380BB4"/>
    <w:rsid w:val="00380CCC"/>
    <w:rsid w:val="00381799"/>
    <w:rsid w:val="00381DE0"/>
    <w:rsid w:val="00383D2A"/>
    <w:rsid w:val="00383F64"/>
    <w:rsid w:val="00384B04"/>
    <w:rsid w:val="00384BB6"/>
    <w:rsid w:val="00385EC2"/>
    <w:rsid w:val="003866FD"/>
    <w:rsid w:val="00387728"/>
    <w:rsid w:val="00387755"/>
    <w:rsid w:val="00387C9C"/>
    <w:rsid w:val="00387F9A"/>
    <w:rsid w:val="00390EF3"/>
    <w:rsid w:val="003915F2"/>
    <w:rsid w:val="0039193D"/>
    <w:rsid w:val="00393023"/>
    <w:rsid w:val="003947AA"/>
    <w:rsid w:val="0039566B"/>
    <w:rsid w:val="00395D86"/>
    <w:rsid w:val="00396532"/>
    <w:rsid w:val="00397B31"/>
    <w:rsid w:val="003A01D5"/>
    <w:rsid w:val="003A0D35"/>
    <w:rsid w:val="003A0E37"/>
    <w:rsid w:val="003A1023"/>
    <w:rsid w:val="003A32CC"/>
    <w:rsid w:val="003A370D"/>
    <w:rsid w:val="003A39FC"/>
    <w:rsid w:val="003A4657"/>
    <w:rsid w:val="003A59B4"/>
    <w:rsid w:val="003A6951"/>
    <w:rsid w:val="003A6AB9"/>
    <w:rsid w:val="003A6B15"/>
    <w:rsid w:val="003A70AA"/>
    <w:rsid w:val="003A76AB"/>
    <w:rsid w:val="003B047F"/>
    <w:rsid w:val="003B0AF7"/>
    <w:rsid w:val="003B1B7F"/>
    <w:rsid w:val="003B1FC3"/>
    <w:rsid w:val="003B20BC"/>
    <w:rsid w:val="003B2662"/>
    <w:rsid w:val="003B2D8A"/>
    <w:rsid w:val="003B3A79"/>
    <w:rsid w:val="003B3B93"/>
    <w:rsid w:val="003B447E"/>
    <w:rsid w:val="003B451B"/>
    <w:rsid w:val="003B478E"/>
    <w:rsid w:val="003B4FA5"/>
    <w:rsid w:val="003B5D84"/>
    <w:rsid w:val="003B6104"/>
    <w:rsid w:val="003B6540"/>
    <w:rsid w:val="003B740F"/>
    <w:rsid w:val="003B7598"/>
    <w:rsid w:val="003B78A8"/>
    <w:rsid w:val="003B7998"/>
    <w:rsid w:val="003C2045"/>
    <w:rsid w:val="003C2F11"/>
    <w:rsid w:val="003C321C"/>
    <w:rsid w:val="003C5649"/>
    <w:rsid w:val="003C56FF"/>
    <w:rsid w:val="003C5ECA"/>
    <w:rsid w:val="003C6159"/>
    <w:rsid w:val="003C63CE"/>
    <w:rsid w:val="003C7E33"/>
    <w:rsid w:val="003D00DB"/>
    <w:rsid w:val="003D0BC0"/>
    <w:rsid w:val="003D0E60"/>
    <w:rsid w:val="003D1312"/>
    <w:rsid w:val="003D16B4"/>
    <w:rsid w:val="003D1EED"/>
    <w:rsid w:val="003D2245"/>
    <w:rsid w:val="003D25F3"/>
    <w:rsid w:val="003D26EC"/>
    <w:rsid w:val="003D301D"/>
    <w:rsid w:val="003D32FF"/>
    <w:rsid w:val="003D383D"/>
    <w:rsid w:val="003D38E2"/>
    <w:rsid w:val="003D458B"/>
    <w:rsid w:val="003D5946"/>
    <w:rsid w:val="003D5B58"/>
    <w:rsid w:val="003D5BCB"/>
    <w:rsid w:val="003D6CF5"/>
    <w:rsid w:val="003E0A86"/>
    <w:rsid w:val="003E0DC6"/>
    <w:rsid w:val="003E1042"/>
    <w:rsid w:val="003E2145"/>
    <w:rsid w:val="003E2223"/>
    <w:rsid w:val="003E265A"/>
    <w:rsid w:val="003E27DA"/>
    <w:rsid w:val="003E2BC2"/>
    <w:rsid w:val="003E2EEB"/>
    <w:rsid w:val="003E3CAB"/>
    <w:rsid w:val="003E3E24"/>
    <w:rsid w:val="003E3E5F"/>
    <w:rsid w:val="003E405D"/>
    <w:rsid w:val="003E4B87"/>
    <w:rsid w:val="003E58B4"/>
    <w:rsid w:val="003E6476"/>
    <w:rsid w:val="003E6B13"/>
    <w:rsid w:val="003F241B"/>
    <w:rsid w:val="003F38FA"/>
    <w:rsid w:val="003F39AC"/>
    <w:rsid w:val="003F3D59"/>
    <w:rsid w:val="003F409B"/>
    <w:rsid w:val="003F4DF1"/>
    <w:rsid w:val="003F557B"/>
    <w:rsid w:val="003F5DA5"/>
    <w:rsid w:val="003F5F98"/>
    <w:rsid w:val="003F6222"/>
    <w:rsid w:val="003F6853"/>
    <w:rsid w:val="003F6A32"/>
    <w:rsid w:val="00400935"/>
    <w:rsid w:val="004009A1"/>
    <w:rsid w:val="00401E95"/>
    <w:rsid w:val="00402E6B"/>
    <w:rsid w:val="004054C8"/>
    <w:rsid w:val="00405904"/>
    <w:rsid w:val="0040660F"/>
    <w:rsid w:val="00406B31"/>
    <w:rsid w:val="0040782B"/>
    <w:rsid w:val="00407EE6"/>
    <w:rsid w:val="0041034A"/>
    <w:rsid w:val="00410C11"/>
    <w:rsid w:val="00411D02"/>
    <w:rsid w:val="00412B23"/>
    <w:rsid w:val="0041323A"/>
    <w:rsid w:val="0041345E"/>
    <w:rsid w:val="00413C20"/>
    <w:rsid w:val="00414463"/>
    <w:rsid w:val="00415B95"/>
    <w:rsid w:val="00415DED"/>
    <w:rsid w:val="004160DE"/>
    <w:rsid w:val="00416829"/>
    <w:rsid w:val="0041714B"/>
    <w:rsid w:val="00417E33"/>
    <w:rsid w:val="0042070C"/>
    <w:rsid w:val="00421490"/>
    <w:rsid w:val="004214F8"/>
    <w:rsid w:val="00421ABE"/>
    <w:rsid w:val="00421D45"/>
    <w:rsid w:val="00421EB6"/>
    <w:rsid w:val="00423B61"/>
    <w:rsid w:val="00423BF1"/>
    <w:rsid w:val="00423D8A"/>
    <w:rsid w:val="00424552"/>
    <w:rsid w:val="00424FE6"/>
    <w:rsid w:val="00425661"/>
    <w:rsid w:val="00425CF0"/>
    <w:rsid w:val="0042669A"/>
    <w:rsid w:val="00426E45"/>
    <w:rsid w:val="004275C2"/>
    <w:rsid w:val="004276E3"/>
    <w:rsid w:val="00427CA4"/>
    <w:rsid w:val="00431367"/>
    <w:rsid w:val="00431E43"/>
    <w:rsid w:val="0043378C"/>
    <w:rsid w:val="00433DE6"/>
    <w:rsid w:val="00433F00"/>
    <w:rsid w:val="00434640"/>
    <w:rsid w:val="00435F3C"/>
    <w:rsid w:val="00435F9E"/>
    <w:rsid w:val="004377CE"/>
    <w:rsid w:val="004402C2"/>
    <w:rsid w:val="00443229"/>
    <w:rsid w:val="004433E7"/>
    <w:rsid w:val="004436EA"/>
    <w:rsid w:val="00443C3A"/>
    <w:rsid w:val="00443FAF"/>
    <w:rsid w:val="00444091"/>
    <w:rsid w:val="0044475F"/>
    <w:rsid w:val="00444C0D"/>
    <w:rsid w:val="00445C04"/>
    <w:rsid w:val="004470B8"/>
    <w:rsid w:val="004475B2"/>
    <w:rsid w:val="004501FB"/>
    <w:rsid w:val="00451382"/>
    <w:rsid w:val="00451536"/>
    <w:rsid w:val="004516FA"/>
    <w:rsid w:val="004520FC"/>
    <w:rsid w:val="004527F3"/>
    <w:rsid w:val="00453CB8"/>
    <w:rsid w:val="00454030"/>
    <w:rsid w:val="00454172"/>
    <w:rsid w:val="00454927"/>
    <w:rsid w:val="00455D54"/>
    <w:rsid w:val="004566A9"/>
    <w:rsid w:val="0045744D"/>
    <w:rsid w:val="004608B1"/>
    <w:rsid w:val="00460968"/>
    <w:rsid w:val="00460AB0"/>
    <w:rsid w:val="00460F1A"/>
    <w:rsid w:val="0046327A"/>
    <w:rsid w:val="00463944"/>
    <w:rsid w:val="00464049"/>
    <w:rsid w:val="00464066"/>
    <w:rsid w:val="0046415F"/>
    <w:rsid w:val="004655F5"/>
    <w:rsid w:val="004672C0"/>
    <w:rsid w:val="00467FDE"/>
    <w:rsid w:val="00470D08"/>
    <w:rsid w:val="00471E32"/>
    <w:rsid w:val="00472340"/>
    <w:rsid w:val="00472A70"/>
    <w:rsid w:val="0047328C"/>
    <w:rsid w:val="00473900"/>
    <w:rsid w:val="004742FA"/>
    <w:rsid w:val="0047543E"/>
    <w:rsid w:val="00476137"/>
    <w:rsid w:val="00477056"/>
    <w:rsid w:val="00480050"/>
    <w:rsid w:val="00480586"/>
    <w:rsid w:val="00481122"/>
    <w:rsid w:val="004816AE"/>
    <w:rsid w:val="004820E1"/>
    <w:rsid w:val="00482C46"/>
    <w:rsid w:val="00482FF4"/>
    <w:rsid w:val="0048314E"/>
    <w:rsid w:val="0048337D"/>
    <w:rsid w:val="00483CA1"/>
    <w:rsid w:val="00483E80"/>
    <w:rsid w:val="00484060"/>
    <w:rsid w:val="0048584D"/>
    <w:rsid w:val="00485D64"/>
    <w:rsid w:val="0048772C"/>
    <w:rsid w:val="0049341C"/>
    <w:rsid w:val="00494F6C"/>
    <w:rsid w:val="00497150"/>
    <w:rsid w:val="004976DA"/>
    <w:rsid w:val="00497915"/>
    <w:rsid w:val="004A072A"/>
    <w:rsid w:val="004A0A90"/>
    <w:rsid w:val="004A0B8B"/>
    <w:rsid w:val="004A143D"/>
    <w:rsid w:val="004A1CBA"/>
    <w:rsid w:val="004A221C"/>
    <w:rsid w:val="004A28BE"/>
    <w:rsid w:val="004A3CD7"/>
    <w:rsid w:val="004A3E83"/>
    <w:rsid w:val="004A49A3"/>
    <w:rsid w:val="004A511F"/>
    <w:rsid w:val="004A6013"/>
    <w:rsid w:val="004A74C5"/>
    <w:rsid w:val="004A758B"/>
    <w:rsid w:val="004B102F"/>
    <w:rsid w:val="004B37DE"/>
    <w:rsid w:val="004B3A7C"/>
    <w:rsid w:val="004B3D68"/>
    <w:rsid w:val="004B3DD4"/>
    <w:rsid w:val="004B4DBC"/>
    <w:rsid w:val="004B50B0"/>
    <w:rsid w:val="004B560E"/>
    <w:rsid w:val="004B56B4"/>
    <w:rsid w:val="004B5811"/>
    <w:rsid w:val="004B5B43"/>
    <w:rsid w:val="004B5C35"/>
    <w:rsid w:val="004B640A"/>
    <w:rsid w:val="004B68BE"/>
    <w:rsid w:val="004B70A2"/>
    <w:rsid w:val="004B7A14"/>
    <w:rsid w:val="004C004D"/>
    <w:rsid w:val="004C0215"/>
    <w:rsid w:val="004C0743"/>
    <w:rsid w:val="004C16A6"/>
    <w:rsid w:val="004C1C26"/>
    <w:rsid w:val="004C1D72"/>
    <w:rsid w:val="004C2098"/>
    <w:rsid w:val="004C2B06"/>
    <w:rsid w:val="004C2CE6"/>
    <w:rsid w:val="004C333B"/>
    <w:rsid w:val="004C39E7"/>
    <w:rsid w:val="004C4818"/>
    <w:rsid w:val="004C75DE"/>
    <w:rsid w:val="004D025A"/>
    <w:rsid w:val="004D0458"/>
    <w:rsid w:val="004D0CCC"/>
    <w:rsid w:val="004D1090"/>
    <w:rsid w:val="004D1957"/>
    <w:rsid w:val="004D380A"/>
    <w:rsid w:val="004D4481"/>
    <w:rsid w:val="004D7B53"/>
    <w:rsid w:val="004E0BB1"/>
    <w:rsid w:val="004E234F"/>
    <w:rsid w:val="004E2670"/>
    <w:rsid w:val="004E5DB2"/>
    <w:rsid w:val="004E754F"/>
    <w:rsid w:val="004E7842"/>
    <w:rsid w:val="004E7A50"/>
    <w:rsid w:val="004F048D"/>
    <w:rsid w:val="004F07E6"/>
    <w:rsid w:val="004F1172"/>
    <w:rsid w:val="004F1B29"/>
    <w:rsid w:val="004F26B0"/>
    <w:rsid w:val="004F28FE"/>
    <w:rsid w:val="004F2AB4"/>
    <w:rsid w:val="004F2E63"/>
    <w:rsid w:val="004F3A55"/>
    <w:rsid w:val="004F52A1"/>
    <w:rsid w:val="004F58EC"/>
    <w:rsid w:val="004F59A7"/>
    <w:rsid w:val="004F6372"/>
    <w:rsid w:val="004F690C"/>
    <w:rsid w:val="004F6BFD"/>
    <w:rsid w:val="004F6D54"/>
    <w:rsid w:val="004F6DCA"/>
    <w:rsid w:val="004F7200"/>
    <w:rsid w:val="004F7C2F"/>
    <w:rsid w:val="004F7E57"/>
    <w:rsid w:val="00501CD8"/>
    <w:rsid w:val="00501E71"/>
    <w:rsid w:val="00504936"/>
    <w:rsid w:val="00504995"/>
    <w:rsid w:val="0050544A"/>
    <w:rsid w:val="00505FFA"/>
    <w:rsid w:val="005063DA"/>
    <w:rsid w:val="00507866"/>
    <w:rsid w:val="0050787A"/>
    <w:rsid w:val="00507C44"/>
    <w:rsid w:val="005101C9"/>
    <w:rsid w:val="00510A24"/>
    <w:rsid w:val="00510C3B"/>
    <w:rsid w:val="00510CCB"/>
    <w:rsid w:val="00511AE1"/>
    <w:rsid w:val="0051283C"/>
    <w:rsid w:val="0051285C"/>
    <w:rsid w:val="00513F00"/>
    <w:rsid w:val="00514204"/>
    <w:rsid w:val="0051497D"/>
    <w:rsid w:val="00514EA5"/>
    <w:rsid w:val="00515DE9"/>
    <w:rsid w:val="0051736F"/>
    <w:rsid w:val="00517986"/>
    <w:rsid w:val="00520E98"/>
    <w:rsid w:val="00521420"/>
    <w:rsid w:val="00521F66"/>
    <w:rsid w:val="005221B9"/>
    <w:rsid w:val="00522434"/>
    <w:rsid w:val="00522555"/>
    <w:rsid w:val="00523195"/>
    <w:rsid w:val="00523DD6"/>
    <w:rsid w:val="005257C2"/>
    <w:rsid w:val="0052683B"/>
    <w:rsid w:val="0052717D"/>
    <w:rsid w:val="00527AA1"/>
    <w:rsid w:val="005304AB"/>
    <w:rsid w:val="00530E9F"/>
    <w:rsid w:val="00530F7F"/>
    <w:rsid w:val="0053148C"/>
    <w:rsid w:val="00534243"/>
    <w:rsid w:val="00534B9E"/>
    <w:rsid w:val="005356DC"/>
    <w:rsid w:val="00535D15"/>
    <w:rsid w:val="0053602A"/>
    <w:rsid w:val="00536595"/>
    <w:rsid w:val="0053745E"/>
    <w:rsid w:val="005415DC"/>
    <w:rsid w:val="00541F51"/>
    <w:rsid w:val="005431B5"/>
    <w:rsid w:val="005439DB"/>
    <w:rsid w:val="0054408D"/>
    <w:rsid w:val="0054494C"/>
    <w:rsid w:val="00544A76"/>
    <w:rsid w:val="00544F42"/>
    <w:rsid w:val="00545283"/>
    <w:rsid w:val="005452CF"/>
    <w:rsid w:val="0054578F"/>
    <w:rsid w:val="005457AE"/>
    <w:rsid w:val="00546C55"/>
    <w:rsid w:val="00547C14"/>
    <w:rsid w:val="00550EF2"/>
    <w:rsid w:val="00551EA2"/>
    <w:rsid w:val="0055211A"/>
    <w:rsid w:val="0055453A"/>
    <w:rsid w:val="00554604"/>
    <w:rsid w:val="00554787"/>
    <w:rsid w:val="005550E2"/>
    <w:rsid w:val="00555DB8"/>
    <w:rsid w:val="005571AB"/>
    <w:rsid w:val="0055734D"/>
    <w:rsid w:val="00557717"/>
    <w:rsid w:val="00557744"/>
    <w:rsid w:val="005600F4"/>
    <w:rsid w:val="00560162"/>
    <w:rsid w:val="00560ABD"/>
    <w:rsid w:val="00560E48"/>
    <w:rsid w:val="00561144"/>
    <w:rsid w:val="00561944"/>
    <w:rsid w:val="00563045"/>
    <w:rsid w:val="00564D7B"/>
    <w:rsid w:val="00565617"/>
    <w:rsid w:val="00565AB3"/>
    <w:rsid w:val="005670B1"/>
    <w:rsid w:val="00570453"/>
    <w:rsid w:val="0057133E"/>
    <w:rsid w:val="00571586"/>
    <w:rsid w:val="00571954"/>
    <w:rsid w:val="00572120"/>
    <w:rsid w:val="00572BE5"/>
    <w:rsid w:val="00572F1F"/>
    <w:rsid w:val="00575BDD"/>
    <w:rsid w:val="00575EE4"/>
    <w:rsid w:val="00576045"/>
    <w:rsid w:val="0057632F"/>
    <w:rsid w:val="00577DB2"/>
    <w:rsid w:val="005809E8"/>
    <w:rsid w:val="00580D83"/>
    <w:rsid w:val="0058191E"/>
    <w:rsid w:val="00581D74"/>
    <w:rsid w:val="00581E4C"/>
    <w:rsid w:val="00582D09"/>
    <w:rsid w:val="00582EFE"/>
    <w:rsid w:val="00584569"/>
    <w:rsid w:val="00584EC4"/>
    <w:rsid w:val="005853AA"/>
    <w:rsid w:val="00585928"/>
    <w:rsid w:val="00586674"/>
    <w:rsid w:val="0058689B"/>
    <w:rsid w:val="005873EF"/>
    <w:rsid w:val="00587FF0"/>
    <w:rsid w:val="005908EF"/>
    <w:rsid w:val="00590AA3"/>
    <w:rsid w:val="00590BA4"/>
    <w:rsid w:val="00590BCF"/>
    <w:rsid w:val="005921F5"/>
    <w:rsid w:val="00593121"/>
    <w:rsid w:val="00594B98"/>
    <w:rsid w:val="005958C2"/>
    <w:rsid w:val="00596149"/>
    <w:rsid w:val="00596857"/>
    <w:rsid w:val="00597482"/>
    <w:rsid w:val="005A087E"/>
    <w:rsid w:val="005A1026"/>
    <w:rsid w:val="005A163D"/>
    <w:rsid w:val="005A314A"/>
    <w:rsid w:val="005A3976"/>
    <w:rsid w:val="005A4438"/>
    <w:rsid w:val="005A4581"/>
    <w:rsid w:val="005A4D61"/>
    <w:rsid w:val="005A5028"/>
    <w:rsid w:val="005A6937"/>
    <w:rsid w:val="005A697D"/>
    <w:rsid w:val="005A743B"/>
    <w:rsid w:val="005A7A9C"/>
    <w:rsid w:val="005B1219"/>
    <w:rsid w:val="005B1627"/>
    <w:rsid w:val="005B165C"/>
    <w:rsid w:val="005B39D6"/>
    <w:rsid w:val="005B5A2C"/>
    <w:rsid w:val="005B5DB9"/>
    <w:rsid w:val="005B5F3B"/>
    <w:rsid w:val="005B6490"/>
    <w:rsid w:val="005B7DFF"/>
    <w:rsid w:val="005C016C"/>
    <w:rsid w:val="005C1B1E"/>
    <w:rsid w:val="005C22FF"/>
    <w:rsid w:val="005C324A"/>
    <w:rsid w:val="005C41B5"/>
    <w:rsid w:val="005C4802"/>
    <w:rsid w:val="005C5AC7"/>
    <w:rsid w:val="005C67C9"/>
    <w:rsid w:val="005C6B14"/>
    <w:rsid w:val="005C6DD9"/>
    <w:rsid w:val="005C7F80"/>
    <w:rsid w:val="005C7FD9"/>
    <w:rsid w:val="005D0D62"/>
    <w:rsid w:val="005D0ED4"/>
    <w:rsid w:val="005D1176"/>
    <w:rsid w:val="005D1721"/>
    <w:rsid w:val="005D1871"/>
    <w:rsid w:val="005D1907"/>
    <w:rsid w:val="005D353D"/>
    <w:rsid w:val="005D3BEA"/>
    <w:rsid w:val="005D4354"/>
    <w:rsid w:val="005D47F7"/>
    <w:rsid w:val="005D513B"/>
    <w:rsid w:val="005D5178"/>
    <w:rsid w:val="005D537C"/>
    <w:rsid w:val="005D6317"/>
    <w:rsid w:val="005D68FB"/>
    <w:rsid w:val="005D6E88"/>
    <w:rsid w:val="005D6F47"/>
    <w:rsid w:val="005D7538"/>
    <w:rsid w:val="005D77C5"/>
    <w:rsid w:val="005D7D3D"/>
    <w:rsid w:val="005E000F"/>
    <w:rsid w:val="005E0B17"/>
    <w:rsid w:val="005E10A5"/>
    <w:rsid w:val="005E1608"/>
    <w:rsid w:val="005E1FDF"/>
    <w:rsid w:val="005E2111"/>
    <w:rsid w:val="005E2FBD"/>
    <w:rsid w:val="005E36DA"/>
    <w:rsid w:val="005E6364"/>
    <w:rsid w:val="005E661D"/>
    <w:rsid w:val="005E705F"/>
    <w:rsid w:val="005E7626"/>
    <w:rsid w:val="005F1083"/>
    <w:rsid w:val="005F2021"/>
    <w:rsid w:val="005F39C9"/>
    <w:rsid w:val="005F3D66"/>
    <w:rsid w:val="005F4E30"/>
    <w:rsid w:val="005F641F"/>
    <w:rsid w:val="005F666E"/>
    <w:rsid w:val="00600E49"/>
    <w:rsid w:val="00600ECE"/>
    <w:rsid w:val="006015DF"/>
    <w:rsid w:val="00601C02"/>
    <w:rsid w:val="00602078"/>
    <w:rsid w:val="00602F45"/>
    <w:rsid w:val="00603284"/>
    <w:rsid w:val="00603890"/>
    <w:rsid w:val="00605CB3"/>
    <w:rsid w:val="00605FFD"/>
    <w:rsid w:val="00606C30"/>
    <w:rsid w:val="00607220"/>
    <w:rsid w:val="00607DD2"/>
    <w:rsid w:val="00610F98"/>
    <w:rsid w:val="006111BD"/>
    <w:rsid w:val="00611201"/>
    <w:rsid w:val="0061191F"/>
    <w:rsid w:val="006124B4"/>
    <w:rsid w:val="00612576"/>
    <w:rsid w:val="00612BA8"/>
    <w:rsid w:val="006132B7"/>
    <w:rsid w:val="006132E1"/>
    <w:rsid w:val="00616BF6"/>
    <w:rsid w:val="006175C3"/>
    <w:rsid w:val="00617888"/>
    <w:rsid w:val="00620067"/>
    <w:rsid w:val="0062082E"/>
    <w:rsid w:val="006208EC"/>
    <w:rsid w:val="00620F67"/>
    <w:rsid w:val="00621C59"/>
    <w:rsid w:val="00621DA7"/>
    <w:rsid w:val="00621DE3"/>
    <w:rsid w:val="00622B02"/>
    <w:rsid w:val="0062331E"/>
    <w:rsid w:val="00623814"/>
    <w:rsid w:val="00623C59"/>
    <w:rsid w:val="00623E6F"/>
    <w:rsid w:val="00623FDD"/>
    <w:rsid w:val="006240A4"/>
    <w:rsid w:val="006247AF"/>
    <w:rsid w:val="00624A27"/>
    <w:rsid w:val="00625561"/>
    <w:rsid w:val="00626104"/>
    <w:rsid w:val="0062626A"/>
    <w:rsid w:val="006269F5"/>
    <w:rsid w:val="00627375"/>
    <w:rsid w:val="00627CB0"/>
    <w:rsid w:val="00627E04"/>
    <w:rsid w:val="00630BE2"/>
    <w:rsid w:val="00630D1B"/>
    <w:rsid w:val="006313FC"/>
    <w:rsid w:val="0063330B"/>
    <w:rsid w:val="0063533E"/>
    <w:rsid w:val="00635566"/>
    <w:rsid w:val="0063571D"/>
    <w:rsid w:val="00635A74"/>
    <w:rsid w:val="00635B25"/>
    <w:rsid w:val="00635CEA"/>
    <w:rsid w:val="00635DA2"/>
    <w:rsid w:val="006367F8"/>
    <w:rsid w:val="0063694C"/>
    <w:rsid w:val="00636B7D"/>
    <w:rsid w:val="00636CA8"/>
    <w:rsid w:val="00637A2E"/>
    <w:rsid w:val="006406A6"/>
    <w:rsid w:val="00640EE2"/>
    <w:rsid w:val="00641CCA"/>
    <w:rsid w:val="006420B8"/>
    <w:rsid w:val="00642B71"/>
    <w:rsid w:val="00644255"/>
    <w:rsid w:val="00644F5B"/>
    <w:rsid w:val="00645738"/>
    <w:rsid w:val="00646089"/>
    <w:rsid w:val="00646C14"/>
    <w:rsid w:val="00646C39"/>
    <w:rsid w:val="00647608"/>
    <w:rsid w:val="006523E9"/>
    <w:rsid w:val="006531B0"/>
    <w:rsid w:val="006533EC"/>
    <w:rsid w:val="00653F87"/>
    <w:rsid w:val="0065492B"/>
    <w:rsid w:val="00654E6A"/>
    <w:rsid w:val="00657536"/>
    <w:rsid w:val="006577AE"/>
    <w:rsid w:val="006603E2"/>
    <w:rsid w:val="00660613"/>
    <w:rsid w:val="00660AF3"/>
    <w:rsid w:val="00660B90"/>
    <w:rsid w:val="00661E78"/>
    <w:rsid w:val="00662248"/>
    <w:rsid w:val="00662656"/>
    <w:rsid w:val="00663F69"/>
    <w:rsid w:val="00664161"/>
    <w:rsid w:val="00664E45"/>
    <w:rsid w:val="00665C2B"/>
    <w:rsid w:val="00665ECB"/>
    <w:rsid w:val="00666C07"/>
    <w:rsid w:val="00666E5C"/>
    <w:rsid w:val="006705A4"/>
    <w:rsid w:val="00670BAD"/>
    <w:rsid w:val="00670BD1"/>
    <w:rsid w:val="00670E30"/>
    <w:rsid w:val="00671B3E"/>
    <w:rsid w:val="0067218F"/>
    <w:rsid w:val="0067321A"/>
    <w:rsid w:val="00673474"/>
    <w:rsid w:val="006741AD"/>
    <w:rsid w:val="006742BD"/>
    <w:rsid w:val="0067516B"/>
    <w:rsid w:val="00676E37"/>
    <w:rsid w:val="006771F5"/>
    <w:rsid w:val="00682069"/>
    <w:rsid w:val="00682205"/>
    <w:rsid w:val="006822D4"/>
    <w:rsid w:val="006826CE"/>
    <w:rsid w:val="0068424A"/>
    <w:rsid w:val="00684857"/>
    <w:rsid w:val="00684B03"/>
    <w:rsid w:val="00684DA5"/>
    <w:rsid w:val="00685462"/>
    <w:rsid w:val="006855A6"/>
    <w:rsid w:val="00686229"/>
    <w:rsid w:val="00686FF8"/>
    <w:rsid w:val="0068758F"/>
    <w:rsid w:val="00687685"/>
    <w:rsid w:val="00687E33"/>
    <w:rsid w:val="0069083D"/>
    <w:rsid w:val="00691EA2"/>
    <w:rsid w:val="00694253"/>
    <w:rsid w:val="006947EA"/>
    <w:rsid w:val="00694C7F"/>
    <w:rsid w:val="006950F7"/>
    <w:rsid w:val="00695457"/>
    <w:rsid w:val="0069581E"/>
    <w:rsid w:val="00696D79"/>
    <w:rsid w:val="006974F0"/>
    <w:rsid w:val="006978A7"/>
    <w:rsid w:val="00697E1C"/>
    <w:rsid w:val="006A1CB0"/>
    <w:rsid w:val="006A1F2E"/>
    <w:rsid w:val="006A26EE"/>
    <w:rsid w:val="006A29C9"/>
    <w:rsid w:val="006A2B3F"/>
    <w:rsid w:val="006A2C0F"/>
    <w:rsid w:val="006A3DB2"/>
    <w:rsid w:val="006A4088"/>
    <w:rsid w:val="006A5C0F"/>
    <w:rsid w:val="006A5D79"/>
    <w:rsid w:val="006A61EB"/>
    <w:rsid w:val="006A6208"/>
    <w:rsid w:val="006A62A3"/>
    <w:rsid w:val="006A6D4E"/>
    <w:rsid w:val="006A71C6"/>
    <w:rsid w:val="006B0D32"/>
    <w:rsid w:val="006B3232"/>
    <w:rsid w:val="006B34F0"/>
    <w:rsid w:val="006B3AFF"/>
    <w:rsid w:val="006B3B50"/>
    <w:rsid w:val="006B401B"/>
    <w:rsid w:val="006B46DA"/>
    <w:rsid w:val="006B48CD"/>
    <w:rsid w:val="006B5475"/>
    <w:rsid w:val="006B6518"/>
    <w:rsid w:val="006B6A40"/>
    <w:rsid w:val="006B6B87"/>
    <w:rsid w:val="006B7FA1"/>
    <w:rsid w:val="006C027B"/>
    <w:rsid w:val="006C0923"/>
    <w:rsid w:val="006C09E1"/>
    <w:rsid w:val="006C0E56"/>
    <w:rsid w:val="006C13C2"/>
    <w:rsid w:val="006C15F1"/>
    <w:rsid w:val="006C18B3"/>
    <w:rsid w:val="006C2D87"/>
    <w:rsid w:val="006C2F6F"/>
    <w:rsid w:val="006C4A1F"/>
    <w:rsid w:val="006C4ACC"/>
    <w:rsid w:val="006C4B15"/>
    <w:rsid w:val="006C4F04"/>
    <w:rsid w:val="006C5DBF"/>
    <w:rsid w:val="006C67FA"/>
    <w:rsid w:val="006D0C79"/>
    <w:rsid w:val="006D1380"/>
    <w:rsid w:val="006D28C7"/>
    <w:rsid w:val="006D2A4B"/>
    <w:rsid w:val="006D3B97"/>
    <w:rsid w:val="006D43DE"/>
    <w:rsid w:val="006D44AE"/>
    <w:rsid w:val="006D4992"/>
    <w:rsid w:val="006D53D5"/>
    <w:rsid w:val="006D56C3"/>
    <w:rsid w:val="006D6287"/>
    <w:rsid w:val="006D6816"/>
    <w:rsid w:val="006D72FC"/>
    <w:rsid w:val="006E19A4"/>
    <w:rsid w:val="006E1BD4"/>
    <w:rsid w:val="006E1CAC"/>
    <w:rsid w:val="006E3082"/>
    <w:rsid w:val="006E3A53"/>
    <w:rsid w:val="006E3A81"/>
    <w:rsid w:val="006E3B60"/>
    <w:rsid w:val="006E4313"/>
    <w:rsid w:val="006E44D5"/>
    <w:rsid w:val="006E4A05"/>
    <w:rsid w:val="006E4B9B"/>
    <w:rsid w:val="006E4CA3"/>
    <w:rsid w:val="006E4E5A"/>
    <w:rsid w:val="006E5C9C"/>
    <w:rsid w:val="006F1E7E"/>
    <w:rsid w:val="006F22B3"/>
    <w:rsid w:val="006F3386"/>
    <w:rsid w:val="006F4385"/>
    <w:rsid w:val="006F4F43"/>
    <w:rsid w:val="006F527C"/>
    <w:rsid w:val="006F529A"/>
    <w:rsid w:val="006F5621"/>
    <w:rsid w:val="006F566E"/>
    <w:rsid w:val="006F5679"/>
    <w:rsid w:val="006F727C"/>
    <w:rsid w:val="00700108"/>
    <w:rsid w:val="007039B8"/>
    <w:rsid w:val="00704803"/>
    <w:rsid w:val="0070482A"/>
    <w:rsid w:val="007054FA"/>
    <w:rsid w:val="0070621D"/>
    <w:rsid w:val="00706B22"/>
    <w:rsid w:val="0071067A"/>
    <w:rsid w:val="00711019"/>
    <w:rsid w:val="0071163B"/>
    <w:rsid w:val="00711675"/>
    <w:rsid w:val="00711B18"/>
    <w:rsid w:val="00712234"/>
    <w:rsid w:val="007126B8"/>
    <w:rsid w:val="00712977"/>
    <w:rsid w:val="00712C1D"/>
    <w:rsid w:val="007131D8"/>
    <w:rsid w:val="00713953"/>
    <w:rsid w:val="007145A2"/>
    <w:rsid w:val="0071460D"/>
    <w:rsid w:val="0071593F"/>
    <w:rsid w:val="00715B31"/>
    <w:rsid w:val="00716074"/>
    <w:rsid w:val="0071644D"/>
    <w:rsid w:val="007171B2"/>
    <w:rsid w:val="007176F6"/>
    <w:rsid w:val="00717AFF"/>
    <w:rsid w:val="00720CF6"/>
    <w:rsid w:val="0072106B"/>
    <w:rsid w:val="00721356"/>
    <w:rsid w:val="00721683"/>
    <w:rsid w:val="00722247"/>
    <w:rsid w:val="00723115"/>
    <w:rsid w:val="007231F7"/>
    <w:rsid w:val="00723664"/>
    <w:rsid w:val="00724995"/>
    <w:rsid w:val="0072499F"/>
    <w:rsid w:val="00725867"/>
    <w:rsid w:val="007263E3"/>
    <w:rsid w:val="00727AA3"/>
    <w:rsid w:val="007304BA"/>
    <w:rsid w:val="00731096"/>
    <w:rsid w:val="00731AE6"/>
    <w:rsid w:val="00731FCC"/>
    <w:rsid w:val="007320C4"/>
    <w:rsid w:val="00732A29"/>
    <w:rsid w:val="00733111"/>
    <w:rsid w:val="00733647"/>
    <w:rsid w:val="00733B91"/>
    <w:rsid w:val="0073556F"/>
    <w:rsid w:val="0073570A"/>
    <w:rsid w:val="007359A1"/>
    <w:rsid w:val="007359E1"/>
    <w:rsid w:val="00735ABD"/>
    <w:rsid w:val="007373E1"/>
    <w:rsid w:val="0073776C"/>
    <w:rsid w:val="00737B07"/>
    <w:rsid w:val="007413EF"/>
    <w:rsid w:val="007440B5"/>
    <w:rsid w:val="00744981"/>
    <w:rsid w:val="00745BC1"/>
    <w:rsid w:val="00745D43"/>
    <w:rsid w:val="00745DDA"/>
    <w:rsid w:val="007465E9"/>
    <w:rsid w:val="00747239"/>
    <w:rsid w:val="00747B8A"/>
    <w:rsid w:val="00750D12"/>
    <w:rsid w:val="007525DB"/>
    <w:rsid w:val="00753FC5"/>
    <w:rsid w:val="007540CE"/>
    <w:rsid w:val="00754C7C"/>
    <w:rsid w:val="00755B45"/>
    <w:rsid w:val="0075638B"/>
    <w:rsid w:val="00757F02"/>
    <w:rsid w:val="00760662"/>
    <w:rsid w:val="00760693"/>
    <w:rsid w:val="00760C2A"/>
    <w:rsid w:val="00760FCA"/>
    <w:rsid w:val="0076151E"/>
    <w:rsid w:val="00762D58"/>
    <w:rsid w:val="00763032"/>
    <w:rsid w:val="00763255"/>
    <w:rsid w:val="0076380B"/>
    <w:rsid w:val="00763CF6"/>
    <w:rsid w:val="007644D0"/>
    <w:rsid w:val="00764732"/>
    <w:rsid w:val="00764823"/>
    <w:rsid w:val="00764AFD"/>
    <w:rsid w:val="00764ED2"/>
    <w:rsid w:val="00767316"/>
    <w:rsid w:val="0076796B"/>
    <w:rsid w:val="007704E2"/>
    <w:rsid w:val="00771006"/>
    <w:rsid w:val="007718FB"/>
    <w:rsid w:val="0077205B"/>
    <w:rsid w:val="007721EF"/>
    <w:rsid w:val="0077275E"/>
    <w:rsid w:val="00772E29"/>
    <w:rsid w:val="00773060"/>
    <w:rsid w:val="00773101"/>
    <w:rsid w:val="007732A0"/>
    <w:rsid w:val="00773767"/>
    <w:rsid w:val="00774327"/>
    <w:rsid w:val="007744BB"/>
    <w:rsid w:val="00775CBE"/>
    <w:rsid w:val="007766AB"/>
    <w:rsid w:val="007768A0"/>
    <w:rsid w:val="007771C9"/>
    <w:rsid w:val="00777273"/>
    <w:rsid w:val="007776CF"/>
    <w:rsid w:val="00777C65"/>
    <w:rsid w:val="00780F16"/>
    <w:rsid w:val="00782915"/>
    <w:rsid w:val="00782C44"/>
    <w:rsid w:val="00782DAE"/>
    <w:rsid w:val="0078347A"/>
    <w:rsid w:val="00783670"/>
    <w:rsid w:val="00783818"/>
    <w:rsid w:val="00784873"/>
    <w:rsid w:val="0078500B"/>
    <w:rsid w:val="00785A59"/>
    <w:rsid w:val="00785D8E"/>
    <w:rsid w:val="00790A90"/>
    <w:rsid w:val="007922F2"/>
    <w:rsid w:val="00792409"/>
    <w:rsid w:val="00795A0F"/>
    <w:rsid w:val="00795A8E"/>
    <w:rsid w:val="00795CAB"/>
    <w:rsid w:val="007960A2"/>
    <w:rsid w:val="00796460"/>
    <w:rsid w:val="00797FE6"/>
    <w:rsid w:val="007A0209"/>
    <w:rsid w:val="007A1D69"/>
    <w:rsid w:val="007A2108"/>
    <w:rsid w:val="007A255A"/>
    <w:rsid w:val="007A32D4"/>
    <w:rsid w:val="007A3B4C"/>
    <w:rsid w:val="007A4D8B"/>
    <w:rsid w:val="007A4DDD"/>
    <w:rsid w:val="007A56FF"/>
    <w:rsid w:val="007A5C2E"/>
    <w:rsid w:val="007A60B7"/>
    <w:rsid w:val="007A613A"/>
    <w:rsid w:val="007A64BF"/>
    <w:rsid w:val="007A6A4B"/>
    <w:rsid w:val="007A6FA0"/>
    <w:rsid w:val="007B086C"/>
    <w:rsid w:val="007B1F8D"/>
    <w:rsid w:val="007B2810"/>
    <w:rsid w:val="007B4315"/>
    <w:rsid w:val="007B449B"/>
    <w:rsid w:val="007B6140"/>
    <w:rsid w:val="007B61A6"/>
    <w:rsid w:val="007B668F"/>
    <w:rsid w:val="007B6DC1"/>
    <w:rsid w:val="007B7239"/>
    <w:rsid w:val="007B73F7"/>
    <w:rsid w:val="007B742E"/>
    <w:rsid w:val="007C119A"/>
    <w:rsid w:val="007C1388"/>
    <w:rsid w:val="007C179F"/>
    <w:rsid w:val="007C1951"/>
    <w:rsid w:val="007C1EE4"/>
    <w:rsid w:val="007C208E"/>
    <w:rsid w:val="007C289C"/>
    <w:rsid w:val="007C2A60"/>
    <w:rsid w:val="007C3E72"/>
    <w:rsid w:val="007C4695"/>
    <w:rsid w:val="007C4D87"/>
    <w:rsid w:val="007C500D"/>
    <w:rsid w:val="007C52EE"/>
    <w:rsid w:val="007C5595"/>
    <w:rsid w:val="007C6E37"/>
    <w:rsid w:val="007D159A"/>
    <w:rsid w:val="007D1E54"/>
    <w:rsid w:val="007D356D"/>
    <w:rsid w:val="007D3FE7"/>
    <w:rsid w:val="007D436C"/>
    <w:rsid w:val="007D62BA"/>
    <w:rsid w:val="007D6AE2"/>
    <w:rsid w:val="007E003E"/>
    <w:rsid w:val="007E0287"/>
    <w:rsid w:val="007E0A2C"/>
    <w:rsid w:val="007E0B25"/>
    <w:rsid w:val="007E0CCB"/>
    <w:rsid w:val="007E1B09"/>
    <w:rsid w:val="007E259E"/>
    <w:rsid w:val="007E2AE6"/>
    <w:rsid w:val="007E3E9C"/>
    <w:rsid w:val="007E4B82"/>
    <w:rsid w:val="007E50C9"/>
    <w:rsid w:val="007E545B"/>
    <w:rsid w:val="007E5F66"/>
    <w:rsid w:val="007E640C"/>
    <w:rsid w:val="007E67FC"/>
    <w:rsid w:val="007E6ABD"/>
    <w:rsid w:val="007E7CE9"/>
    <w:rsid w:val="007F03A4"/>
    <w:rsid w:val="007F0D23"/>
    <w:rsid w:val="007F2E8B"/>
    <w:rsid w:val="007F49A1"/>
    <w:rsid w:val="007F4B57"/>
    <w:rsid w:val="007F522C"/>
    <w:rsid w:val="007F5E8E"/>
    <w:rsid w:val="007F606C"/>
    <w:rsid w:val="007F63DB"/>
    <w:rsid w:val="0080042D"/>
    <w:rsid w:val="008006B2"/>
    <w:rsid w:val="008007F7"/>
    <w:rsid w:val="00800B96"/>
    <w:rsid w:val="00800C7B"/>
    <w:rsid w:val="0080153C"/>
    <w:rsid w:val="00802766"/>
    <w:rsid w:val="00804A57"/>
    <w:rsid w:val="00805E57"/>
    <w:rsid w:val="0080716F"/>
    <w:rsid w:val="008075D7"/>
    <w:rsid w:val="0080767E"/>
    <w:rsid w:val="00807B70"/>
    <w:rsid w:val="00810166"/>
    <w:rsid w:val="00810C62"/>
    <w:rsid w:val="00810E93"/>
    <w:rsid w:val="0081149E"/>
    <w:rsid w:val="00811E94"/>
    <w:rsid w:val="0081222D"/>
    <w:rsid w:val="008133A1"/>
    <w:rsid w:val="00814183"/>
    <w:rsid w:val="00815737"/>
    <w:rsid w:val="00815C6F"/>
    <w:rsid w:val="00815D42"/>
    <w:rsid w:val="00816363"/>
    <w:rsid w:val="008168F2"/>
    <w:rsid w:val="00820446"/>
    <w:rsid w:val="00820540"/>
    <w:rsid w:val="00820B4A"/>
    <w:rsid w:val="0082117D"/>
    <w:rsid w:val="00821451"/>
    <w:rsid w:val="00821AC6"/>
    <w:rsid w:val="00822035"/>
    <w:rsid w:val="00822BBD"/>
    <w:rsid w:val="00823316"/>
    <w:rsid w:val="0082363B"/>
    <w:rsid w:val="008243B8"/>
    <w:rsid w:val="00825117"/>
    <w:rsid w:val="00825422"/>
    <w:rsid w:val="008254F4"/>
    <w:rsid w:val="00825865"/>
    <w:rsid w:val="008259BE"/>
    <w:rsid w:val="00825E54"/>
    <w:rsid w:val="0082615F"/>
    <w:rsid w:val="00827936"/>
    <w:rsid w:val="00827A01"/>
    <w:rsid w:val="008305C1"/>
    <w:rsid w:val="008307FE"/>
    <w:rsid w:val="00830ADB"/>
    <w:rsid w:val="00832B9D"/>
    <w:rsid w:val="00832DB0"/>
    <w:rsid w:val="00833379"/>
    <w:rsid w:val="00833721"/>
    <w:rsid w:val="00834139"/>
    <w:rsid w:val="00834BE8"/>
    <w:rsid w:val="00835082"/>
    <w:rsid w:val="00835534"/>
    <w:rsid w:val="008355DF"/>
    <w:rsid w:val="008377A4"/>
    <w:rsid w:val="008400BF"/>
    <w:rsid w:val="00840279"/>
    <w:rsid w:val="00840F7A"/>
    <w:rsid w:val="00841BCF"/>
    <w:rsid w:val="00842E4C"/>
    <w:rsid w:val="0084328C"/>
    <w:rsid w:val="008441D8"/>
    <w:rsid w:val="008450E0"/>
    <w:rsid w:val="00845A55"/>
    <w:rsid w:val="00846ADA"/>
    <w:rsid w:val="00846F3A"/>
    <w:rsid w:val="008504EC"/>
    <w:rsid w:val="00850579"/>
    <w:rsid w:val="00852573"/>
    <w:rsid w:val="00852A5D"/>
    <w:rsid w:val="008549DB"/>
    <w:rsid w:val="00854FAE"/>
    <w:rsid w:val="008554F1"/>
    <w:rsid w:val="00856617"/>
    <w:rsid w:val="0085673B"/>
    <w:rsid w:val="00856CD7"/>
    <w:rsid w:val="00856DEF"/>
    <w:rsid w:val="00861738"/>
    <w:rsid w:val="00861EFC"/>
    <w:rsid w:val="008632CC"/>
    <w:rsid w:val="00863CEF"/>
    <w:rsid w:val="00864049"/>
    <w:rsid w:val="00865486"/>
    <w:rsid w:val="00865983"/>
    <w:rsid w:val="00865BD9"/>
    <w:rsid w:val="00866820"/>
    <w:rsid w:val="008669FD"/>
    <w:rsid w:val="00866D43"/>
    <w:rsid w:val="00866F32"/>
    <w:rsid w:val="0086747E"/>
    <w:rsid w:val="0087006F"/>
    <w:rsid w:val="00870224"/>
    <w:rsid w:val="00872013"/>
    <w:rsid w:val="00872EB3"/>
    <w:rsid w:val="008739D1"/>
    <w:rsid w:val="00873A46"/>
    <w:rsid w:val="00873BAD"/>
    <w:rsid w:val="00873D06"/>
    <w:rsid w:val="00874429"/>
    <w:rsid w:val="0087492D"/>
    <w:rsid w:val="008749CF"/>
    <w:rsid w:val="00874EBD"/>
    <w:rsid w:val="0087559E"/>
    <w:rsid w:val="00875FB5"/>
    <w:rsid w:val="008769D3"/>
    <w:rsid w:val="0088038D"/>
    <w:rsid w:val="00880620"/>
    <w:rsid w:val="00881845"/>
    <w:rsid w:val="0088214E"/>
    <w:rsid w:val="008821F9"/>
    <w:rsid w:val="00882947"/>
    <w:rsid w:val="00882DD6"/>
    <w:rsid w:val="00883608"/>
    <w:rsid w:val="008846B1"/>
    <w:rsid w:val="00885DBB"/>
    <w:rsid w:val="00886AF1"/>
    <w:rsid w:val="00887526"/>
    <w:rsid w:val="008875CB"/>
    <w:rsid w:val="00887716"/>
    <w:rsid w:val="00887E6E"/>
    <w:rsid w:val="008906D0"/>
    <w:rsid w:val="008909F8"/>
    <w:rsid w:val="00891A5B"/>
    <w:rsid w:val="00891C0E"/>
    <w:rsid w:val="008920CA"/>
    <w:rsid w:val="00892A32"/>
    <w:rsid w:val="00892F1A"/>
    <w:rsid w:val="00893F8B"/>
    <w:rsid w:val="00894AD7"/>
    <w:rsid w:val="00895A3E"/>
    <w:rsid w:val="00895D47"/>
    <w:rsid w:val="008976C7"/>
    <w:rsid w:val="00897DA7"/>
    <w:rsid w:val="00897EFA"/>
    <w:rsid w:val="008A079F"/>
    <w:rsid w:val="008A0EEE"/>
    <w:rsid w:val="008A14AA"/>
    <w:rsid w:val="008A1A4C"/>
    <w:rsid w:val="008A1CC2"/>
    <w:rsid w:val="008A4131"/>
    <w:rsid w:val="008A4858"/>
    <w:rsid w:val="008A49C1"/>
    <w:rsid w:val="008A53EC"/>
    <w:rsid w:val="008A5597"/>
    <w:rsid w:val="008A56DF"/>
    <w:rsid w:val="008A5F17"/>
    <w:rsid w:val="008A67B2"/>
    <w:rsid w:val="008A67BC"/>
    <w:rsid w:val="008A6C77"/>
    <w:rsid w:val="008A72A4"/>
    <w:rsid w:val="008A79E5"/>
    <w:rsid w:val="008A7FA6"/>
    <w:rsid w:val="008B0F3F"/>
    <w:rsid w:val="008B1638"/>
    <w:rsid w:val="008B202E"/>
    <w:rsid w:val="008B2334"/>
    <w:rsid w:val="008B35C4"/>
    <w:rsid w:val="008B35FF"/>
    <w:rsid w:val="008B3DEE"/>
    <w:rsid w:val="008B5636"/>
    <w:rsid w:val="008B646E"/>
    <w:rsid w:val="008B67E0"/>
    <w:rsid w:val="008B6F8D"/>
    <w:rsid w:val="008B71DF"/>
    <w:rsid w:val="008B7383"/>
    <w:rsid w:val="008B73AF"/>
    <w:rsid w:val="008B7581"/>
    <w:rsid w:val="008B7D33"/>
    <w:rsid w:val="008C02B0"/>
    <w:rsid w:val="008C0894"/>
    <w:rsid w:val="008C2175"/>
    <w:rsid w:val="008C2C24"/>
    <w:rsid w:val="008C346D"/>
    <w:rsid w:val="008C3A3C"/>
    <w:rsid w:val="008C429F"/>
    <w:rsid w:val="008C5634"/>
    <w:rsid w:val="008C5638"/>
    <w:rsid w:val="008C5FC0"/>
    <w:rsid w:val="008C69AF"/>
    <w:rsid w:val="008C6B27"/>
    <w:rsid w:val="008C6D07"/>
    <w:rsid w:val="008D17C2"/>
    <w:rsid w:val="008D17E6"/>
    <w:rsid w:val="008D298F"/>
    <w:rsid w:val="008D340A"/>
    <w:rsid w:val="008D38D5"/>
    <w:rsid w:val="008D4619"/>
    <w:rsid w:val="008D5313"/>
    <w:rsid w:val="008D59BA"/>
    <w:rsid w:val="008D6656"/>
    <w:rsid w:val="008D764F"/>
    <w:rsid w:val="008D7E9B"/>
    <w:rsid w:val="008E025E"/>
    <w:rsid w:val="008E040E"/>
    <w:rsid w:val="008E13FC"/>
    <w:rsid w:val="008E159A"/>
    <w:rsid w:val="008E2E97"/>
    <w:rsid w:val="008E30CE"/>
    <w:rsid w:val="008E33E4"/>
    <w:rsid w:val="008E34BC"/>
    <w:rsid w:val="008E485E"/>
    <w:rsid w:val="008E4924"/>
    <w:rsid w:val="008E5C5A"/>
    <w:rsid w:val="008E603E"/>
    <w:rsid w:val="008E60D0"/>
    <w:rsid w:val="008E67A5"/>
    <w:rsid w:val="008E6F71"/>
    <w:rsid w:val="008E73C7"/>
    <w:rsid w:val="008F1ED4"/>
    <w:rsid w:val="008F43AE"/>
    <w:rsid w:val="008F4C41"/>
    <w:rsid w:val="008F69CE"/>
    <w:rsid w:val="008F6FDE"/>
    <w:rsid w:val="008F7805"/>
    <w:rsid w:val="00900273"/>
    <w:rsid w:val="00900668"/>
    <w:rsid w:val="00900AD8"/>
    <w:rsid w:val="009010C0"/>
    <w:rsid w:val="00901F61"/>
    <w:rsid w:val="00902384"/>
    <w:rsid w:val="009043E0"/>
    <w:rsid w:val="00904C55"/>
    <w:rsid w:val="009050F8"/>
    <w:rsid w:val="00905735"/>
    <w:rsid w:val="009060E8"/>
    <w:rsid w:val="0090675E"/>
    <w:rsid w:val="00906ECB"/>
    <w:rsid w:val="009075C8"/>
    <w:rsid w:val="00907650"/>
    <w:rsid w:val="00907994"/>
    <w:rsid w:val="009101B0"/>
    <w:rsid w:val="00910785"/>
    <w:rsid w:val="009108B2"/>
    <w:rsid w:val="00910DDA"/>
    <w:rsid w:val="00910F5B"/>
    <w:rsid w:val="00911151"/>
    <w:rsid w:val="00911230"/>
    <w:rsid w:val="00911242"/>
    <w:rsid w:val="0091220B"/>
    <w:rsid w:val="00912A9E"/>
    <w:rsid w:val="009130C1"/>
    <w:rsid w:val="00913EED"/>
    <w:rsid w:val="0091426C"/>
    <w:rsid w:val="00914E70"/>
    <w:rsid w:val="009151AD"/>
    <w:rsid w:val="00915F18"/>
    <w:rsid w:val="00915F6E"/>
    <w:rsid w:val="00916B4E"/>
    <w:rsid w:val="0091733F"/>
    <w:rsid w:val="009176EA"/>
    <w:rsid w:val="00920444"/>
    <w:rsid w:val="00920676"/>
    <w:rsid w:val="00920C8B"/>
    <w:rsid w:val="00921A7D"/>
    <w:rsid w:val="00921BB3"/>
    <w:rsid w:val="00922AF1"/>
    <w:rsid w:val="009234CB"/>
    <w:rsid w:val="009239CA"/>
    <w:rsid w:val="009243CB"/>
    <w:rsid w:val="00925807"/>
    <w:rsid w:val="00925AF8"/>
    <w:rsid w:val="009266A6"/>
    <w:rsid w:val="00926707"/>
    <w:rsid w:val="00930AAC"/>
    <w:rsid w:val="00930E41"/>
    <w:rsid w:val="00931075"/>
    <w:rsid w:val="009311AC"/>
    <w:rsid w:val="00932095"/>
    <w:rsid w:val="00932632"/>
    <w:rsid w:val="00933857"/>
    <w:rsid w:val="009340F9"/>
    <w:rsid w:val="009343B5"/>
    <w:rsid w:val="00934D82"/>
    <w:rsid w:val="009356D2"/>
    <w:rsid w:val="0093744C"/>
    <w:rsid w:val="00941090"/>
    <w:rsid w:val="0094249B"/>
    <w:rsid w:val="0094265C"/>
    <w:rsid w:val="00943103"/>
    <w:rsid w:val="00946E1B"/>
    <w:rsid w:val="00947A17"/>
    <w:rsid w:val="00947B17"/>
    <w:rsid w:val="00947F43"/>
    <w:rsid w:val="00950C15"/>
    <w:rsid w:val="0095141A"/>
    <w:rsid w:val="009529B5"/>
    <w:rsid w:val="00952D71"/>
    <w:rsid w:val="00953974"/>
    <w:rsid w:val="00953FCC"/>
    <w:rsid w:val="009544DB"/>
    <w:rsid w:val="00954695"/>
    <w:rsid w:val="00954E4D"/>
    <w:rsid w:val="009557E0"/>
    <w:rsid w:val="0095619D"/>
    <w:rsid w:val="00956320"/>
    <w:rsid w:val="00957851"/>
    <w:rsid w:val="00957939"/>
    <w:rsid w:val="00957950"/>
    <w:rsid w:val="00960257"/>
    <w:rsid w:val="00962E2A"/>
    <w:rsid w:val="00963057"/>
    <w:rsid w:val="009649CF"/>
    <w:rsid w:val="009657DF"/>
    <w:rsid w:val="00966246"/>
    <w:rsid w:val="00967E79"/>
    <w:rsid w:val="009757ED"/>
    <w:rsid w:val="00975C0B"/>
    <w:rsid w:val="00976301"/>
    <w:rsid w:val="00976F31"/>
    <w:rsid w:val="00977531"/>
    <w:rsid w:val="00977E1F"/>
    <w:rsid w:val="00980357"/>
    <w:rsid w:val="00980D01"/>
    <w:rsid w:val="00983062"/>
    <w:rsid w:val="0098538C"/>
    <w:rsid w:val="00985570"/>
    <w:rsid w:val="00985720"/>
    <w:rsid w:val="00985813"/>
    <w:rsid w:val="00986B49"/>
    <w:rsid w:val="00987954"/>
    <w:rsid w:val="009904B7"/>
    <w:rsid w:val="009907E7"/>
    <w:rsid w:val="00991C0D"/>
    <w:rsid w:val="0099303F"/>
    <w:rsid w:val="0099305A"/>
    <w:rsid w:val="009931F8"/>
    <w:rsid w:val="009933FC"/>
    <w:rsid w:val="00993907"/>
    <w:rsid w:val="00994093"/>
    <w:rsid w:val="009950B6"/>
    <w:rsid w:val="00995240"/>
    <w:rsid w:val="00995A3C"/>
    <w:rsid w:val="00996319"/>
    <w:rsid w:val="00996504"/>
    <w:rsid w:val="009968E2"/>
    <w:rsid w:val="00996FCA"/>
    <w:rsid w:val="00997F6D"/>
    <w:rsid w:val="009A0C2F"/>
    <w:rsid w:val="009A0C47"/>
    <w:rsid w:val="009A0ECF"/>
    <w:rsid w:val="009A39A6"/>
    <w:rsid w:val="009A4898"/>
    <w:rsid w:val="009A48A5"/>
    <w:rsid w:val="009A51DE"/>
    <w:rsid w:val="009A61DB"/>
    <w:rsid w:val="009A7B54"/>
    <w:rsid w:val="009B0E7F"/>
    <w:rsid w:val="009B25E7"/>
    <w:rsid w:val="009B27C2"/>
    <w:rsid w:val="009B2E59"/>
    <w:rsid w:val="009B3CE0"/>
    <w:rsid w:val="009B3DDD"/>
    <w:rsid w:val="009B3ED1"/>
    <w:rsid w:val="009B515D"/>
    <w:rsid w:val="009B5754"/>
    <w:rsid w:val="009B6818"/>
    <w:rsid w:val="009B7053"/>
    <w:rsid w:val="009B797E"/>
    <w:rsid w:val="009C02FD"/>
    <w:rsid w:val="009C0757"/>
    <w:rsid w:val="009C1072"/>
    <w:rsid w:val="009C2034"/>
    <w:rsid w:val="009C415A"/>
    <w:rsid w:val="009C49AD"/>
    <w:rsid w:val="009C524F"/>
    <w:rsid w:val="009C6F22"/>
    <w:rsid w:val="009C76F6"/>
    <w:rsid w:val="009C78F5"/>
    <w:rsid w:val="009D1CD5"/>
    <w:rsid w:val="009D27F3"/>
    <w:rsid w:val="009D3D40"/>
    <w:rsid w:val="009D5211"/>
    <w:rsid w:val="009D6828"/>
    <w:rsid w:val="009D6CC9"/>
    <w:rsid w:val="009D6D5A"/>
    <w:rsid w:val="009D7962"/>
    <w:rsid w:val="009E05FA"/>
    <w:rsid w:val="009E0B8A"/>
    <w:rsid w:val="009E1352"/>
    <w:rsid w:val="009E1AD3"/>
    <w:rsid w:val="009E1E96"/>
    <w:rsid w:val="009E2410"/>
    <w:rsid w:val="009E4EF9"/>
    <w:rsid w:val="009E50E4"/>
    <w:rsid w:val="009E5B4C"/>
    <w:rsid w:val="009E5ECA"/>
    <w:rsid w:val="009E5F8F"/>
    <w:rsid w:val="009E62FF"/>
    <w:rsid w:val="009E661A"/>
    <w:rsid w:val="009E7811"/>
    <w:rsid w:val="009F10AF"/>
    <w:rsid w:val="009F2E1A"/>
    <w:rsid w:val="009F32B9"/>
    <w:rsid w:val="009F4E98"/>
    <w:rsid w:val="009F53AF"/>
    <w:rsid w:val="009F617F"/>
    <w:rsid w:val="009F6619"/>
    <w:rsid w:val="009F7489"/>
    <w:rsid w:val="009F794A"/>
    <w:rsid w:val="00A00C59"/>
    <w:rsid w:val="00A01784"/>
    <w:rsid w:val="00A02614"/>
    <w:rsid w:val="00A03816"/>
    <w:rsid w:val="00A04336"/>
    <w:rsid w:val="00A05BBB"/>
    <w:rsid w:val="00A05F15"/>
    <w:rsid w:val="00A06516"/>
    <w:rsid w:val="00A07304"/>
    <w:rsid w:val="00A07A69"/>
    <w:rsid w:val="00A10A24"/>
    <w:rsid w:val="00A11600"/>
    <w:rsid w:val="00A12F2A"/>
    <w:rsid w:val="00A1365B"/>
    <w:rsid w:val="00A138B0"/>
    <w:rsid w:val="00A13B5D"/>
    <w:rsid w:val="00A14500"/>
    <w:rsid w:val="00A14B72"/>
    <w:rsid w:val="00A15EDB"/>
    <w:rsid w:val="00A169BE"/>
    <w:rsid w:val="00A177CA"/>
    <w:rsid w:val="00A20307"/>
    <w:rsid w:val="00A20375"/>
    <w:rsid w:val="00A21DEB"/>
    <w:rsid w:val="00A22035"/>
    <w:rsid w:val="00A222E8"/>
    <w:rsid w:val="00A2335D"/>
    <w:rsid w:val="00A233C6"/>
    <w:rsid w:val="00A23631"/>
    <w:rsid w:val="00A23BD5"/>
    <w:rsid w:val="00A25877"/>
    <w:rsid w:val="00A26556"/>
    <w:rsid w:val="00A27988"/>
    <w:rsid w:val="00A32594"/>
    <w:rsid w:val="00A32AC1"/>
    <w:rsid w:val="00A32FE6"/>
    <w:rsid w:val="00A344F9"/>
    <w:rsid w:val="00A347CB"/>
    <w:rsid w:val="00A351B2"/>
    <w:rsid w:val="00A35AB7"/>
    <w:rsid w:val="00A36339"/>
    <w:rsid w:val="00A36F32"/>
    <w:rsid w:val="00A36F52"/>
    <w:rsid w:val="00A37BD0"/>
    <w:rsid w:val="00A40548"/>
    <w:rsid w:val="00A40802"/>
    <w:rsid w:val="00A419AF"/>
    <w:rsid w:val="00A41FD2"/>
    <w:rsid w:val="00A4301D"/>
    <w:rsid w:val="00A43D4C"/>
    <w:rsid w:val="00A44C90"/>
    <w:rsid w:val="00A45872"/>
    <w:rsid w:val="00A46522"/>
    <w:rsid w:val="00A468E2"/>
    <w:rsid w:val="00A47E05"/>
    <w:rsid w:val="00A50247"/>
    <w:rsid w:val="00A50D9B"/>
    <w:rsid w:val="00A51448"/>
    <w:rsid w:val="00A52306"/>
    <w:rsid w:val="00A524CD"/>
    <w:rsid w:val="00A52D03"/>
    <w:rsid w:val="00A53124"/>
    <w:rsid w:val="00A537F2"/>
    <w:rsid w:val="00A54881"/>
    <w:rsid w:val="00A55042"/>
    <w:rsid w:val="00A5545C"/>
    <w:rsid w:val="00A55570"/>
    <w:rsid w:val="00A557D2"/>
    <w:rsid w:val="00A559F7"/>
    <w:rsid w:val="00A55E26"/>
    <w:rsid w:val="00A56C8A"/>
    <w:rsid w:val="00A57274"/>
    <w:rsid w:val="00A57620"/>
    <w:rsid w:val="00A576E6"/>
    <w:rsid w:val="00A57D0B"/>
    <w:rsid w:val="00A60AB1"/>
    <w:rsid w:val="00A6106A"/>
    <w:rsid w:val="00A62717"/>
    <w:rsid w:val="00A628F2"/>
    <w:rsid w:val="00A62FA2"/>
    <w:rsid w:val="00A640CA"/>
    <w:rsid w:val="00A640F0"/>
    <w:rsid w:val="00A64186"/>
    <w:rsid w:val="00A64606"/>
    <w:rsid w:val="00A669EC"/>
    <w:rsid w:val="00A67FCB"/>
    <w:rsid w:val="00A70B9E"/>
    <w:rsid w:val="00A70FFB"/>
    <w:rsid w:val="00A716D6"/>
    <w:rsid w:val="00A71A68"/>
    <w:rsid w:val="00A73274"/>
    <w:rsid w:val="00A7362E"/>
    <w:rsid w:val="00A74E8D"/>
    <w:rsid w:val="00A75AC8"/>
    <w:rsid w:val="00A7625E"/>
    <w:rsid w:val="00A7662C"/>
    <w:rsid w:val="00A776DA"/>
    <w:rsid w:val="00A8035D"/>
    <w:rsid w:val="00A809BF"/>
    <w:rsid w:val="00A80BE8"/>
    <w:rsid w:val="00A81007"/>
    <w:rsid w:val="00A834DE"/>
    <w:rsid w:val="00A843C4"/>
    <w:rsid w:val="00A84B89"/>
    <w:rsid w:val="00A84DE7"/>
    <w:rsid w:val="00A85D94"/>
    <w:rsid w:val="00A8646F"/>
    <w:rsid w:val="00A86F2A"/>
    <w:rsid w:val="00A87091"/>
    <w:rsid w:val="00A871E6"/>
    <w:rsid w:val="00A87751"/>
    <w:rsid w:val="00A87BC4"/>
    <w:rsid w:val="00A90DBC"/>
    <w:rsid w:val="00A915E2"/>
    <w:rsid w:val="00A92E32"/>
    <w:rsid w:val="00A93377"/>
    <w:rsid w:val="00A94DCA"/>
    <w:rsid w:val="00A95124"/>
    <w:rsid w:val="00A9592C"/>
    <w:rsid w:val="00A96A17"/>
    <w:rsid w:val="00A97203"/>
    <w:rsid w:val="00AA01D3"/>
    <w:rsid w:val="00AA03D5"/>
    <w:rsid w:val="00AA0CC9"/>
    <w:rsid w:val="00AA1CDB"/>
    <w:rsid w:val="00AA270E"/>
    <w:rsid w:val="00AA2B70"/>
    <w:rsid w:val="00AA2D3E"/>
    <w:rsid w:val="00AA38F3"/>
    <w:rsid w:val="00AA5E96"/>
    <w:rsid w:val="00AA6884"/>
    <w:rsid w:val="00AA6C80"/>
    <w:rsid w:val="00AB125C"/>
    <w:rsid w:val="00AB329A"/>
    <w:rsid w:val="00AB33CE"/>
    <w:rsid w:val="00AB366C"/>
    <w:rsid w:val="00AB46CA"/>
    <w:rsid w:val="00AB4748"/>
    <w:rsid w:val="00AB4FEB"/>
    <w:rsid w:val="00AB65A0"/>
    <w:rsid w:val="00AB6766"/>
    <w:rsid w:val="00AB6B4B"/>
    <w:rsid w:val="00AB6EE2"/>
    <w:rsid w:val="00AB7F3D"/>
    <w:rsid w:val="00AC0517"/>
    <w:rsid w:val="00AC0C4C"/>
    <w:rsid w:val="00AC0C86"/>
    <w:rsid w:val="00AC0F6D"/>
    <w:rsid w:val="00AC154B"/>
    <w:rsid w:val="00AC2203"/>
    <w:rsid w:val="00AC465D"/>
    <w:rsid w:val="00AC607A"/>
    <w:rsid w:val="00AC7B83"/>
    <w:rsid w:val="00AC7E10"/>
    <w:rsid w:val="00AD0D50"/>
    <w:rsid w:val="00AD0D7E"/>
    <w:rsid w:val="00AD107A"/>
    <w:rsid w:val="00AD1ED9"/>
    <w:rsid w:val="00AD2765"/>
    <w:rsid w:val="00AD3070"/>
    <w:rsid w:val="00AD4635"/>
    <w:rsid w:val="00AD7B15"/>
    <w:rsid w:val="00AE4109"/>
    <w:rsid w:val="00AE4B3F"/>
    <w:rsid w:val="00AE5468"/>
    <w:rsid w:val="00AE5BA4"/>
    <w:rsid w:val="00AE6A95"/>
    <w:rsid w:val="00AE6DE4"/>
    <w:rsid w:val="00AE6F43"/>
    <w:rsid w:val="00AE7BFE"/>
    <w:rsid w:val="00AE7D48"/>
    <w:rsid w:val="00AF23F2"/>
    <w:rsid w:val="00AF38E1"/>
    <w:rsid w:val="00AF3A6F"/>
    <w:rsid w:val="00AF5CA9"/>
    <w:rsid w:val="00AF5ECC"/>
    <w:rsid w:val="00AF782A"/>
    <w:rsid w:val="00B00805"/>
    <w:rsid w:val="00B00ACE"/>
    <w:rsid w:val="00B00BA1"/>
    <w:rsid w:val="00B00C1B"/>
    <w:rsid w:val="00B019FA"/>
    <w:rsid w:val="00B04429"/>
    <w:rsid w:val="00B0500E"/>
    <w:rsid w:val="00B0556C"/>
    <w:rsid w:val="00B068E6"/>
    <w:rsid w:val="00B06F28"/>
    <w:rsid w:val="00B10A90"/>
    <w:rsid w:val="00B10F3C"/>
    <w:rsid w:val="00B1152E"/>
    <w:rsid w:val="00B11B3C"/>
    <w:rsid w:val="00B11CB4"/>
    <w:rsid w:val="00B12467"/>
    <w:rsid w:val="00B12618"/>
    <w:rsid w:val="00B12C93"/>
    <w:rsid w:val="00B139E0"/>
    <w:rsid w:val="00B14D7A"/>
    <w:rsid w:val="00B15A28"/>
    <w:rsid w:val="00B15D3B"/>
    <w:rsid w:val="00B16425"/>
    <w:rsid w:val="00B166D2"/>
    <w:rsid w:val="00B1679A"/>
    <w:rsid w:val="00B172EE"/>
    <w:rsid w:val="00B200A2"/>
    <w:rsid w:val="00B21155"/>
    <w:rsid w:val="00B2163E"/>
    <w:rsid w:val="00B21981"/>
    <w:rsid w:val="00B222C1"/>
    <w:rsid w:val="00B22399"/>
    <w:rsid w:val="00B22667"/>
    <w:rsid w:val="00B232C1"/>
    <w:rsid w:val="00B23BCF"/>
    <w:rsid w:val="00B246AA"/>
    <w:rsid w:val="00B24B44"/>
    <w:rsid w:val="00B25EB0"/>
    <w:rsid w:val="00B265F0"/>
    <w:rsid w:val="00B26AFD"/>
    <w:rsid w:val="00B270F4"/>
    <w:rsid w:val="00B27FBC"/>
    <w:rsid w:val="00B30357"/>
    <w:rsid w:val="00B3097E"/>
    <w:rsid w:val="00B30F06"/>
    <w:rsid w:val="00B311EF"/>
    <w:rsid w:val="00B31F5D"/>
    <w:rsid w:val="00B3237C"/>
    <w:rsid w:val="00B33088"/>
    <w:rsid w:val="00B33508"/>
    <w:rsid w:val="00B341D7"/>
    <w:rsid w:val="00B3442A"/>
    <w:rsid w:val="00B34A71"/>
    <w:rsid w:val="00B34B3E"/>
    <w:rsid w:val="00B34C29"/>
    <w:rsid w:val="00B34FBC"/>
    <w:rsid w:val="00B36512"/>
    <w:rsid w:val="00B369B9"/>
    <w:rsid w:val="00B37641"/>
    <w:rsid w:val="00B3798F"/>
    <w:rsid w:val="00B407F7"/>
    <w:rsid w:val="00B41026"/>
    <w:rsid w:val="00B4204C"/>
    <w:rsid w:val="00B42F43"/>
    <w:rsid w:val="00B4367C"/>
    <w:rsid w:val="00B45C17"/>
    <w:rsid w:val="00B4617F"/>
    <w:rsid w:val="00B46AB5"/>
    <w:rsid w:val="00B47904"/>
    <w:rsid w:val="00B51C27"/>
    <w:rsid w:val="00B520B3"/>
    <w:rsid w:val="00B52492"/>
    <w:rsid w:val="00B5254C"/>
    <w:rsid w:val="00B527A4"/>
    <w:rsid w:val="00B53B56"/>
    <w:rsid w:val="00B54233"/>
    <w:rsid w:val="00B543AC"/>
    <w:rsid w:val="00B5452B"/>
    <w:rsid w:val="00B54710"/>
    <w:rsid w:val="00B54E1E"/>
    <w:rsid w:val="00B552EF"/>
    <w:rsid w:val="00B55DA6"/>
    <w:rsid w:val="00B56023"/>
    <w:rsid w:val="00B564DA"/>
    <w:rsid w:val="00B56E3B"/>
    <w:rsid w:val="00B57AAE"/>
    <w:rsid w:val="00B60992"/>
    <w:rsid w:val="00B615F3"/>
    <w:rsid w:val="00B61964"/>
    <w:rsid w:val="00B62651"/>
    <w:rsid w:val="00B62D0C"/>
    <w:rsid w:val="00B63BD8"/>
    <w:rsid w:val="00B64224"/>
    <w:rsid w:val="00B65D69"/>
    <w:rsid w:val="00B6621B"/>
    <w:rsid w:val="00B70910"/>
    <w:rsid w:val="00B71EAA"/>
    <w:rsid w:val="00B72262"/>
    <w:rsid w:val="00B73813"/>
    <w:rsid w:val="00B74834"/>
    <w:rsid w:val="00B7572A"/>
    <w:rsid w:val="00B76756"/>
    <w:rsid w:val="00B76764"/>
    <w:rsid w:val="00B76EEE"/>
    <w:rsid w:val="00B7750A"/>
    <w:rsid w:val="00B778AB"/>
    <w:rsid w:val="00B77E0B"/>
    <w:rsid w:val="00B81468"/>
    <w:rsid w:val="00B8232C"/>
    <w:rsid w:val="00B826A1"/>
    <w:rsid w:val="00B833D7"/>
    <w:rsid w:val="00B83A2E"/>
    <w:rsid w:val="00B83B8C"/>
    <w:rsid w:val="00B85E9D"/>
    <w:rsid w:val="00B8696B"/>
    <w:rsid w:val="00B902B7"/>
    <w:rsid w:val="00B90A3B"/>
    <w:rsid w:val="00B91AF7"/>
    <w:rsid w:val="00B91D76"/>
    <w:rsid w:val="00B9238A"/>
    <w:rsid w:val="00B92514"/>
    <w:rsid w:val="00B92BE5"/>
    <w:rsid w:val="00B92C1D"/>
    <w:rsid w:val="00B93FC7"/>
    <w:rsid w:val="00B94732"/>
    <w:rsid w:val="00B94F3A"/>
    <w:rsid w:val="00B969AE"/>
    <w:rsid w:val="00B96C06"/>
    <w:rsid w:val="00BA0D92"/>
    <w:rsid w:val="00BA123F"/>
    <w:rsid w:val="00BA1472"/>
    <w:rsid w:val="00BA1DB0"/>
    <w:rsid w:val="00BA2F3F"/>
    <w:rsid w:val="00BA4804"/>
    <w:rsid w:val="00BA4A6B"/>
    <w:rsid w:val="00BA4D29"/>
    <w:rsid w:val="00BA510A"/>
    <w:rsid w:val="00BA5BC1"/>
    <w:rsid w:val="00BA6924"/>
    <w:rsid w:val="00BA73D0"/>
    <w:rsid w:val="00BA74BA"/>
    <w:rsid w:val="00BB1225"/>
    <w:rsid w:val="00BB13AF"/>
    <w:rsid w:val="00BB1713"/>
    <w:rsid w:val="00BB55D3"/>
    <w:rsid w:val="00BB6D2D"/>
    <w:rsid w:val="00BC1613"/>
    <w:rsid w:val="00BC17F0"/>
    <w:rsid w:val="00BC189C"/>
    <w:rsid w:val="00BC23F9"/>
    <w:rsid w:val="00BC266D"/>
    <w:rsid w:val="00BC29C6"/>
    <w:rsid w:val="00BC30BB"/>
    <w:rsid w:val="00BC3105"/>
    <w:rsid w:val="00BC319A"/>
    <w:rsid w:val="00BC4EDE"/>
    <w:rsid w:val="00BC5672"/>
    <w:rsid w:val="00BC6336"/>
    <w:rsid w:val="00BC6AFD"/>
    <w:rsid w:val="00BC7498"/>
    <w:rsid w:val="00BC7634"/>
    <w:rsid w:val="00BD028F"/>
    <w:rsid w:val="00BD07E4"/>
    <w:rsid w:val="00BD1F51"/>
    <w:rsid w:val="00BD237D"/>
    <w:rsid w:val="00BD2EF8"/>
    <w:rsid w:val="00BD385B"/>
    <w:rsid w:val="00BD3BFB"/>
    <w:rsid w:val="00BD5071"/>
    <w:rsid w:val="00BD696E"/>
    <w:rsid w:val="00BD6F01"/>
    <w:rsid w:val="00BE0047"/>
    <w:rsid w:val="00BE097A"/>
    <w:rsid w:val="00BE15EE"/>
    <w:rsid w:val="00BE1BC6"/>
    <w:rsid w:val="00BE3647"/>
    <w:rsid w:val="00BE3BC7"/>
    <w:rsid w:val="00BE4F88"/>
    <w:rsid w:val="00BE5428"/>
    <w:rsid w:val="00BE6128"/>
    <w:rsid w:val="00BE6B0C"/>
    <w:rsid w:val="00BE6CF7"/>
    <w:rsid w:val="00BE7D11"/>
    <w:rsid w:val="00BF135C"/>
    <w:rsid w:val="00BF136C"/>
    <w:rsid w:val="00BF251B"/>
    <w:rsid w:val="00BF2889"/>
    <w:rsid w:val="00BF2AF8"/>
    <w:rsid w:val="00BF2EF5"/>
    <w:rsid w:val="00BF314F"/>
    <w:rsid w:val="00BF3ED6"/>
    <w:rsid w:val="00BF53F0"/>
    <w:rsid w:val="00BF5639"/>
    <w:rsid w:val="00BF7E66"/>
    <w:rsid w:val="00C01C16"/>
    <w:rsid w:val="00C02BE5"/>
    <w:rsid w:val="00C02E17"/>
    <w:rsid w:val="00C03870"/>
    <w:rsid w:val="00C03F3E"/>
    <w:rsid w:val="00C050A7"/>
    <w:rsid w:val="00C05CEE"/>
    <w:rsid w:val="00C067B6"/>
    <w:rsid w:val="00C06FBB"/>
    <w:rsid w:val="00C07A7F"/>
    <w:rsid w:val="00C10D18"/>
    <w:rsid w:val="00C11009"/>
    <w:rsid w:val="00C11BBE"/>
    <w:rsid w:val="00C12CC8"/>
    <w:rsid w:val="00C1319A"/>
    <w:rsid w:val="00C13765"/>
    <w:rsid w:val="00C149B5"/>
    <w:rsid w:val="00C14BFF"/>
    <w:rsid w:val="00C1573E"/>
    <w:rsid w:val="00C15F7E"/>
    <w:rsid w:val="00C16186"/>
    <w:rsid w:val="00C17186"/>
    <w:rsid w:val="00C17A7B"/>
    <w:rsid w:val="00C17FD3"/>
    <w:rsid w:val="00C201EA"/>
    <w:rsid w:val="00C2029C"/>
    <w:rsid w:val="00C20711"/>
    <w:rsid w:val="00C20E69"/>
    <w:rsid w:val="00C21016"/>
    <w:rsid w:val="00C21218"/>
    <w:rsid w:val="00C223CE"/>
    <w:rsid w:val="00C23459"/>
    <w:rsid w:val="00C25FB6"/>
    <w:rsid w:val="00C261E6"/>
    <w:rsid w:val="00C26720"/>
    <w:rsid w:val="00C27CDF"/>
    <w:rsid w:val="00C30D9B"/>
    <w:rsid w:val="00C30EAB"/>
    <w:rsid w:val="00C31455"/>
    <w:rsid w:val="00C31C99"/>
    <w:rsid w:val="00C3472B"/>
    <w:rsid w:val="00C3480A"/>
    <w:rsid w:val="00C35F4E"/>
    <w:rsid w:val="00C367AF"/>
    <w:rsid w:val="00C36F62"/>
    <w:rsid w:val="00C40D64"/>
    <w:rsid w:val="00C418AC"/>
    <w:rsid w:val="00C41DE7"/>
    <w:rsid w:val="00C41E0E"/>
    <w:rsid w:val="00C42E55"/>
    <w:rsid w:val="00C43079"/>
    <w:rsid w:val="00C43173"/>
    <w:rsid w:val="00C4368D"/>
    <w:rsid w:val="00C44268"/>
    <w:rsid w:val="00C446CA"/>
    <w:rsid w:val="00C44BEB"/>
    <w:rsid w:val="00C44E0E"/>
    <w:rsid w:val="00C46E1A"/>
    <w:rsid w:val="00C47998"/>
    <w:rsid w:val="00C52702"/>
    <w:rsid w:val="00C527E1"/>
    <w:rsid w:val="00C52B2C"/>
    <w:rsid w:val="00C54482"/>
    <w:rsid w:val="00C54E2C"/>
    <w:rsid w:val="00C550A2"/>
    <w:rsid w:val="00C5518C"/>
    <w:rsid w:val="00C56546"/>
    <w:rsid w:val="00C56EDA"/>
    <w:rsid w:val="00C57D31"/>
    <w:rsid w:val="00C613AA"/>
    <w:rsid w:val="00C61E1A"/>
    <w:rsid w:val="00C61FBC"/>
    <w:rsid w:val="00C6297D"/>
    <w:rsid w:val="00C62CC3"/>
    <w:rsid w:val="00C63208"/>
    <w:rsid w:val="00C640FB"/>
    <w:rsid w:val="00C65131"/>
    <w:rsid w:val="00C655BE"/>
    <w:rsid w:val="00C65CC3"/>
    <w:rsid w:val="00C66181"/>
    <w:rsid w:val="00C66205"/>
    <w:rsid w:val="00C663D4"/>
    <w:rsid w:val="00C664CE"/>
    <w:rsid w:val="00C67129"/>
    <w:rsid w:val="00C67AE2"/>
    <w:rsid w:val="00C67BD3"/>
    <w:rsid w:val="00C67C92"/>
    <w:rsid w:val="00C7063F"/>
    <w:rsid w:val="00C70E9B"/>
    <w:rsid w:val="00C710C8"/>
    <w:rsid w:val="00C71122"/>
    <w:rsid w:val="00C7162C"/>
    <w:rsid w:val="00C72A36"/>
    <w:rsid w:val="00C72CA1"/>
    <w:rsid w:val="00C74A88"/>
    <w:rsid w:val="00C74B1B"/>
    <w:rsid w:val="00C7639E"/>
    <w:rsid w:val="00C764CF"/>
    <w:rsid w:val="00C76626"/>
    <w:rsid w:val="00C80A70"/>
    <w:rsid w:val="00C81EC6"/>
    <w:rsid w:val="00C823D4"/>
    <w:rsid w:val="00C82681"/>
    <w:rsid w:val="00C827E6"/>
    <w:rsid w:val="00C838D5"/>
    <w:rsid w:val="00C8514D"/>
    <w:rsid w:val="00C85284"/>
    <w:rsid w:val="00C85E41"/>
    <w:rsid w:val="00C8621C"/>
    <w:rsid w:val="00C865C4"/>
    <w:rsid w:val="00C8660E"/>
    <w:rsid w:val="00C86961"/>
    <w:rsid w:val="00C9028C"/>
    <w:rsid w:val="00C9057E"/>
    <w:rsid w:val="00C90ED5"/>
    <w:rsid w:val="00C90F30"/>
    <w:rsid w:val="00C918D2"/>
    <w:rsid w:val="00C92C9C"/>
    <w:rsid w:val="00C93523"/>
    <w:rsid w:val="00C94214"/>
    <w:rsid w:val="00C94FCA"/>
    <w:rsid w:val="00C95EE4"/>
    <w:rsid w:val="00C96499"/>
    <w:rsid w:val="00C964CA"/>
    <w:rsid w:val="00C97034"/>
    <w:rsid w:val="00CA044F"/>
    <w:rsid w:val="00CA0E13"/>
    <w:rsid w:val="00CA157F"/>
    <w:rsid w:val="00CA1623"/>
    <w:rsid w:val="00CA1CCD"/>
    <w:rsid w:val="00CA1E3D"/>
    <w:rsid w:val="00CA206F"/>
    <w:rsid w:val="00CA2911"/>
    <w:rsid w:val="00CA34D6"/>
    <w:rsid w:val="00CA3704"/>
    <w:rsid w:val="00CA3BA1"/>
    <w:rsid w:val="00CA40BD"/>
    <w:rsid w:val="00CA42A9"/>
    <w:rsid w:val="00CA4B75"/>
    <w:rsid w:val="00CA4EDD"/>
    <w:rsid w:val="00CA5ACB"/>
    <w:rsid w:val="00CA794F"/>
    <w:rsid w:val="00CA7957"/>
    <w:rsid w:val="00CB0DF8"/>
    <w:rsid w:val="00CB1173"/>
    <w:rsid w:val="00CB1314"/>
    <w:rsid w:val="00CB1483"/>
    <w:rsid w:val="00CB4074"/>
    <w:rsid w:val="00CB4E84"/>
    <w:rsid w:val="00CB4EDA"/>
    <w:rsid w:val="00CB52D0"/>
    <w:rsid w:val="00CB6007"/>
    <w:rsid w:val="00CB618C"/>
    <w:rsid w:val="00CB62A3"/>
    <w:rsid w:val="00CB67A1"/>
    <w:rsid w:val="00CB6BDE"/>
    <w:rsid w:val="00CC0517"/>
    <w:rsid w:val="00CC1A5D"/>
    <w:rsid w:val="00CC251C"/>
    <w:rsid w:val="00CC333C"/>
    <w:rsid w:val="00CC3431"/>
    <w:rsid w:val="00CC3B46"/>
    <w:rsid w:val="00CC41FD"/>
    <w:rsid w:val="00CC4A8D"/>
    <w:rsid w:val="00CC4C6E"/>
    <w:rsid w:val="00CC4D31"/>
    <w:rsid w:val="00CC5103"/>
    <w:rsid w:val="00CC59C4"/>
    <w:rsid w:val="00CC5C17"/>
    <w:rsid w:val="00CC7098"/>
    <w:rsid w:val="00CC7108"/>
    <w:rsid w:val="00CC782E"/>
    <w:rsid w:val="00CD2265"/>
    <w:rsid w:val="00CD35FC"/>
    <w:rsid w:val="00CD454B"/>
    <w:rsid w:val="00CD5660"/>
    <w:rsid w:val="00CD6074"/>
    <w:rsid w:val="00CD7116"/>
    <w:rsid w:val="00CD71EC"/>
    <w:rsid w:val="00CD7622"/>
    <w:rsid w:val="00CD7949"/>
    <w:rsid w:val="00CD7F15"/>
    <w:rsid w:val="00CD7FDA"/>
    <w:rsid w:val="00CE074D"/>
    <w:rsid w:val="00CE0C09"/>
    <w:rsid w:val="00CE189C"/>
    <w:rsid w:val="00CE1E29"/>
    <w:rsid w:val="00CE29D4"/>
    <w:rsid w:val="00CE2D91"/>
    <w:rsid w:val="00CE42C2"/>
    <w:rsid w:val="00CE5D37"/>
    <w:rsid w:val="00CE637C"/>
    <w:rsid w:val="00CE63B8"/>
    <w:rsid w:val="00CE73DA"/>
    <w:rsid w:val="00CF01CA"/>
    <w:rsid w:val="00CF05F0"/>
    <w:rsid w:val="00CF0CFD"/>
    <w:rsid w:val="00CF2A30"/>
    <w:rsid w:val="00CF2E51"/>
    <w:rsid w:val="00CF2E5F"/>
    <w:rsid w:val="00CF30C7"/>
    <w:rsid w:val="00CF365E"/>
    <w:rsid w:val="00CF39F7"/>
    <w:rsid w:val="00CF3EC5"/>
    <w:rsid w:val="00CF4FD8"/>
    <w:rsid w:val="00CF5061"/>
    <w:rsid w:val="00CF56D6"/>
    <w:rsid w:val="00CF65AC"/>
    <w:rsid w:val="00CF77E9"/>
    <w:rsid w:val="00D00350"/>
    <w:rsid w:val="00D02623"/>
    <w:rsid w:val="00D027E8"/>
    <w:rsid w:val="00D02E63"/>
    <w:rsid w:val="00D03878"/>
    <w:rsid w:val="00D03FC2"/>
    <w:rsid w:val="00D04167"/>
    <w:rsid w:val="00D04269"/>
    <w:rsid w:val="00D04CC9"/>
    <w:rsid w:val="00D04F09"/>
    <w:rsid w:val="00D05506"/>
    <w:rsid w:val="00D05D21"/>
    <w:rsid w:val="00D05E01"/>
    <w:rsid w:val="00D067A8"/>
    <w:rsid w:val="00D06D27"/>
    <w:rsid w:val="00D06EBE"/>
    <w:rsid w:val="00D07118"/>
    <w:rsid w:val="00D0758C"/>
    <w:rsid w:val="00D10B75"/>
    <w:rsid w:val="00D10C5E"/>
    <w:rsid w:val="00D111A5"/>
    <w:rsid w:val="00D11399"/>
    <w:rsid w:val="00D11DBF"/>
    <w:rsid w:val="00D12A03"/>
    <w:rsid w:val="00D131BC"/>
    <w:rsid w:val="00D1375C"/>
    <w:rsid w:val="00D13CCC"/>
    <w:rsid w:val="00D13D85"/>
    <w:rsid w:val="00D14772"/>
    <w:rsid w:val="00D14FF2"/>
    <w:rsid w:val="00D15336"/>
    <w:rsid w:val="00D16652"/>
    <w:rsid w:val="00D16F6E"/>
    <w:rsid w:val="00D207B3"/>
    <w:rsid w:val="00D20F7A"/>
    <w:rsid w:val="00D210F7"/>
    <w:rsid w:val="00D2357A"/>
    <w:rsid w:val="00D23C26"/>
    <w:rsid w:val="00D23F19"/>
    <w:rsid w:val="00D24C85"/>
    <w:rsid w:val="00D26C8C"/>
    <w:rsid w:val="00D26D47"/>
    <w:rsid w:val="00D2730F"/>
    <w:rsid w:val="00D27A49"/>
    <w:rsid w:val="00D27D4F"/>
    <w:rsid w:val="00D3008C"/>
    <w:rsid w:val="00D31673"/>
    <w:rsid w:val="00D31682"/>
    <w:rsid w:val="00D31769"/>
    <w:rsid w:val="00D32093"/>
    <w:rsid w:val="00D35B5A"/>
    <w:rsid w:val="00D3698D"/>
    <w:rsid w:val="00D37136"/>
    <w:rsid w:val="00D37A71"/>
    <w:rsid w:val="00D40252"/>
    <w:rsid w:val="00D407AF"/>
    <w:rsid w:val="00D40863"/>
    <w:rsid w:val="00D40C55"/>
    <w:rsid w:val="00D4182C"/>
    <w:rsid w:val="00D42996"/>
    <w:rsid w:val="00D4426B"/>
    <w:rsid w:val="00D442E1"/>
    <w:rsid w:val="00D44C35"/>
    <w:rsid w:val="00D44F32"/>
    <w:rsid w:val="00D46ACB"/>
    <w:rsid w:val="00D4797E"/>
    <w:rsid w:val="00D505EC"/>
    <w:rsid w:val="00D519B2"/>
    <w:rsid w:val="00D51F79"/>
    <w:rsid w:val="00D52D3E"/>
    <w:rsid w:val="00D53302"/>
    <w:rsid w:val="00D5536E"/>
    <w:rsid w:val="00D554A9"/>
    <w:rsid w:val="00D56EBA"/>
    <w:rsid w:val="00D57475"/>
    <w:rsid w:val="00D57945"/>
    <w:rsid w:val="00D60589"/>
    <w:rsid w:val="00D62173"/>
    <w:rsid w:val="00D638F1"/>
    <w:rsid w:val="00D63FBD"/>
    <w:rsid w:val="00D64CF2"/>
    <w:rsid w:val="00D64E3B"/>
    <w:rsid w:val="00D661BA"/>
    <w:rsid w:val="00D673C7"/>
    <w:rsid w:val="00D6784A"/>
    <w:rsid w:val="00D67E94"/>
    <w:rsid w:val="00D67F65"/>
    <w:rsid w:val="00D72CDC"/>
    <w:rsid w:val="00D72D74"/>
    <w:rsid w:val="00D72EAC"/>
    <w:rsid w:val="00D72FF5"/>
    <w:rsid w:val="00D73A67"/>
    <w:rsid w:val="00D73CBD"/>
    <w:rsid w:val="00D758DD"/>
    <w:rsid w:val="00D75D73"/>
    <w:rsid w:val="00D761CD"/>
    <w:rsid w:val="00D76B60"/>
    <w:rsid w:val="00D80AE0"/>
    <w:rsid w:val="00D837AD"/>
    <w:rsid w:val="00D846D6"/>
    <w:rsid w:val="00D84A69"/>
    <w:rsid w:val="00D84CA1"/>
    <w:rsid w:val="00D8599C"/>
    <w:rsid w:val="00D85BAF"/>
    <w:rsid w:val="00D85C89"/>
    <w:rsid w:val="00D875C6"/>
    <w:rsid w:val="00D87E2C"/>
    <w:rsid w:val="00D906C6"/>
    <w:rsid w:val="00D90783"/>
    <w:rsid w:val="00D90B22"/>
    <w:rsid w:val="00D934D9"/>
    <w:rsid w:val="00D9447A"/>
    <w:rsid w:val="00D950A5"/>
    <w:rsid w:val="00D95A19"/>
    <w:rsid w:val="00D95A72"/>
    <w:rsid w:val="00D95AAF"/>
    <w:rsid w:val="00D961B9"/>
    <w:rsid w:val="00D96D1E"/>
    <w:rsid w:val="00D97A0D"/>
    <w:rsid w:val="00D97F9A"/>
    <w:rsid w:val="00DA00DB"/>
    <w:rsid w:val="00DA044D"/>
    <w:rsid w:val="00DA0DBF"/>
    <w:rsid w:val="00DA0F1B"/>
    <w:rsid w:val="00DA2706"/>
    <w:rsid w:val="00DA3830"/>
    <w:rsid w:val="00DA3C6A"/>
    <w:rsid w:val="00DA40AD"/>
    <w:rsid w:val="00DA4271"/>
    <w:rsid w:val="00DA4541"/>
    <w:rsid w:val="00DA4AA1"/>
    <w:rsid w:val="00DA4C9C"/>
    <w:rsid w:val="00DA4EBB"/>
    <w:rsid w:val="00DA6BDE"/>
    <w:rsid w:val="00DA7717"/>
    <w:rsid w:val="00DB0296"/>
    <w:rsid w:val="00DB0909"/>
    <w:rsid w:val="00DB1FC5"/>
    <w:rsid w:val="00DB221C"/>
    <w:rsid w:val="00DB2A91"/>
    <w:rsid w:val="00DB2AB1"/>
    <w:rsid w:val="00DB3D2D"/>
    <w:rsid w:val="00DB4B64"/>
    <w:rsid w:val="00DB4D44"/>
    <w:rsid w:val="00DB58C9"/>
    <w:rsid w:val="00DB5985"/>
    <w:rsid w:val="00DB5D18"/>
    <w:rsid w:val="00DB6365"/>
    <w:rsid w:val="00DB64F9"/>
    <w:rsid w:val="00DB74F3"/>
    <w:rsid w:val="00DB76B7"/>
    <w:rsid w:val="00DB7A1E"/>
    <w:rsid w:val="00DB7A97"/>
    <w:rsid w:val="00DC026A"/>
    <w:rsid w:val="00DC0272"/>
    <w:rsid w:val="00DC0283"/>
    <w:rsid w:val="00DC0BE4"/>
    <w:rsid w:val="00DC1B40"/>
    <w:rsid w:val="00DC255A"/>
    <w:rsid w:val="00DC2953"/>
    <w:rsid w:val="00DC2CAA"/>
    <w:rsid w:val="00DC2F2E"/>
    <w:rsid w:val="00DC3754"/>
    <w:rsid w:val="00DC3A8A"/>
    <w:rsid w:val="00DC512F"/>
    <w:rsid w:val="00DC65E8"/>
    <w:rsid w:val="00DC7F84"/>
    <w:rsid w:val="00DD0228"/>
    <w:rsid w:val="00DD03AB"/>
    <w:rsid w:val="00DD05A1"/>
    <w:rsid w:val="00DD0881"/>
    <w:rsid w:val="00DD0A23"/>
    <w:rsid w:val="00DD291F"/>
    <w:rsid w:val="00DD35AE"/>
    <w:rsid w:val="00DD3FB6"/>
    <w:rsid w:val="00DD4CCA"/>
    <w:rsid w:val="00DD514A"/>
    <w:rsid w:val="00DD5171"/>
    <w:rsid w:val="00DD5562"/>
    <w:rsid w:val="00DD792F"/>
    <w:rsid w:val="00DE010D"/>
    <w:rsid w:val="00DE0391"/>
    <w:rsid w:val="00DE083F"/>
    <w:rsid w:val="00DE0B6B"/>
    <w:rsid w:val="00DE1222"/>
    <w:rsid w:val="00DE1D43"/>
    <w:rsid w:val="00DE3736"/>
    <w:rsid w:val="00DE58AE"/>
    <w:rsid w:val="00DE5A1B"/>
    <w:rsid w:val="00DE707E"/>
    <w:rsid w:val="00DE7519"/>
    <w:rsid w:val="00DF12A0"/>
    <w:rsid w:val="00DF13FB"/>
    <w:rsid w:val="00DF183B"/>
    <w:rsid w:val="00DF2717"/>
    <w:rsid w:val="00DF29FD"/>
    <w:rsid w:val="00DF3536"/>
    <w:rsid w:val="00DF43ED"/>
    <w:rsid w:val="00DF511A"/>
    <w:rsid w:val="00DF5C6D"/>
    <w:rsid w:val="00DF65E9"/>
    <w:rsid w:val="00DF7250"/>
    <w:rsid w:val="00DF7666"/>
    <w:rsid w:val="00DF775F"/>
    <w:rsid w:val="00E00F6A"/>
    <w:rsid w:val="00E018EA"/>
    <w:rsid w:val="00E01DFB"/>
    <w:rsid w:val="00E02259"/>
    <w:rsid w:val="00E023BA"/>
    <w:rsid w:val="00E024EA"/>
    <w:rsid w:val="00E02C37"/>
    <w:rsid w:val="00E0320B"/>
    <w:rsid w:val="00E0346D"/>
    <w:rsid w:val="00E05078"/>
    <w:rsid w:val="00E058AF"/>
    <w:rsid w:val="00E05A30"/>
    <w:rsid w:val="00E05D8E"/>
    <w:rsid w:val="00E06C4A"/>
    <w:rsid w:val="00E070D9"/>
    <w:rsid w:val="00E0758A"/>
    <w:rsid w:val="00E07A81"/>
    <w:rsid w:val="00E10F56"/>
    <w:rsid w:val="00E11516"/>
    <w:rsid w:val="00E13DAE"/>
    <w:rsid w:val="00E148FF"/>
    <w:rsid w:val="00E14D32"/>
    <w:rsid w:val="00E15643"/>
    <w:rsid w:val="00E158C3"/>
    <w:rsid w:val="00E15E5E"/>
    <w:rsid w:val="00E16061"/>
    <w:rsid w:val="00E161D0"/>
    <w:rsid w:val="00E17036"/>
    <w:rsid w:val="00E17181"/>
    <w:rsid w:val="00E20632"/>
    <w:rsid w:val="00E20653"/>
    <w:rsid w:val="00E20701"/>
    <w:rsid w:val="00E21424"/>
    <w:rsid w:val="00E2211E"/>
    <w:rsid w:val="00E223BB"/>
    <w:rsid w:val="00E22450"/>
    <w:rsid w:val="00E22465"/>
    <w:rsid w:val="00E22CAD"/>
    <w:rsid w:val="00E23379"/>
    <w:rsid w:val="00E236B6"/>
    <w:rsid w:val="00E23934"/>
    <w:rsid w:val="00E23F40"/>
    <w:rsid w:val="00E24334"/>
    <w:rsid w:val="00E2450D"/>
    <w:rsid w:val="00E25226"/>
    <w:rsid w:val="00E25320"/>
    <w:rsid w:val="00E268C6"/>
    <w:rsid w:val="00E27091"/>
    <w:rsid w:val="00E30CB0"/>
    <w:rsid w:val="00E30EF2"/>
    <w:rsid w:val="00E316F7"/>
    <w:rsid w:val="00E32C3C"/>
    <w:rsid w:val="00E348C0"/>
    <w:rsid w:val="00E34AD9"/>
    <w:rsid w:val="00E3501F"/>
    <w:rsid w:val="00E350B3"/>
    <w:rsid w:val="00E3564C"/>
    <w:rsid w:val="00E356C8"/>
    <w:rsid w:val="00E367A2"/>
    <w:rsid w:val="00E36A38"/>
    <w:rsid w:val="00E3735F"/>
    <w:rsid w:val="00E37597"/>
    <w:rsid w:val="00E37728"/>
    <w:rsid w:val="00E41680"/>
    <w:rsid w:val="00E41A02"/>
    <w:rsid w:val="00E424EE"/>
    <w:rsid w:val="00E425AF"/>
    <w:rsid w:val="00E42705"/>
    <w:rsid w:val="00E43F97"/>
    <w:rsid w:val="00E449C3"/>
    <w:rsid w:val="00E45DA9"/>
    <w:rsid w:val="00E46B32"/>
    <w:rsid w:val="00E47686"/>
    <w:rsid w:val="00E47D65"/>
    <w:rsid w:val="00E50C82"/>
    <w:rsid w:val="00E50EAA"/>
    <w:rsid w:val="00E52F40"/>
    <w:rsid w:val="00E538DC"/>
    <w:rsid w:val="00E53F8F"/>
    <w:rsid w:val="00E5547F"/>
    <w:rsid w:val="00E56C86"/>
    <w:rsid w:val="00E579DB"/>
    <w:rsid w:val="00E60166"/>
    <w:rsid w:val="00E6018A"/>
    <w:rsid w:val="00E6020B"/>
    <w:rsid w:val="00E61B61"/>
    <w:rsid w:val="00E62753"/>
    <w:rsid w:val="00E627B3"/>
    <w:rsid w:val="00E63A83"/>
    <w:rsid w:val="00E640E7"/>
    <w:rsid w:val="00E64117"/>
    <w:rsid w:val="00E65CE2"/>
    <w:rsid w:val="00E66597"/>
    <w:rsid w:val="00E67A56"/>
    <w:rsid w:val="00E70345"/>
    <w:rsid w:val="00E71AEB"/>
    <w:rsid w:val="00E729B5"/>
    <w:rsid w:val="00E7317A"/>
    <w:rsid w:val="00E73CA4"/>
    <w:rsid w:val="00E74634"/>
    <w:rsid w:val="00E74777"/>
    <w:rsid w:val="00E75061"/>
    <w:rsid w:val="00E75627"/>
    <w:rsid w:val="00E761B7"/>
    <w:rsid w:val="00E761F3"/>
    <w:rsid w:val="00E7733F"/>
    <w:rsid w:val="00E800C9"/>
    <w:rsid w:val="00E81A0E"/>
    <w:rsid w:val="00E833E6"/>
    <w:rsid w:val="00E83ED4"/>
    <w:rsid w:val="00E84B60"/>
    <w:rsid w:val="00E84D1E"/>
    <w:rsid w:val="00E86362"/>
    <w:rsid w:val="00E866F2"/>
    <w:rsid w:val="00E913C6"/>
    <w:rsid w:val="00E9152F"/>
    <w:rsid w:val="00E91E99"/>
    <w:rsid w:val="00E92391"/>
    <w:rsid w:val="00E924C6"/>
    <w:rsid w:val="00E9254F"/>
    <w:rsid w:val="00E93277"/>
    <w:rsid w:val="00E94105"/>
    <w:rsid w:val="00E95D6C"/>
    <w:rsid w:val="00E967C3"/>
    <w:rsid w:val="00E96B69"/>
    <w:rsid w:val="00E975D5"/>
    <w:rsid w:val="00E97F29"/>
    <w:rsid w:val="00EA04E6"/>
    <w:rsid w:val="00EA0CA2"/>
    <w:rsid w:val="00EA1685"/>
    <w:rsid w:val="00EA1A18"/>
    <w:rsid w:val="00EA205C"/>
    <w:rsid w:val="00EA3335"/>
    <w:rsid w:val="00EA351D"/>
    <w:rsid w:val="00EA3B0C"/>
    <w:rsid w:val="00EA5409"/>
    <w:rsid w:val="00EB0ED0"/>
    <w:rsid w:val="00EB107D"/>
    <w:rsid w:val="00EB156C"/>
    <w:rsid w:val="00EB159F"/>
    <w:rsid w:val="00EB1B24"/>
    <w:rsid w:val="00EB1D18"/>
    <w:rsid w:val="00EB3300"/>
    <w:rsid w:val="00EB33AD"/>
    <w:rsid w:val="00EB3671"/>
    <w:rsid w:val="00EB45E1"/>
    <w:rsid w:val="00EB6793"/>
    <w:rsid w:val="00EB690F"/>
    <w:rsid w:val="00EB74BD"/>
    <w:rsid w:val="00EB7FEE"/>
    <w:rsid w:val="00EC10D6"/>
    <w:rsid w:val="00EC262A"/>
    <w:rsid w:val="00EC29EB"/>
    <w:rsid w:val="00EC317D"/>
    <w:rsid w:val="00EC3484"/>
    <w:rsid w:val="00EC35DB"/>
    <w:rsid w:val="00EC3AED"/>
    <w:rsid w:val="00EC3BED"/>
    <w:rsid w:val="00EC3D36"/>
    <w:rsid w:val="00EC58F0"/>
    <w:rsid w:val="00EC5A10"/>
    <w:rsid w:val="00EC5A47"/>
    <w:rsid w:val="00EC6541"/>
    <w:rsid w:val="00EC693A"/>
    <w:rsid w:val="00EC6E46"/>
    <w:rsid w:val="00ED285C"/>
    <w:rsid w:val="00ED28CE"/>
    <w:rsid w:val="00ED29D3"/>
    <w:rsid w:val="00ED3F5A"/>
    <w:rsid w:val="00ED4AB4"/>
    <w:rsid w:val="00ED57FB"/>
    <w:rsid w:val="00ED5A6F"/>
    <w:rsid w:val="00EE09FD"/>
    <w:rsid w:val="00EE0B9D"/>
    <w:rsid w:val="00EE0DC4"/>
    <w:rsid w:val="00EE10BD"/>
    <w:rsid w:val="00EE138D"/>
    <w:rsid w:val="00EE14C0"/>
    <w:rsid w:val="00EE21E3"/>
    <w:rsid w:val="00EE2221"/>
    <w:rsid w:val="00EE34AF"/>
    <w:rsid w:val="00EE4209"/>
    <w:rsid w:val="00EE5028"/>
    <w:rsid w:val="00EE5AFC"/>
    <w:rsid w:val="00EE5FD5"/>
    <w:rsid w:val="00EE6AF4"/>
    <w:rsid w:val="00EE6B2F"/>
    <w:rsid w:val="00EE6FCD"/>
    <w:rsid w:val="00EE77E3"/>
    <w:rsid w:val="00EF033E"/>
    <w:rsid w:val="00EF08E5"/>
    <w:rsid w:val="00EF0FA7"/>
    <w:rsid w:val="00EF12EC"/>
    <w:rsid w:val="00EF38E3"/>
    <w:rsid w:val="00EF55F4"/>
    <w:rsid w:val="00EF5B75"/>
    <w:rsid w:val="00EF7A55"/>
    <w:rsid w:val="00F00354"/>
    <w:rsid w:val="00F00435"/>
    <w:rsid w:val="00F01F4E"/>
    <w:rsid w:val="00F02A40"/>
    <w:rsid w:val="00F04C8B"/>
    <w:rsid w:val="00F054D1"/>
    <w:rsid w:val="00F058BB"/>
    <w:rsid w:val="00F06C36"/>
    <w:rsid w:val="00F1004F"/>
    <w:rsid w:val="00F10237"/>
    <w:rsid w:val="00F12537"/>
    <w:rsid w:val="00F13CDB"/>
    <w:rsid w:val="00F14A5F"/>
    <w:rsid w:val="00F14CC4"/>
    <w:rsid w:val="00F14DB8"/>
    <w:rsid w:val="00F16383"/>
    <w:rsid w:val="00F16939"/>
    <w:rsid w:val="00F2038C"/>
    <w:rsid w:val="00F20C5A"/>
    <w:rsid w:val="00F21E48"/>
    <w:rsid w:val="00F23FDD"/>
    <w:rsid w:val="00F24587"/>
    <w:rsid w:val="00F25192"/>
    <w:rsid w:val="00F25556"/>
    <w:rsid w:val="00F25F98"/>
    <w:rsid w:val="00F26E07"/>
    <w:rsid w:val="00F30890"/>
    <w:rsid w:val="00F326D9"/>
    <w:rsid w:val="00F32FF6"/>
    <w:rsid w:val="00F3320A"/>
    <w:rsid w:val="00F33315"/>
    <w:rsid w:val="00F3347B"/>
    <w:rsid w:val="00F33B04"/>
    <w:rsid w:val="00F33F82"/>
    <w:rsid w:val="00F3674A"/>
    <w:rsid w:val="00F36B3D"/>
    <w:rsid w:val="00F36D9D"/>
    <w:rsid w:val="00F36E6C"/>
    <w:rsid w:val="00F372CD"/>
    <w:rsid w:val="00F3750B"/>
    <w:rsid w:val="00F37806"/>
    <w:rsid w:val="00F41A32"/>
    <w:rsid w:val="00F43404"/>
    <w:rsid w:val="00F44840"/>
    <w:rsid w:val="00F4497C"/>
    <w:rsid w:val="00F44A21"/>
    <w:rsid w:val="00F45469"/>
    <w:rsid w:val="00F45F5B"/>
    <w:rsid w:val="00F46465"/>
    <w:rsid w:val="00F4767D"/>
    <w:rsid w:val="00F504BC"/>
    <w:rsid w:val="00F504D4"/>
    <w:rsid w:val="00F50643"/>
    <w:rsid w:val="00F50951"/>
    <w:rsid w:val="00F517ED"/>
    <w:rsid w:val="00F51FB1"/>
    <w:rsid w:val="00F52A24"/>
    <w:rsid w:val="00F54261"/>
    <w:rsid w:val="00F55668"/>
    <w:rsid w:val="00F55858"/>
    <w:rsid w:val="00F56BCC"/>
    <w:rsid w:val="00F60E54"/>
    <w:rsid w:val="00F619A7"/>
    <w:rsid w:val="00F619DB"/>
    <w:rsid w:val="00F61D0D"/>
    <w:rsid w:val="00F61E9B"/>
    <w:rsid w:val="00F61F9A"/>
    <w:rsid w:val="00F625E8"/>
    <w:rsid w:val="00F629A5"/>
    <w:rsid w:val="00F63710"/>
    <w:rsid w:val="00F652E4"/>
    <w:rsid w:val="00F66031"/>
    <w:rsid w:val="00F66108"/>
    <w:rsid w:val="00F67002"/>
    <w:rsid w:val="00F675B7"/>
    <w:rsid w:val="00F7030E"/>
    <w:rsid w:val="00F70651"/>
    <w:rsid w:val="00F731B3"/>
    <w:rsid w:val="00F7373C"/>
    <w:rsid w:val="00F75FCC"/>
    <w:rsid w:val="00F764E3"/>
    <w:rsid w:val="00F77819"/>
    <w:rsid w:val="00F81342"/>
    <w:rsid w:val="00F81BC6"/>
    <w:rsid w:val="00F8212D"/>
    <w:rsid w:val="00F8299A"/>
    <w:rsid w:val="00F82EC1"/>
    <w:rsid w:val="00F833A4"/>
    <w:rsid w:val="00F8346D"/>
    <w:rsid w:val="00F8393B"/>
    <w:rsid w:val="00F84399"/>
    <w:rsid w:val="00F845F7"/>
    <w:rsid w:val="00F85412"/>
    <w:rsid w:val="00F87824"/>
    <w:rsid w:val="00F8785E"/>
    <w:rsid w:val="00F87D90"/>
    <w:rsid w:val="00F91A46"/>
    <w:rsid w:val="00F91A6D"/>
    <w:rsid w:val="00F91BED"/>
    <w:rsid w:val="00F91DE2"/>
    <w:rsid w:val="00F92323"/>
    <w:rsid w:val="00F923F9"/>
    <w:rsid w:val="00F92F8A"/>
    <w:rsid w:val="00F92F91"/>
    <w:rsid w:val="00F9323D"/>
    <w:rsid w:val="00F93A41"/>
    <w:rsid w:val="00F949CD"/>
    <w:rsid w:val="00F957D1"/>
    <w:rsid w:val="00F96F7C"/>
    <w:rsid w:val="00FA0690"/>
    <w:rsid w:val="00FA1665"/>
    <w:rsid w:val="00FA187C"/>
    <w:rsid w:val="00FA3BE2"/>
    <w:rsid w:val="00FA3E9C"/>
    <w:rsid w:val="00FA49FF"/>
    <w:rsid w:val="00FA4E37"/>
    <w:rsid w:val="00FA53A8"/>
    <w:rsid w:val="00FA57A8"/>
    <w:rsid w:val="00FA6056"/>
    <w:rsid w:val="00FA754A"/>
    <w:rsid w:val="00FA7668"/>
    <w:rsid w:val="00FB0721"/>
    <w:rsid w:val="00FB0B95"/>
    <w:rsid w:val="00FB139F"/>
    <w:rsid w:val="00FB18CB"/>
    <w:rsid w:val="00FB29EF"/>
    <w:rsid w:val="00FB2E32"/>
    <w:rsid w:val="00FB31F6"/>
    <w:rsid w:val="00FB3347"/>
    <w:rsid w:val="00FB5120"/>
    <w:rsid w:val="00FB5883"/>
    <w:rsid w:val="00FB5D57"/>
    <w:rsid w:val="00FB61AC"/>
    <w:rsid w:val="00FB7A71"/>
    <w:rsid w:val="00FC0A58"/>
    <w:rsid w:val="00FC0FCB"/>
    <w:rsid w:val="00FC1233"/>
    <w:rsid w:val="00FC198C"/>
    <w:rsid w:val="00FC2ED5"/>
    <w:rsid w:val="00FC3400"/>
    <w:rsid w:val="00FC3B26"/>
    <w:rsid w:val="00FC5A59"/>
    <w:rsid w:val="00FC5E7B"/>
    <w:rsid w:val="00FC781A"/>
    <w:rsid w:val="00FD0756"/>
    <w:rsid w:val="00FD1BBF"/>
    <w:rsid w:val="00FD20F3"/>
    <w:rsid w:val="00FD264F"/>
    <w:rsid w:val="00FD2F4A"/>
    <w:rsid w:val="00FD359F"/>
    <w:rsid w:val="00FD3CE2"/>
    <w:rsid w:val="00FD3EA5"/>
    <w:rsid w:val="00FD4C6E"/>
    <w:rsid w:val="00FD5616"/>
    <w:rsid w:val="00FD5692"/>
    <w:rsid w:val="00FD5FD9"/>
    <w:rsid w:val="00FD617E"/>
    <w:rsid w:val="00FD6459"/>
    <w:rsid w:val="00FD7425"/>
    <w:rsid w:val="00FD7701"/>
    <w:rsid w:val="00FE00CB"/>
    <w:rsid w:val="00FE0C6C"/>
    <w:rsid w:val="00FE17B4"/>
    <w:rsid w:val="00FE300C"/>
    <w:rsid w:val="00FE321F"/>
    <w:rsid w:val="00FE34F6"/>
    <w:rsid w:val="00FE425A"/>
    <w:rsid w:val="00FE455A"/>
    <w:rsid w:val="00FE4B23"/>
    <w:rsid w:val="00FE5EC1"/>
    <w:rsid w:val="00FE62E3"/>
    <w:rsid w:val="00FE74C3"/>
    <w:rsid w:val="00FE7921"/>
    <w:rsid w:val="00FE7D78"/>
    <w:rsid w:val="00FF0366"/>
    <w:rsid w:val="00FF06C0"/>
    <w:rsid w:val="00FF0AD4"/>
    <w:rsid w:val="00FF0B3B"/>
    <w:rsid w:val="00FF15BF"/>
    <w:rsid w:val="00FF1A81"/>
    <w:rsid w:val="00FF1F3A"/>
    <w:rsid w:val="00FF2180"/>
    <w:rsid w:val="00FF2567"/>
    <w:rsid w:val="00FF3F21"/>
    <w:rsid w:val="00FF4128"/>
    <w:rsid w:val="00FF46E5"/>
    <w:rsid w:val="00FF48F3"/>
    <w:rsid w:val="00FF4D4D"/>
    <w:rsid w:val="00FF5623"/>
    <w:rsid w:val="00FF66F2"/>
    <w:rsid w:val="00FF709C"/>
    <w:rsid w:val="00FF741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3C3F7F7B"/>
  <w15:docId w15:val="{C82E9816-719A-48C6-976D-BE99AB8D6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EE5"/>
    <w:pPr>
      <w:spacing w:after="200" w:line="276" w:lineRule="auto"/>
      <w:jc w:val="both"/>
    </w:pPr>
  </w:style>
  <w:style w:type="paragraph" w:styleId="Heading1">
    <w:name w:val="heading 1"/>
    <w:basedOn w:val="Normal"/>
    <w:link w:val="Heading1Char"/>
    <w:uiPriority w:val="9"/>
    <w:qFormat/>
    <w:rsid w:val="00570453"/>
    <w:pPr>
      <w:spacing w:before="100" w:beforeAutospacing="1" w:after="100" w:afterAutospacing="1" w:line="240" w:lineRule="auto"/>
      <w:jc w:val="left"/>
      <w:outlineLvl w:val="0"/>
    </w:pPr>
    <w:rPr>
      <w:rFonts w:ascii="Times New Roman" w:eastAsia="Times New Roman" w:hAnsi="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A03816"/>
    <w:pPr>
      <w:spacing w:before="100" w:beforeAutospacing="1" w:after="115"/>
    </w:pPr>
  </w:style>
  <w:style w:type="character" w:styleId="Hyperlink">
    <w:name w:val="Hyperlink"/>
    <w:rsid w:val="00A03816"/>
    <w:rPr>
      <w:color w:val="0000FF"/>
      <w:u w:val="single"/>
    </w:rPr>
  </w:style>
  <w:style w:type="paragraph" w:styleId="Header">
    <w:name w:val="header"/>
    <w:basedOn w:val="Normal"/>
    <w:link w:val="HeaderChar"/>
    <w:rsid w:val="00A03816"/>
    <w:pPr>
      <w:tabs>
        <w:tab w:val="center" w:pos="4320"/>
        <w:tab w:val="right" w:pos="8640"/>
      </w:tabs>
    </w:pPr>
    <w:rPr>
      <w:lang w:val="x-none" w:eastAsia="x-none"/>
    </w:rPr>
  </w:style>
  <w:style w:type="character" w:customStyle="1" w:styleId="HeaderChar">
    <w:name w:val="Header Char"/>
    <w:link w:val="Header"/>
    <w:rsid w:val="00A03816"/>
    <w:rPr>
      <w:rFonts w:eastAsia="MS Mincho"/>
      <w:sz w:val="20"/>
      <w:szCs w:val="20"/>
    </w:rPr>
  </w:style>
  <w:style w:type="paragraph" w:styleId="BodyText2">
    <w:name w:val="Body Text 2"/>
    <w:basedOn w:val="Normal"/>
    <w:link w:val="BodyText2Char"/>
    <w:rsid w:val="00A03816"/>
    <w:pPr>
      <w:tabs>
        <w:tab w:val="left" w:pos="-720"/>
        <w:tab w:val="left" w:pos="0"/>
        <w:tab w:val="left" w:pos="720"/>
        <w:tab w:val="left" w:pos="1440"/>
        <w:tab w:val="left" w:pos="2160"/>
        <w:tab w:val="left" w:pos="2880"/>
        <w:tab w:val="left" w:pos="3600"/>
        <w:tab w:val="left" w:pos="4320"/>
      </w:tabs>
      <w:autoSpaceDE w:val="0"/>
      <w:autoSpaceDN w:val="0"/>
      <w:adjustRightInd w:val="0"/>
      <w:spacing w:beforeLines="50"/>
    </w:pPr>
    <w:rPr>
      <w:rFonts w:ascii="Arial" w:hAnsi="Arial"/>
      <w:color w:val="000000"/>
      <w:sz w:val="18"/>
      <w:lang w:val="x-none" w:eastAsia="x-none"/>
    </w:rPr>
  </w:style>
  <w:style w:type="character" w:customStyle="1" w:styleId="BodyText2Char">
    <w:name w:val="Body Text 2 Char"/>
    <w:link w:val="BodyText2"/>
    <w:rsid w:val="00A03816"/>
    <w:rPr>
      <w:rFonts w:ascii="Arial" w:eastAsia="MS Mincho" w:hAnsi="Arial" w:cs="Arial"/>
      <w:color w:val="000000"/>
      <w:sz w:val="18"/>
    </w:rPr>
  </w:style>
  <w:style w:type="paragraph" w:styleId="ListParagraph">
    <w:name w:val="List Paragraph"/>
    <w:basedOn w:val="Normal"/>
    <w:uiPriority w:val="34"/>
    <w:qFormat/>
    <w:rsid w:val="00A03816"/>
    <w:pPr>
      <w:ind w:left="720"/>
      <w:contextualSpacing/>
    </w:pPr>
  </w:style>
  <w:style w:type="character" w:styleId="CommentReference">
    <w:name w:val="annotation reference"/>
    <w:uiPriority w:val="99"/>
    <w:semiHidden/>
    <w:unhideWhenUsed/>
    <w:rsid w:val="00A03816"/>
    <w:rPr>
      <w:sz w:val="16"/>
      <w:szCs w:val="16"/>
    </w:rPr>
  </w:style>
  <w:style w:type="paragraph" w:customStyle="1" w:styleId="HTMLPreformatted1">
    <w:name w:val="HTML Preformatted1"/>
    <w:rsid w:val="00A038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ヒラギノ角ゴ Pro W3" w:hAnsi="Courier New"/>
      <w:color w:val="000000"/>
    </w:rPr>
  </w:style>
  <w:style w:type="character" w:styleId="FollowedHyperlink">
    <w:name w:val="FollowedHyperlink"/>
    <w:uiPriority w:val="99"/>
    <w:semiHidden/>
    <w:unhideWhenUsed/>
    <w:rsid w:val="00A03816"/>
    <w:rPr>
      <w:color w:val="954F72"/>
      <w:u w:val="single"/>
    </w:rPr>
  </w:style>
  <w:style w:type="character" w:customStyle="1" w:styleId="apple-converted-space">
    <w:name w:val="apple-converted-space"/>
    <w:basedOn w:val="DefaultParagraphFont"/>
    <w:rsid w:val="005439DB"/>
  </w:style>
  <w:style w:type="paragraph" w:styleId="CommentText">
    <w:name w:val="annotation text"/>
    <w:basedOn w:val="Normal"/>
    <w:link w:val="CommentTextChar"/>
    <w:uiPriority w:val="99"/>
    <w:unhideWhenUsed/>
    <w:rsid w:val="00C367AF"/>
    <w:pPr>
      <w:spacing w:line="240" w:lineRule="auto"/>
    </w:pPr>
    <w:rPr>
      <w:lang w:val="x-none" w:eastAsia="x-none"/>
    </w:rPr>
  </w:style>
  <w:style w:type="character" w:customStyle="1" w:styleId="CommentTextChar">
    <w:name w:val="Comment Text Char"/>
    <w:link w:val="CommentText"/>
    <w:uiPriority w:val="99"/>
    <w:rsid w:val="00C367AF"/>
    <w:rPr>
      <w:rFonts w:eastAsia="MS Mincho"/>
      <w:sz w:val="20"/>
      <w:szCs w:val="20"/>
    </w:rPr>
  </w:style>
  <w:style w:type="paragraph" w:styleId="CommentSubject">
    <w:name w:val="annotation subject"/>
    <w:basedOn w:val="CommentText"/>
    <w:next w:val="CommentText"/>
    <w:link w:val="CommentSubjectChar"/>
    <w:uiPriority w:val="99"/>
    <w:semiHidden/>
    <w:unhideWhenUsed/>
    <w:rsid w:val="00C367AF"/>
    <w:rPr>
      <w:b/>
      <w:bCs/>
    </w:rPr>
  </w:style>
  <w:style w:type="character" w:customStyle="1" w:styleId="CommentSubjectChar">
    <w:name w:val="Comment Subject Char"/>
    <w:link w:val="CommentSubject"/>
    <w:uiPriority w:val="99"/>
    <w:semiHidden/>
    <w:rsid w:val="00C367AF"/>
    <w:rPr>
      <w:rFonts w:eastAsia="MS Mincho"/>
      <w:b/>
      <w:bCs/>
      <w:sz w:val="20"/>
      <w:szCs w:val="20"/>
    </w:rPr>
  </w:style>
  <w:style w:type="paragraph" w:styleId="BalloonText">
    <w:name w:val="Balloon Text"/>
    <w:basedOn w:val="Normal"/>
    <w:link w:val="BalloonTextChar"/>
    <w:uiPriority w:val="99"/>
    <w:semiHidden/>
    <w:unhideWhenUsed/>
    <w:rsid w:val="00C367A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367AF"/>
    <w:rPr>
      <w:rFonts w:ascii="Tahoma" w:eastAsia="MS Mincho" w:hAnsi="Tahoma" w:cs="Tahoma"/>
      <w:sz w:val="16"/>
      <w:szCs w:val="16"/>
    </w:rPr>
  </w:style>
  <w:style w:type="paragraph" w:styleId="Revision">
    <w:name w:val="Revision"/>
    <w:hidden/>
    <w:uiPriority w:val="99"/>
    <w:semiHidden/>
    <w:rsid w:val="001C59FF"/>
  </w:style>
  <w:style w:type="paragraph" w:styleId="Footer">
    <w:name w:val="footer"/>
    <w:basedOn w:val="Normal"/>
    <w:link w:val="FooterChar"/>
    <w:uiPriority w:val="99"/>
    <w:unhideWhenUsed/>
    <w:rsid w:val="005809E8"/>
    <w:pPr>
      <w:tabs>
        <w:tab w:val="center" w:pos="4680"/>
        <w:tab w:val="right" w:pos="9360"/>
      </w:tabs>
      <w:spacing w:after="0" w:line="240" w:lineRule="auto"/>
    </w:pPr>
    <w:rPr>
      <w:lang w:val="x-none" w:eastAsia="x-none"/>
    </w:rPr>
  </w:style>
  <w:style w:type="character" w:customStyle="1" w:styleId="FooterChar">
    <w:name w:val="Footer Char"/>
    <w:link w:val="Footer"/>
    <w:uiPriority w:val="99"/>
    <w:rsid w:val="005809E8"/>
    <w:rPr>
      <w:sz w:val="20"/>
      <w:szCs w:val="20"/>
    </w:rPr>
  </w:style>
  <w:style w:type="character" w:customStyle="1" w:styleId="UnresolvedMention1">
    <w:name w:val="Unresolved Mention1"/>
    <w:basedOn w:val="DefaultParagraphFont"/>
    <w:uiPriority w:val="99"/>
    <w:semiHidden/>
    <w:unhideWhenUsed/>
    <w:rsid w:val="006E4313"/>
    <w:rPr>
      <w:color w:val="808080"/>
      <w:shd w:val="clear" w:color="auto" w:fill="E6E6E6"/>
    </w:rPr>
  </w:style>
  <w:style w:type="paragraph" w:styleId="FootnoteText">
    <w:name w:val="footnote text"/>
    <w:basedOn w:val="Normal"/>
    <w:link w:val="FootnoteTextChar"/>
    <w:uiPriority w:val="99"/>
    <w:semiHidden/>
    <w:unhideWhenUsed/>
    <w:rsid w:val="0088038D"/>
    <w:pPr>
      <w:spacing w:after="0" w:line="240" w:lineRule="auto"/>
    </w:pPr>
  </w:style>
  <w:style w:type="character" w:customStyle="1" w:styleId="FootnoteTextChar">
    <w:name w:val="Footnote Text Char"/>
    <w:basedOn w:val="DefaultParagraphFont"/>
    <w:link w:val="FootnoteText"/>
    <w:uiPriority w:val="99"/>
    <w:semiHidden/>
    <w:rsid w:val="0088038D"/>
  </w:style>
  <w:style w:type="character" w:styleId="FootnoteReference">
    <w:name w:val="footnote reference"/>
    <w:basedOn w:val="DefaultParagraphFont"/>
    <w:uiPriority w:val="99"/>
    <w:semiHidden/>
    <w:unhideWhenUsed/>
    <w:rsid w:val="0088038D"/>
    <w:rPr>
      <w:vertAlign w:val="superscript"/>
    </w:rPr>
  </w:style>
  <w:style w:type="character" w:customStyle="1" w:styleId="UnresolvedMention2">
    <w:name w:val="Unresolved Mention2"/>
    <w:basedOn w:val="DefaultParagraphFont"/>
    <w:uiPriority w:val="99"/>
    <w:semiHidden/>
    <w:unhideWhenUsed/>
    <w:rsid w:val="00357802"/>
    <w:rPr>
      <w:color w:val="605E5C"/>
      <w:shd w:val="clear" w:color="auto" w:fill="E1DFDD"/>
    </w:rPr>
  </w:style>
  <w:style w:type="character" w:customStyle="1" w:styleId="UnresolvedMention3">
    <w:name w:val="Unresolved Mention3"/>
    <w:basedOn w:val="DefaultParagraphFont"/>
    <w:uiPriority w:val="99"/>
    <w:semiHidden/>
    <w:unhideWhenUsed/>
    <w:rsid w:val="00A2335D"/>
    <w:rPr>
      <w:color w:val="605E5C"/>
      <w:shd w:val="clear" w:color="auto" w:fill="E1DFDD"/>
    </w:rPr>
  </w:style>
  <w:style w:type="character" w:customStyle="1" w:styleId="UnresolvedMention4">
    <w:name w:val="Unresolved Mention4"/>
    <w:basedOn w:val="DefaultParagraphFont"/>
    <w:uiPriority w:val="99"/>
    <w:semiHidden/>
    <w:unhideWhenUsed/>
    <w:rsid w:val="001B16BC"/>
    <w:rPr>
      <w:color w:val="605E5C"/>
      <w:shd w:val="clear" w:color="auto" w:fill="E1DFDD"/>
    </w:rPr>
  </w:style>
  <w:style w:type="character" w:customStyle="1" w:styleId="UnresolvedMention5">
    <w:name w:val="Unresolved Mention5"/>
    <w:basedOn w:val="DefaultParagraphFont"/>
    <w:uiPriority w:val="99"/>
    <w:semiHidden/>
    <w:unhideWhenUsed/>
    <w:rsid w:val="0013770D"/>
    <w:rPr>
      <w:color w:val="605E5C"/>
      <w:shd w:val="clear" w:color="auto" w:fill="E1DFDD"/>
    </w:rPr>
  </w:style>
  <w:style w:type="character" w:customStyle="1" w:styleId="UnresolvedMention6">
    <w:name w:val="Unresolved Mention6"/>
    <w:basedOn w:val="DefaultParagraphFont"/>
    <w:uiPriority w:val="99"/>
    <w:semiHidden/>
    <w:unhideWhenUsed/>
    <w:rsid w:val="00196FA9"/>
    <w:rPr>
      <w:color w:val="605E5C"/>
      <w:shd w:val="clear" w:color="auto" w:fill="E1DFDD"/>
    </w:rPr>
  </w:style>
  <w:style w:type="character" w:styleId="Strong">
    <w:name w:val="Strong"/>
    <w:basedOn w:val="DefaultParagraphFont"/>
    <w:uiPriority w:val="22"/>
    <w:qFormat/>
    <w:rsid w:val="00895A3E"/>
    <w:rPr>
      <w:b/>
      <w:bCs/>
    </w:rPr>
  </w:style>
  <w:style w:type="paragraph" w:styleId="NoSpacing">
    <w:name w:val="No Spacing"/>
    <w:basedOn w:val="Normal"/>
    <w:uiPriority w:val="1"/>
    <w:qFormat/>
    <w:rsid w:val="005E705F"/>
    <w:pPr>
      <w:spacing w:after="0" w:line="240" w:lineRule="auto"/>
      <w:jc w:val="left"/>
    </w:pPr>
    <w:rPr>
      <w:rFonts w:asciiTheme="minorHAnsi" w:eastAsiaTheme="minorEastAsia" w:hAnsiTheme="minorHAnsi" w:cstheme="minorBidi"/>
      <w:iCs/>
      <w:sz w:val="21"/>
      <w:szCs w:val="21"/>
    </w:rPr>
  </w:style>
  <w:style w:type="character" w:customStyle="1" w:styleId="UnresolvedMention7">
    <w:name w:val="Unresolved Mention7"/>
    <w:basedOn w:val="DefaultParagraphFont"/>
    <w:uiPriority w:val="99"/>
    <w:semiHidden/>
    <w:unhideWhenUsed/>
    <w:rsid w:val="003F409B"/>
    <w:rPr>
      <w:color w:val="605E5C"/>
      <w:shd w:val="clear" w:color="auto" w:fill="E1DFDD"/>
    </w:rPr>
  </w:style>
  <w:style w:type="character" w:customStyle="1" w:styleId="xn-person">
    <w:name w:val="xn-person"/>
    <w:basedOn w:val="DefaultParagraphFont"/>
    <w:rsid w:val="009234CB"/>
  </w:style>
  <w:style w:type="paragraph" w:customStyle="1" w:styleId="xmsonormal">
    <w:name w:val="x_msonormal"/>
    <w:basedOn w:val="Normal"/>
    <w:rsid w:val="009234CB"/>
    <w:pPr>
      <w:spacing w:before="100" w:beforeAutospacing="1" w:after="100" w:afterAutospacing="1" w:line="240" w:lineRule="auto"/>
      <w:jc w:val="left"/>
    </w:pPr>
    <w:rPr>
      <w:rFonts w:ascii="Times New Roman" w:eastAsia="Times New Roman" w:hAnsi="Times New Roman"/>
      <w:sz w:val="24"/>
      <w:szCs w:val="24"/>
      <w:lang w:val="en-GB" w:eastAsia="en-GB"/>
    </w:rPr>
  </w:style>
  <w:style w:type="paragraph" w:customStyle="1" w:styleId="xxmsonormal">
    <w:name w:val="x_x_msonormal"/>
    <w:basedOn w:val="Normal"/>
    <w:rsid w:val="00980357"/>
    <w:pPr>
      <w:spacing w:before="100" w:beforeAutospacing="1" w:after="100" w:afterAutospacing="1" w:line="240" w:lineRule="auto"/>
      <w:jc w:val="left"/>
    </w:pPr>
    <w:rPr>
      <w:rFonts w:ascii="Times New Roman" w:eastAsia="Times New Roman" w:hAnsi="Times New Roman"/>
      <w:sz w:val="24"/>
      <w:szCs w:val="24"/>
      <w:lang w:val="en-GB" w:eastAsia="en-GB"/>
    </w:rPr>
  </w:style>
  <w:style w:type="character" w:customStyle="1" w:styleId="Heading1Char">
    <w:name w:val="Heading 1 Char"/>
    <w:basedOn w:val="DefaultParagraphFont"/>
    <w:link w:val="Heading1"/>
    <w:uiPriority w:val="9"/>
    <w:rsid w:val="00570453"/>
    <w:rPr>
      <w:rFonts w:ascii="Times New Roman" w:eastAsia="Times New Roman" w:hAnsi="Times New Roman"/>
      <w:b/>
      <w:bCs/>
      <w:kern w:val="36"/>
      <w:sz w:val="48"/>
      <w:szCs w:val="48"/>
      <w:lang w:val="en-GB" w:eastAsia="en-GB"/>
    </w:rPr>
  </w:style>
  <w:style w:type="character" w:customStyle="1" w:styleId="UnresolvedMention8">
    <w:name w:val="Unresolved Mention8"/>
    <w:basedOn w:val="DefaultParagraphFont"/>
    <w:uiPriority w:val="99"/>
    <w:rsid w:val="0047328C"/>
    <w:rPr>
      <w:color w:val="605E5C"/>
      <w:shd w:val="clear" w:color="auto" w:fill="E1DFDD"/>
    </w:rPr>
  </w:style>
  <w:style w:type="character" w:styleId="Emphasis">
    <w:name w:val="Emphasis"/>
    <w:basedOn w:val="DefaultParagraphFont"/>
    <w:uiPriority w:val="20"/>
    <w:qFormat/>
    <w:rsid w:val="0045744D"/>
    <w:rPr>
      <w:i/>
      <w:iCs/>
    </w:rPr>
  </w:style>
  <w:style w:type="paragraph" w:customStyle="1" w:styleId="xxmsocommenttext">
    <w:name w:val="x_xmsocommenttext"/>
    <w:basedOn w:val="Normal"/>
    <w:rsid w:val="00357A2F"/>
    <w:pPr>
      <w:spacing w:before="100" w:beforeAutospacing="1" w:after="100" w:afterAutospacing="1" w:line="240" w:lineRule="auto"/>
      <w:jc w:val="left"/>
    </w:pPr>
    <w:rPr>
      <w:rFonts w:ascii="Times New Roman" w:eastAsia="Times New Roman" w:hAnsi="Times New Roman"/>
      <w:sz w:val="24"/>
      <w:szCs w:val="24"/>
      <w:lang w:val="en-GB" w:eastAsia="en-GB"/>
    </w:rPr>
  </w:style>
  <w:style w:type="paragraph" w:customStyle="1" w:styleId="commentcontentpara">
    <w:name w:val="commentcontentpara"/>
    <w:basedOn w:val="Normal"/>
    <w:rsid w:val="00EF55F4"/>
    <w:pPr>
      <w:spacing w:before="100" w:beforeAutospacing="1" w:after="100" w:afterAutospacing="1" w:line="240" w:lineRule="auto"/>
      <w:jc w:val="left"/>
    </w:pPr>
    <w:rPr>
      <w:rFonts w:ascii="Times New Roman" w:eastAsia="Times New Roman" w:hAnsi="Times New Roman"/>
      <w:sz w:val="24"/>
      <w:szCs w:val="24"/>
      <w:lang w:val="en-GB" w:eastAsia="en-GB"/>
    </w:rPr>
  </w:style>
  <w:style w:type="paragraph" w:customStyle="1" w:styleId="ydpd5ddad98yiv8397161821msonormal">
    <w:name w:val="ydpd5ddad98yiv8397161821msonormal"/>
    <w:basedOn w:val="Normal"/>
    <w:rsid w:val="00684DA5"/>
    <w:pPr>
      <w:spacing w:before="100" w:beforeAutospacing="1" w:after="100" w:afterAutospacing="1" w:line="240" w:lineRule="auto"/>
      <w:jc w:val="left"/>
    </w:pPr>
    <w:rPr>
      <w:rFonts w:ascii="Times New Roman" w:eastAsia="Times New Roman" w:hAnsi="Times New Roman"/>
      <w:sz w:val="24"/>
      <w:szCs w:val="24"/>
      <w:lang w:val="en-GB" w:eastAsia="en-GB"/>
    </w:rPr>
  </w:style>
  <w:style w:type="character" w:styleId="UnresolvedMention">
    <w:name w:val="Unresolved Mention"/>
    <w:basedOn w:val="DefaultParagraphFont"/>
    <w:uiPriority w:val="99"/>
    <w:semiHidden/>
    <w:unhideWhenUsed/>
    <w:rsid w:val="002731D1"/>
    <w:rPr>
      <w:color w:val="605E5C"/>
      <w:shd w:val="clear" w:color="auto" w:fill="E1DFDD"/>
    </w:rPr>
  </w:style>
  <w:style w:type="paragraph" w:customStyle="1" w:styleId="xxxxmsocommenttext">
    <w:name w:val="x_xxxmsocommenttext"/>
    <w:basedOn w:val="Normal"/>
    <w:rsid w:val="00910F5B"/>
    <w:pPr>
      <w:spacing w:before="100" w:beforeAutospacing="1" w:after="100" w:afterAutospacing="1" w:line="240" w:lineRule="auto"/>
      <w:jc w:val="left"/>
    </w:pPr>
    <w:rPr>
      <w:rFonts w:ascii="Times New Roman" w:eastAsia="Times New Roman" w:hAnsi="Times New Roman"/>
      <w:sz w:val="24"/>
      <w:szCs w:val="24"/>
      <w:lang w:val="en-GB" w:eastAsia="en-GB"/>
    </w:rPr>
  </w:style>
  <w:style w:type="paragraph" w:customStyle="1" w:styleId="xxxmsonormal">
    <w:name w:val="x_xxmsonormal"/>
    <w:basedOn w:val="Normal"/>
    <w:rsid w:val="00910F5B"/>
    <w:pPr>
      <w:spacing w:before="100" w:beforeAutospacing="1" w:after="100" w:afterAutospacing="1" w:line="240" w:lineRule="auto"/>
      <w:jc w:val="left"/>
    </w:pPr>
    <w:rPr>
      <w:rFonts w:ascii="Times New Roman" w:eastAsia="Times New Roman" w:hAnsi="Times New Roman"/>
      <w:sz w:val="24"/>
      <w:szCs w:val="24"/>
      <w:lang w:val="en-GB" w:eastAsia="en-GB"/>
    </w:rPr>
  </w:style>
  <w:style w:type="paragraph" w:customStyle="1" w:styleId="prBetr">
    <w:name w:val="pr Betr"/>
    <w:rsid w:val="00904C55"/>
    <w:pPr>
      <w:spacing w:line="260" w:lineRule="exact"/>
    </w:pPr>
    <w:rPr>
      <w:rFonts w:ascii="Verdana" w:eastAsia="Times New Roman" w:hAnsi="Verdana"/>
      <w:b/>
      <w:sz w:val="18"/>
    </w:rPr>
  </w:style>
  <w:style w:type="table" w:customStyle="1" w:styleId="TableGrid1">
    <w:name w:val="Table Grid1"/>
    <w:basedOn w:val="TableNormal"/>
    <w:next w:val="TableGrid"/>
    <w:uiPriority w:val="39"/>
    <w:rsid w:val="00A96A17"/>
    <w:rPr>
      <w:rFonts w:ascii="Century Gothic" w:eastAsia="Century Gothic" w:hAnsi="Century Gothic" w:cs="Arial"/>
      <w:color w:val="4B3A2E"/>
      <w:sz w:val="22"/>
      <w:szCs w:val="22"/>
      <w:lang w:val="nl-NL" w:eastAsia="ja-JP" w:bidi="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4084">
      <w:bodyDiv w:val="1"/>
      <w:marLeft w:val="0"/>
      <w:marRight w:val="0"/>
      <w:marTop w:val="0"/>
      <w:marBottom w:val="0"/>
      <w:divBdr>
        <w:top w:val="none" w:sz="0" w:space="0" w:color="auto"/>
        <w:left w:val="none" w:sz="0" w:space="0" w:color="auto"/>
        <w:bottom w:val="none" w:sz="0" w:space="0" w:color="auto"/>
        <w:right w:val="none" w:sz="0" w:space="0" w:color="auto"/>
      </w:divBdr>
    </w:div>
    <w:div w:id="153616993">
      <w:bodyDiv w:val="1"/>
      <w:marLeft w:val="0"/>
      <w:marRight w:val="0"/>
      <w:marTop w:val="0"/>
      <w:marBottom w:val="0"/>
      <w:divBdr>
        <w:top w:val="none" w:sz="0" w:space="0" w:color="auto"/>
        <w:left w:val="none" w:sz="0" w:space="0" w:color="auto"/>
        <w:bottom w:val="none" w:sz="0" w:space="0" w:color="auto"/>
        <w:right w:val="none" w:sz="0" w:space="0" w:color="auto"/>
      </w:divBdr>
    </w:div>
    <w:div w:id="184750620">
      <w:bodyDiv w:val="1"/>
      <w:marLeft w:val="0"/>
      <w:marRight w:val="0"/>
      <w:marTop w:val="0"/>
      <w:marBottom w:val="0"/>
      <w:divBdr>
        <w:top w:val="none" w:sz="0" w:space="0" w:color="auto"/>
        <w:left w:val="none" w:sz="0" w:space="0" w:color="auto"/>
        <w:bottom w:val="none" w:sz="0" w:space="0" w:color="auto"/>
        <w:right w:val="none" w:sz="0" w:space="0" w:color="auto"/>
      </w:divBdr>
    </w:div>
    <w:div w:id="418329302">
      <w:bodyDiv w:val="1"/>
      <w:marLeft w:val="0"/>
      <w:marRight w:val="0"/>
      <w:marTop w:val="0"/>
      <w:marBottom w:val="0"/>
      <w:divBdr>
        <w:top w:val="none" w:sz="0" w:space="0" w:color="auto"/>
        <w:left w:val="none" w:sz="0" w:space="0" w:color="auto"/>
        <w:bottom w:val="none" w:sz="0" w:space="0" w:color="auto"/>
        <w:right w:val="none" w:sz="0" w:space="0" w:color="auto"/>
      </w:divBdr>
    </w:div>
    <w:div w:id="448403188">
      <w:bodyDiv w:val="1"/>
      <w:marLeft w:val="0"/>
      <w:marRight w:val="0"/>
      <w:marTop w:val="0"/>
      <w:marBottom w:val="0"/>
      <w:divBdr>
        <w:top w:val="none" w:sz="0" w:space="0" w:color="auto"/>
        <w:left w:val="none" w:sz="0" w:space="0" w:color="auto"/>
        <w:bottom w:val="none" w:sz="0" w:space="0" w:color="auto"/>
        <w:right w:val="none" w:sz="0" w:space="0" w:color="auto"/>
      </w:divBdr>
    </w:div>
    <w:div w:id="503252009">
      <w:bodyDiv w:val="1"/>
      <w:marLeft w:val="0"/>
      <w:marRight w:val="0"/>
      <w:marTop w:val="0"/>
      <w:marBottom w:val="0"/>
      <w:divBdr>
        <w:top w:val="none" w:sz="0" w:space="0" w:color="auto"/>
        <w:left w:val="none" w:sz="0" w:space="0" w:color="auto"/>
        <w:bottom w:val="none" w:sz="0" w:space="0" w:color="auto"/>
        <w:right w:val="none" w:sz="0" w:space="0" w:color="auto"/>
      </w:divBdr>
    </w:div>
    <w:div w:id="569776761">
      <w:bodyDiv w:val="1"/>
      <w:marLeft w:val="0"/>
      <w:marRight w:val="0"/>
      <w:marTop w:val="0"/>
      <w:marBottom w:val="0"/>
      <w:divBdr>
        <w:top w:val="none" w:sz="0" w:space="0" w:color="auto"/>
        <w:left w:val="none" w:sz="0" w:space="0" w:color="auto"/>
        <w:bottom w:val="none" w:sz="0" w:space="0" w:color="auto"/>
        <w:right w:val="none" w:sz="0" w:space="0" w:color="auto"/>
      </w:divBdr>
      <w:divsChild>
        <w:div w:id="1144470904">
          <w:marLeft w:val="547"/>
          <w:marRight w:val="0"/>
          <w:marTop w:val="0"/>
          <w:marBottom w:val="0"/>
          <w:divBdr>
            <w:top w:val="none" w:sz="0" w:space="0" w:color="auto"/>
            <w:left w:val="none" w:sz="0" w:space="0" w:color="auto"/>
            <w:bottom w:val="none" w:sz="0" w:space="0" w:color="auto"/>
            <w:right w:val="none" w:sz="0" w:space="0" w:color="auto"/>
          </w:divBdr>
        </w:div>
        <w:div w:id="1091395328">
          <w:marLeft w:val="547"/>
          <w:marRight w:val="0"/>
          <w:marTop w:val="0"/>
          <w:marBottom w:val="0"/>
          <w:divBdr>
            <w:top w:val="none" w:sz="0" w:space="0" w:color="auto"/>
            <w:left w:val="none" w:sz="0" w:space="0" w:color="auto"/>
            <w:bottom w:val="none" w:sz="0" w:space="0" w:color="auto"/>
            <w:right w:val="none" w:sz="0" w:space="0" w:color="auto"/>
          </w:divBdr>
        </w:div>
        <w:div w:id="148835023">
          <w:marLeft w:val="547"/>
          <w:marRight w:val="0"/>
          <w:marTop w:val="0"/>
          <w:marBottom w:val="0"/>
          <w:divBdr>
            <w:top w:val="none" w:sz="0" w:space="0" w:color="auto"/>
            <w:left w:val="none" w:sz="0" w:space="0" w:color="auto"/>
            <w:bottom w:val="none" w:sz="0" w:space="0" w:color="auto"/>
            <w:right w:val="none" w:sz="0" w:space="0" w:color="auto"/>
          </w:divBdr>
        </w:div>
      </w:divsChild>
    </w:div>
    <w:div w:id="614364140">
      <w:bodyDiv w:val="1"/>
      <w:marLeft w:val="0"/>
      <w:marRight w:val="0"/>
      <w:marTop w:val="0"/>
      <w:marBottom w:val="0"/>
      <w:divBdr>
        <w:top w:val="none" w:sz="0" w:space="0" w:color="auto"/>
        <w:left w:val="none" w:sz="0" w:space="0" w:color="auto"/>
        <w:bottom w:val="none" w:sz="0" w:space="0" w:color="auto"/>
        <w:right w:val="none" w:sz="0" w:space="0" w:color="auto"/>
      </w:divBdr>
      <w:divsChild>
        <w:div w:id="1362196970">
          <w:marLeft w:val="0"/>
          <w:marRight w:val="0"/>
          <w:marTop w:val="0"/>
          <w:marBottom w:val="0"/>
          <w:divBdr>
            <w:top w:val="none" w:sz="0" w:space="0" w:color="auto"/>
            <w:left w:val="none" w:sz="0" w:space="0" w:color="auto"/>
            <w:bottom w:val="none" w:sz="0" w:space="0" w:color="auto"/>
            <w:right w:val="none" w:sz="0" w:space="0" w:color="auto"/>
          </w:divBdr>
        </w:div>
      </w:divsChild>
    </w:div>
    <w:div w:id="670526672">
      <w:bodyDiv w:val="1"/>
      <w:marLeft w:val="0"/>
      <w:marRight w:val="0"/>
      <w:marTop w:val="0"/>
      <w:marBottom w:val="0"/>
      <w:divBdr>
        <w:top w:val="none" w:sz="0" w:space="0" w:color="auto"/>
        <w:left w:val="none" w:sz="0" w:space="0" w:color="auto"/>
        <w:bottom w:val="none" w:sz="0" w:space="0" w:color="auto"/>
        <w:right w:val="none" w:sz="0" w:space="0" w:color="auto"/>
      </w:divBdr>
    </w:div>
    <w:div w:id="672295231">
      <w:bodyDiv w:val="1"/>
      <w:marLeft w:val="0"/>
      <w:marRight w:val="0"/>
      <w:marTop w:val="0"/>
      <w:marBottom w:val="0"/>
      <w:divBdr>
        <w:top w:val="none" w:sz="0" w:space="0" w:color="auto"/>
        <w:left w:val="none" w:sz="0" w:space="0" w:color="auto"/>
        <w:bottom w:val="none" w:sz="0" w:space="0" w:color="auto"/>
        <w:right w:val="none" w:sz="0" w:space="0" w:color="auto"/>
      </w:divBdr>
    </w:div>
    <w:div w:id="783620509">
      <w:bodyDiv w:val="1"/>
      <w:marLeft w:val="0"/>
      <w:marRight w:val="0"/>
      <w:marTop w:val="0"/>
      <w:marBottom w:val="0"/>
      <w:divBdr>
        <w:top w:val="none" w:sz="0" w:space="0" w:color="auto"/>
        <w:left w:val="none" w:sz="0" w:space="0" w:color="auto"/>
        <w:bottom w:val="none" w:sz="0" w:space="0" w:color="auto"/>
        <w:right w:val="none" w:sz="0" w:space="0" w:color="auto"/>
      </w:divBdr>
    </w:div>
    <w:div w:id="784928999">
      <w:bodyDiv w:val="1"/>
      <w:marLeft w:val="0"/>
      <w:marRight w:val="0"/>
      <w:marTop w:val="0"/>
      <w:marBottom w:val="0"/>
      <w:divBdr>
        <w:top w:val="none" w:sz="0" w:space="0" w:color="auto"/>
        <w:left w:val="none" w:sz="0" w:space="0" w:color="auto"/>
        <w:bottom w:val="none" w:sz="0" w:space="0" w:color="auto"/>
        <w:right w:val="none" w:sz="0" w:space="0" w:color="auto"/>
      </w:divBdr>
    </w:div>
    <w:div w:id="787087534">
      <w:bodyDiv w:val="1"/>
      <w:marLeft w:val="0"/>
      <w:marRight w:val="0"/>
      <w:marTop w:val="0"/>
      <w:marBottom w:val="0"/>
      <w:divBdr>
        <w:top w:val="none" w:sz="0" w:space="0" w:color="auto"/>
        <w:left w:val="none" w:sz="0" w:space="0" w:color="auto"/>
        <w:bottom w:val="none" w:sz="0" w:space="0" w:color="auto"/>
        <w:right w:val="none" w:sz="0" w:space="0" w:color="auto"/>
      </w:divBdr>
    </w:div>
    <w:div w:id="802119621">
      <w:bodyDiv w:val="1"/>
      <w:marLeft w:val="0"/>
      <w:marRight w:val="0"/>
      <w:marTop w:val="0"/>
      <w:marBottom w:val="0"/>
      <w:divBdr>
        <w:top w:val="none" w:sz="0" w:space="0" w:color="auto"/>
        <w:left w:val="none" w:sz="0" w:space="0" w:color="auto"/>
        <w:bottom w:val="none" w:sz="0" w:space="0" w:color="auto"/>
        <w:right w:val="none" w:sz="0" w:space="0" w:color="auto"/>
      </w:divBdr>
    </w:div>
    <w:div w:id="835194678">
      <w:bodyDiv w:val="1"/>
      <w:marLeft w:val="0"/>
      <w:marRight w:val="0"/>
      <w:marTop w:val="0"/>
      <w:marBottom w:val="0"/>
      <w:divBdr>
        <w:top w:val="none" w:sz="0" w:space="0" w:color="auto"/>
        <w:left w:val="none" w:sz="0" w:space="0" w:color="auto"/>
        <w:bottom w:val="none" w:sz="0" w:space="0" w:color="auto"/>
        <w:right w:val="none" w:sz="0" w:space="0" w:color="auto"/>
      </w:divBdr>
      <w:divsChild>
        <w:div w:id="2075665308">
          <w:marLeft w:val="0"/>
          <w:marRight w:val="0"/>
          <w:marTop w:val="0"/>
          <w:marBottom w:val="0"/>
          <w:divBdr>
            <w:top w:val="none" w:sz="0" w:space="0" w:color="auto"/>
            <w:left w:val="none" w:sz="0" w:space="0" w:color="auto"/>
            <w:bottom w:val="none" w:sz="0" w:space="0" w:color="auto"/>
            <w:right w:val="none" w:sz="0" w:space="0" w:color="auto"/>
          </w:divBdr>
        </w:div>
      </w:divsChild>
    </w:div>
    <w:div w:id="854342075">
      <w:bodyDiv w:val="1"/>
      <w:marLeft w:val="0"/>
      <w:marRight w:val="0"/>
      <w:marTop w:val="0"/>
      <w:marBottom w:val="0"/>
      <w:divBdr>
        <w:top w:val="none" w:sz="0" w:space="0" w:color="auto"/>
        <w:left w:val="none" w:sz="0" w:space="0" w:color="auto"/>
        <w:bottom w:val="none" w:sz="0" w:space="0" w:color="auto"/>
        <w:right w:val="none" w:sz="0" w:space="0" w:color="auto"/>
      </w:divBdr>
      <w:divsChild>
        <w:div w:id="664288502">
          <w:marLeft w:val="0"/>
          <w:marRight w:val="0"/>
          <w:marTop w:val="0"/>
          <w:marBottom w:val="0"/>
          <w:divBdr>
            <w:top w:val="none" w:sz="0" w:space="0" w:color="auto"/>
            <w:left w:val="none" w:sz="0" w:space="0" w:color="auto"/>
            <w:bottom w:val="none" w:sz="0" w:space="0" w:color="auto"/>
            <w:right w:val="none" w:sz="0" w:space="0" w:color="auto"/>
          </w:divBdr>
        </w:div>
      </w:divsChild>
    </w:div>
    <w:div w:id="856889277">
      <w:bodyDiv w:val="1"/>
      <w:marLeft w:val="0"/>
      <w:marRight w:val="0"/>
      <w:marTop w:val="0"/>
      <w:marBottom w:val="0"/>
      <w:divBdr>
        <w:top w:val="none" w:sz="0" w:space="0" w:color="auto"/>
        <w:left w:val="none" w:sz="0" w:space="0" w:color="auto"/>
        <w:bottom w:val="none" w:sz="0" w:space="0" w:color="auto"/>
        <w:right w:val="none" w:sz="0" w:space="0" w:color="auto"/>
      </w:divBdr>
    </w:div>
    <w:div w:id="1055398973">
      <w:bodyDiv w:val="1"/>
      <w:marLeft w:val="0"/>
      <w:marRight w:val="0"/>
      <w:marTop w:val="0"/>
      <w:marBottom w:val="0"/>
      <w:divBdr>
        <w:top w:val="none" w:sz="0" w:space="0" w:color="auto"/>
        <w:left w:val="none" w:sz="0" w:space="0" w:color="auto"/>
        <w:bottom w:val="none" w:sz="0" w:space="0" w:color="auto"/>
        <w:right w:val="none" w:sz="0" w:space="0" w:color="auto"/>
      </w:divBdr>
      <w:divsChild>
        <w:div w:id="123354585">
          <w:marLeft w:val="0"/>
          <w:marRight w:val="0"/>
          <w:marTop w:val="0"/>
          <w:marBottom w:val="0"/>
          <w:divBdr>
            <w:top w:val="none" w:sz="0" w:space="0" w:color="auto"/>
            <w:left w:val="none" w:sz="0" w:space="0" w:color="auto"/>
            <w:bottom w:val="none" w:sz="0" w:space="0" w:color="auto"/>
            <w:right w:val="none" w:sz="0" w:space="0" w:color="auto"/>
          </w:divBdr>
        </w:div>
        <w:div w:id="1519469965">
          <w:marLeft w:val="0"/>
          <w:marRight w:val="0"/>
          <w:marTop w:val="0"/>
          <w:marBottom w:val="0"/>
          <w:divBdr>
            <w:top w:val="none" w:sz="0" w:space="0" w:color="auto"/>
            <w:left w:val="none" w:sz="0" w:space="0" w:color="auto"/>
            <w:bottom w:val="none" w:sz="0" w:space="0" w:color="auto"/>
            <w:right w:val="none" w:sz="0" w:space="0" w:color="auto"/>
          </w:divBdr>
        </w:div>
      </w:divsChild>
    </w:div>
    <w:div w:id="1064570095">
      <w:bodyDiv w:val="1"/>
      <w:marLeft w:val="0"/>
      <w:marRight w:val="0"/>
      <w:marTop w:val="0"/>
      <w:marBottom w:val="0"/>
      <w:divBdr>
        <w:top w:val="none" w:sz="0" w:space="0" w:color="auto"/>
        <w:left w:val="none" w:sz="0" w:space="0" w:color="auto"/>
        <w:bottom w:val="none" w:sz="0" w:space="0" w:color="auto"/>
        <w:right w:val="none" w:sz="0" w:space="0" w:color="auto"/>
      </w:divBdr>
    </w:div>
    <w:div w:id="1072313544">
      <w:bodyDiv w:val="1"/>
      <w:marLeft w:val="0"/>
      <w:marRight w:val="0"/>
      <w:marTop w:val="0"/>
      <w:marBottom w:val="0"/>
      <w:divBdr>
        <w:top w:val="none" w:sz="0" w:space="0" w:color="auto"/>
        <w:left w:val="none" w:sz="0" w:space="0" w:color="auto"/>
        <w:bottom w:val="none" w:sz="0" w:space="0" w:color="auto"/>
        <w:right w:val="none" w:sz="0" w:space="0" w:color="auto"/>
      </w:divBdr>
    </w:div>
    <w:div w:id="1146051241">
      <w:bodyDiv w:val="1"/>
      <w:marLeft w:val="0"/>
      <w:marRight w:val="0"/>
      <w:marTop w:val="0"/>
      <w:marBottom w:val="0"/>
      <w:divBdr>
        <w:top w:val="none" w:sz="0" w:space="0" w:color="auto"/>
        <w:left w:val="none" w:sz="0" w:space="0" w:color="auto"/>
        <w:bottom w:val="none" w:sz="0" w:space="0" w:color="auto"/>
        <w:right w:val="none" w:sz="0" w:space="0" w:color="auto"/>
      </w:divBdr>
    </w:div>
    <w:div w:id="1150438273">
      <w:bodyDiv w:val="1"/>
      <w:marLeft w:val="0"/>
      <w:marRight w:val="0"/>
      <w:marTop w:val="0"/>
      <w:marBottom w:val="0"/>
      <w:divBdr>
        <w:top w:val="none" w:sz="0" w:space="0" w:color="auto"/>
        <w:left w:val="none" w:sz="0" w:space="0" w:color="auto"/>
        <w:bottom w:val="none" w:sz="0" w:space="0" w:color="auto"/>
        <w:right w:val="none" w:sz="0" w:space="0" w:color="auto"/>
      </w:divBdr>
    </w:div>
    <w:div w:id="1167332253">
      <w:bodyDiv w:val="1"/>
      <w:marLeft w:val="0"/>
      <w:marRight w:val="0"/>
      <w:marTop w:val="0"/>
      <w:marBottom w:val="0"/>
      <w:divBdr>
        <w:top w:val="none" w:sz="0" w:space="0" w:color="auto"/>
        <w:left w:val="none" w:sz="0" w:space="0" w:color="auto"/>
        <w:bottom w:val="none" w:sz="0" w:space="0" w:color="auto"/>
        <w:right w:val="none" w:sz="0" w:space="0" w:color="auto"/>
      </w:divBdr>
    </w:div>
    <w:div w:id="1221138361">
      <w:bodyDiv w:val="1"/>
      <w:marLeft w:val="0"/>
      <w:marRight w:val="0"/>
      <w:marTop w:val="0"/>
      <w:marBottom w:val="0"/>
      <w:divBdr>
        <w:top w:val="none" w:sz="0" w:space="0" w:color="auto"/>
        <w:left w:val="none" w:sz="0" w:space="0" w:color="auto"/>
        <w:bottom w:val="none" w:sz="0" w:space="0" w:color="auto"/>
        <w:right w:val="none" w:sz="0" w:space="0" w:color="auto"/>
      </w:divBdr>
    </w:div>
    <w:div w:id="1275331827">
      <w:bodyDiv w:val="1"/>
      <w:marLeft w:val="0"/>
      <w:marRight w:val="0"/>
      <w:marTop w:val="0"/>
      <w:marBottom w:val="0"/>
      <w:divBdr>
        <w:top w:val="none" w:sz="0" w:space="0" w:color="auto"/>
        <w:left w:val="none" w:sz="0" w:space="0" w:color="auto"/>
        <w:bottom w:val="none" w:sz="0" w:space="0" w:color="auto"/>
        <w:right w:val="none" w:sz="0" w:space="0" w:color="auto"/>
      </w:divBdr>
    </w:div>
    <w:div w:id="1363826221">
      <w:bodyDiv w:val="1"/>
      <w:marLeft w:val="0"/>
      <w:marRight w:val="0"/>
      <w:marTop w:val="0"/>
      <w:marBottom w:val="0"/>
      <w:divBdr>
        <w:top w:val="none" w:sz="0" w:space="0" w:color="auto"/>
        <w:left w:val="none" w:sz="0" w:space="0" w:color="auto"/>
        <w:bottom w:val="none" w:sz="0" w:space="0" w:color="auto"/>
        <w:right w:val="none" w:sz="0" w:space="0" w:color="auto"/>
      </w:divBdr>
    </w:div>
    <w:div w:id="1422027064">
      <w:bodyDiv w:val="1"/>
      <w:marLeft w:val="0"/>
      <w:marRight w:val="0"/>
      <w:marTop w:val="0"/>
      <w:marBottom w:val="0"/>
      <w:divBdr>
        <w:top w:val="none" w:sz="0" w:space="0" w:color="auto"/>
        <w:left w:val="none" w:sz="0" w:space="0" w:color="auto"/>
        <w:bottom w:val="none" w:sz="0" w:space="0" w:color="auto"/>
        <w:right w:val="none" w:sz="0" w:space="0" w:color="auto"/>
      </w:divBdr>
    </w:div>
    <w:div w:id="1430007961">
      <w:bodyDiv w:val="1"/>
      <w:marLeft w:val="0"/>
      <w:marRight w:val="0"/>
      <w:marTop w:val="0"/>
      <w:marBottom w:val="0"/>
      <w:divBdr>
        <w:top w:val="none" w:sz="0" w:space="0" w:color="auto"/>
        <w:left w:val="none" w:sz="0" w:space="0" w:color="auto"/>
        <w:bottom w:val="none" w:sz="0" w:space="0" w:color="auto"/>
        <w:right w:val="none" w:sz="0" w:space="0" w:color="auto"/>
      </w:divBdr>
    </w:div>
    <w:div w:id="1466435167">
      <w:bodyDiv w:val="1"/>
      <w:marLeft w:val="0"/>
      <w:marRight w:val="0"/>
      <w:marTop w:val="0"/>
      <w:marBottom w:val="0"/>
      <w:divBdr>
        <w:top w:val="none" w:sz="0" w:space="0" w:color="auto"/>
        <w:left w:val="none" w:sz="0" w:space="0" w:color="auto"/>
        <w:bottom w:val="none" w:sz="0" w:space="0" w:color="auto"/>
        <w:right w:val="none" w:sz="0" w:space="0" w:color="auto"/>
      </w:divBdr>
    </w:div>
    <w:div w:id="1478259289">
      <w:bodyDiv w:val="1"/>
      <w:marLeft w:val="0"/>
      <w:marRight w:val="0"/>
      <w:marTop w:val="0"/>
      <w:marBottom w:val="0"/>
      <w:divBdr>
        <w:top w:val="none" w:sz="0" w:space="0" w:color="auto"/>
        <w:left w:val="none" w:sz="0" w:space="0" w:color="auto"/>
        <w:bottom w:val="none" w:sz="0" w:space="0" w:color="auto"/>
        <w:right w:val="none" w:sz="0" w:space="0" w:color="auto"/>
      </w:divBdr>
    </w:div>
    <w:div w:id="1491018097">
      <w:bodyDiv w:val="1"/>
      <w:marLeft w:val="0"/>
      <w:marRight w:val="0"/>
      <w:marTop w:val="0"/>
      <w:marBottom w:val="0"/>
      <w:divBdr>
        <w:top w:val="none" w:sz="0" w:space="0" w:color="auto"/>
        <w:left w:val="none" w:sz="0" w:space="0" w:color="auto"/>
        <w:bottom w:val="none" w:sz="0" w:space="0" w:color="auto"/>
        <w:right w:val="none" w:sz="0" w:space="0" w:color="auto"/>
      </w:divBdr>
    </w:div>
    <w:div w:id="1549610940">
      <w:bodyDiv w:val="1"/>
      <w:marLeft w:val="0"/>
      <w:marRight w:val="0"/>
      <w:marTop w:val="0"/>
      <w:marBottom w:val="0"/>
      <w:divBdr>
        <w:top w:val="none" w:sz="0" w:space="0" w:color="auto"/>
        <w:left w:val="none" w:sz="0" w:space="0" w:color="auto"/>
        <w:bottom w:val="none" w:sz="0" w:space="0" w:color="auto"/>
        <w:right w:val="none" w:sz="0" w:space="0" w:color="auto"/>
      </w:divBdr>
      <w:divsChild>
        <w:div w:id="1144279521">
          <w:marLeft w:val="0"/>
          <w:marRight w:val="0"/>
          <w:marTop w:val="0"/>
          <w:marBottom w:val="0"/>
          <w:divBdr>
            <w:top w:val="none" w:sz="0" w:space="0" w:color="auto"/>
            <w:left w:val="none" w:sz="0" w:space="0" w:color="auto"/>
            <w:bottom w:val="none" w:sz="0" w:space="0" w:color="auto"/>
            <w:right w:val="none" w:sz="0" w:space="0" w:color="auto"/>
          </w:divBdr>
        </w:div>
        <w:div w:id="1441025248">
          <w:marLeft w:val="0"/>
          <w:marRight w:val="0"/>
          <w:marTop w:val="0"/>
          <w:marBottom w:val="0"/>
          <w:divBdr>
            <w:top w:val="none" w:sz="0" w:space="0" w:color="auto"/>
            <w:left w:val="none" w:sz="0" w:space="0" w:color="auto"/>
            <w:bottom w:val="none" w:sz="0" w:space="0" w:color="auto"/>
            <w:right w:val="none" w:sz="0" w:space="0" w:color="auto"/>
          </w:divBdr>
        </w:div>
        <w:div w:id="1196967711">
          <w:marLeft w:val="0"/>
          <w:marRight w:val="0"/>
          <w:marTop w:val="0"/>
          <w:marBottom w:val="0"/>
          <w:divBdr>
            <w:top w:val="none" w:sz="0" w:space="0" w:color="auto"/>
            <w:left w:val="none" w:sz="0" w:space="0" w:color="auto"/>
            <w:bottom w:val="none" w:sz="0" w:space="0" w:color="auto"/>
            <w:right w:val="none" w:sz="0" w:space="0" w:color="auto"/>
          </w:divBdr>
        </w:div>
        <w:div w:id="192622057">
          <w:marLeft w:val="0"/>
          <w:marRight w:val="0"/>
          <w:marTop w:val="0"/>
          <w:marBottom w:val="0"/>
          <w:divBdr>
            <w:top w:val="none" w:sz="0" w:space="0" w:color="auto"/>
            <w:left w:val="none" w:sz="0" w:space="0" w:color="auto"/>
            <w:bottom w:val="none" w:sz="0" w:space="0" w:color="auto"/>
            <w:right w:val="none" w:sz="0" w:space="0" w:color="auto"/>
          </w:divBdr>
        </w:div>
        <w:div w:id="1570963650">
          <w:marLeft w:val="0"/>
          <w:marRight w:val="0"/>
          <w:marTop w:val="0"/>
          <w:marBottom w:val="0"/>
          <w:divBdr>
            <w:top w:val="none" w:sz="0" w:space="0" w:color="auto"/>
            <w:left w:val="none" w:sz="0" w:space="0" w:color="auto"/>
            <w:bottom w:val="none" w:sz="0" w:space="0" w:color="auto"/>
            <w:right w:val="none" w:sz="0" w:space="0" w:color="auto"/>
          </w:divBdr>
        </w:div>
        <w:div w:id="262423899">
          <w:marLeft w:val="0"/>
          <w:marRight w:val="0"/>
          <w:marTop w:val="0"/>
          <w:marBottom w:val="0"/>
          <w:divBdr>
            <w:top w:val="none" w:sz="0" w:space="0" w:color="auto"/>
            <w:left w:val="none" w:sz="0" w:space="0" w:color="auto"/>
            <w:bottom w:val="none" w:sz="0" w:space="0" w:color="auto"/>
            <w:right w:val="none" w:sz="0" w:space="0" w:color="auto"/>
          </w:divBdr>
        </w:div>
      </w:divsChild>
    </w:div>
    <w:div w:id="1597664991">
      <w:bodyDiv w:val="1"/>
      <w:marLeft w:val="0"/>
      <w:marRight w:val="0"/>
      <w:marTop w:val="0"/>
      <w:marBottom w:val="0"/>
      <w:divBdr>
        <w:top w:val="none" w:sz="0" w:space="0" w:color="auto"/>
        <w:left w:val="none" w:sz="0" w:space="0" w:color="auto"/>
        <w:bottom w:val="none" w:sz="0" w:space="0" w:color="auto"/>
        <w:right w:val="none" w:sz="0" w:space="0" w:color="auto"/>
      </w:divBdr>
    </w:div>
    <w:div w:id="1602832825">
      <w:bodyDiv w:val="1"/>
      <w:marLeft w:val="0"/>
      <w:marRight w:val="0"/>
      <w:marTop w:val="0"/>
      <w:marBottom w:val="0"/>
      <w:divBdr>
        <w:top w:val="none" w:sz="0" w:space="0" w:color="auto"/>
        <w:left w:val="none" w:sz="0" w:space="0" w:color="auto"/>
        <w:bottom w:val="none" w:sz="0" w:space="0" w:color="auto"/>
        <w:right w:val="none" w:sz="0" w:space="0" w:color="auto"/>
      </w:divBdr>
    </w:div>
    <w:div w:id="1611933574">
      <w:bodyDiv w:val="1"/>
      <w:marLeft w:val="0"/>
      <w:marRight w:val="0"/>
      <w:marTop w:val="0"/>
      <w:marBottom w:val="0"/>
      <w:divBdr>
        <w:top w:val="none" w:sz="0" w:space="0" w:color="auto"/>
        <w:left w:val="none" w:sz="0" w:space="0" w:color="auto"/>
        <w:bottom w:val="none" w:sz="0" w:space="0" w:color="auto"/>
        <w:right w:val="none" w:sz="0" w:space="0" w:color="auto"/>
      </w:divBdr>
    </w:div>
    <w:div w:id="1686857704">
      <w:bodyDiv w:val="1"/>
      <w:marLeft w:val="0"/>
      <w:marRight w:val="0"/>
      <w:marTop w:val="0"/>
      <w:marBottom w:val="0"/>
      <w:divBdr>
        <w:top w:val="none" w:sz="0" w:space="0" w:color="auto"/>
        <w:left w:val="none" w:sz="0" w:space="0" w:color="auto"/>
        <w:bottom w:val="none" w:sz="0" w:space="0" w:color="auto"/>
        <w:right w:val="none" w:sz="0" w:space="0" w:color="auto"/>
      </w:divBdr>
    </w:div>
    <w:div w:id="1777402696">
      <w:bodyDiv w:val="1"/>
      <w:marLeft w:val="0"/>
      <w:marRight w:val="0"/>
      <w:marTop w:val="0"/>
      <w:marBottom w:val="0"/>
      <w:divBdr>
        <w:top w:val="none" w:sz="0" w:space="0" w:color="auto"/>
        <w:left w:val="none" w:sz="0" w:space="0" w:color="auto"/>
        <w:bottom w:val="none" w:sz="0" w:space="0" w:color="auto"/>
        <w:right w:val="none" w:sz="0" w:space="0" w:color="auto"/>
      </w:divBdr>
    </w:div>
    <w:div w:id="1815950094">
      <w:bodyDiv w:val="1"/>
      <w:marLeft w:val="0"/>
      <w:marRight w:val="0"/>
      <w:marTop w:val="0"/>
      <w:marBottom w:val="0"/>
      <w:divBdr>
        <w:top w:val="none" w:sz="0" w:space="0" w:color="auto"/>
        <w:left w:val="none" w:sz="0" w:space="0" w:color="auto"/>
        <w:bottom w:val="none" w:sz="0" w:space="0" w:color="auto"/>
        <w:right w:val="none" w:sz="0" w:space="0" w:color="auto"/>
      </w:divBdr>
    </w:div>
    <w:div w:id="1905405614">
      <w:bodyDiv w:val="1"/>
      <w:marLeft w:val="0"/>
      <w:marRight w:val="0"/>
      <w:marTop w:val="0"/>
      <w:marBottom w:val="0"/>
      <w:divBdr>
        <w:top w:val="none" w:sz="0" w:space="0" w:color="auto"/>
        <w:left w:val="none" w:sz="0" w:space="0" w:color="auto"/>
        <w:bottom w:val="none" w:sz="0" w:space="0" w:color="auto"/>
        <w:right w:val="none" w:sz="0" w:space="0" w:color="auto"/>
      </w:divBdr>
    </w:div>
    <w:div w:id="1943102841">
      <w:bodyDiv w:val="1"/>
      <w:marLeft w:val="0"/>
      <w:marRight w:val="0"/>
      <w:marTop w:val="0"/>
      <w:marBottom w:val="0"/>
      <w:divBdr>
        <w:top w:val="none" w:sz="0" w:space="0" w:color="auto"/>
        <w:left w:val="none" w:sz="0" w:space="0" w:color="auto"/>
        <w:bottom w:val="none" w:sz="0" w:space="0" w:color="auto"/>
        <w:right w:val="none" w:sz="0" w:space="0" w:color="auto"/>
      </w:divBdr>
    </w:div>
    <w:div w:id="1967157441">
      <w:bodyDiv w:val="1"/>
      <w:marLeft w:val="0"/>
      <w:marRight w:val="0"/>
      <w:marTop w:val="0"/>
      <w:marBottom w:val="0"/>
      <w:divBdr>
        <w:top w:val="none" w:sz="0" w:space="0" w:color="auto"/>
        <w:left w:val="none" w:sz="0" w:space="0" w:color="auto"/>
        <w:bottom w:val="none" w:sz="0" w:space="0" w:color="auto"/>
        <w:right w:val="none" w:sz="0" w:space="0" w:color="auto"/>
      </w:divBdr>
    </w:div>
    <w:div w:id="2039352531">
      <w:bodyDiv w:val="1"/>
      <w:marLeft w:val="0"/>
      <w:marRight w:val="0"/>
      <w:marTop w:val="0"/>
      <w:marBottom w:val="0"/>
      <w:divBdr>
        <w:top w:val="none" w:sz="0" w:space="0" w:color="auto"/>
        <w:left w:val="none" w:sz="0" w:space="0" w:color="auto"/>
        <w:bottom w:val="none" w:sz="0" w:space="0" w:color="auto"/>
        <w:right w:val="none" w:sz="0" w:space="0" w:color="auto"/>
      </w:divBdr>
    </w:div>
    <w:div w:id="213485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gs-oris.com/" TargetMode="External"/><Relationship Id="rId18" Type="http://schemas.openxmlformats.org/officeDocument/2006/relationships/hyperlink" Target="file:///C:\Users\user\Downloads\rsp.cgs-oris.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cid:8152919645-1" TargetMode="External"/><Relationship Id="rId17" Type="http://schemas.openxmlformats.org/officeDocument/2006/relationships/hyperlink" Target="http://rsp.cgs-oris.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gs-oris.com/en/products/oris-flex-pack-web" TargetMode="External"/><Relationship Id="rId20" Type="http://schemas.openxmlformats.org/officeDocument/2006/relationships/hyperlink" Target="mailto:marketing@cgs-ori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rsp.cgs-oris.com/"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cgs-or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utoh.eu/"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FE3A7BE20730441A46F37E7DDB403CD" ma:contentTypeVersion="13" ma:contentTypeDescription="Create a new document." ma:contentTypeScope="" ma:versionID="c63842a8c9f78eec42b1211e6d4e6889">
  <xsd:schema xmlns:xsd="http://www.w3.org/2001/XMLSchema" xmlns:xs="http://www.w3.org/2001/XMLSchema" xmlns:p="http://schemas.microsoft.com/office/2006/metadata/properties" xmlns:ns3="f585aa9e-f28a-4042-b7a1-62e938b0e4e0" xmlns:ns4="518e237a-c160-4736-8070-e3638666c8f4" targetNamespace="http://schemas.microsoft.com/office/2006/metadata/properties" ma:root="true" ma:fieldsID="85c5e749a5107040f16e86b7b0a7dc9d" ns3:_="" ns4:_="">
    <xsd:import namespace="f585aa9e-f28a-4042-b7a1-62e938b0e4e0"/>
    <xsd:import namespace="518e237a-c160-4736-8070-e3638666c8f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5aa9e-f28a-4042-b7a1-62e938b0e4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8e237a-c160-4736-8070-e3638666c8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73F1DE-B59B-40D0-BD09-B36898EB9A7D}">
  <ds:schemaRefs>
    <ds:schemaRef ds:uri="http://schemas.openxmlformats.org/officeDocument/2006/bibliography"/>
  </ds:schemaRefs>
</ds:datastoreItem>
</file>

<file path=customXml/itemProps2.xml><?xml version="1.0" encoding="utf-8"?>
<ds:datastoreItem xmlns:ds="http://schemas.openxmlformats.org/officeDocument/2006/customXml" ds:itemID="{DE55AE9A-7140-4F8B-B796-F93F4BA9C7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4CC58C-9C37-41BC-BD8E-4488E2BBDD9E}">
  <ds:schemaRefs>
    <ds:schemaRef ds:uri="http://schemas.microsoft.com/sharepoint/v3/contenttype/forms"/>
  </ds:schemaRefs>
</ds:datastoreItem>
</file>

<file path=customXml/itemProps4.xml><?xml version="1.0" encoding="utf-8"?>
<ds:datastoreItem xmlns:ds="http://schemas.openxmlformats.org/officeDocument/2006/customXml" ds:itemID="{994FBCAE-079D-4CBC-BCDD-11B5015C2B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5aa9e-f28a-4042-b7a1-62e938b0e4e0"/>
    <ds:schemaRef ds:uri="518e237a-c160-4736-8070-e3638666c8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19</Words>
  <Characters>4510</Characters>
  <Application>Microsoft Office Word</Application>
  <DocSecurity>0</DocSecurity>
  <Lines>37</Lines>
  <Paragraphs>10</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Microsoft</Company>
  <LinksUpToDate>false</LinksUpToDate>
  <CharactersWithSpaces>5319</CharactersWithSpaces>
  <SharedDoc>false</SharedDoc>
  <HLinks>
    <vt:vector size="66" baseType="variant">
      <vt:variant>
        <vt:i4>3014666</vt:i4>
      </vt:variant>
      <vt:variant>
        <vt:i4>24</vt:i4>
      </vt:variant>
      <vt:variant>
        <vt:i4>0</vt:i4>
      </vt:variant>
      <vt:variant>
        <vt:i4>5</vt:i4>
      </vt:variant>
      <vt:variant>
        <vt:lpwstr>mailto:tsheehy@breakawaycom.com</vt:lpwstr>
      </vt:variant>
      <vt:variant>
        <vt:lpwstr/>
      </vt:variant>
      <vt:variant>
        <vt:i4>393256</vt:i4>
      </vt:variant>
      <vt:variant>
        <vt:i4>21</vt:i4>
      </vt:variant>
      <vt:variant>
        <vt:i4>0</vt:i4>
      </vt:variant>
      <vt:variant>
        <vt:i4>5</vt:i4>
      </vt:variant>
      <vt:variant>
        <vt:lpwstr>mailto:john.greco@ricoh-usa.com</vt:lpwstr>
      </vt:variant>
      <vt:variant>
        <vt:lpwstr/>
      </vt:variant>
      <vt:variant>
        <vt:i4>6029335</vt:i4>
      </vt:variant>
      <vt:variant>
        <vt:i4>18</vt:i4>
      </vt:variant>
      <vt:variant>
        <vt:i4>0</vt:i4>
      </vt:variant>
      <vt:variant>
        <vt:i4>5</vt:i4>
      </vt:variant>
      <vt:variant>
        <vt:lpwstr>http://www.ricoh.com/</vt:lpwstr>
      </vt:variant>
      <vt:variant>
        <vt:lpwstr/>
      </vt:variant>
      <vt:variant>
        <vt:i4>5767261</vt:i4>
      </vt:variant>
      <vt:variant>
        <vt:i4>15</vt:i4>
      </vt:variant>
      <vt:variant>
        <vt:i4>0</vt:i4>
      </vt:variant>
      <vt:variant>
        <vt:i4>5</vt:i4>
      </vt:variant>
      <vt:variant>
        <vt:lpwstr>http://www.twitter.com/ricohproprint</vt:lpwstr>
      </vt:variant>
      <vt:variant>
        <vt:lpwstr/>
      </vt:variant>
      <vt:variant>
        <vt:i4>6488127</vt:i4>
      </vt:variant>
      <vt:variant>
        <vt:i4>12</vt:i4>
      </vt:variant>
      <vt:variant>
        <vt:i4>0</vt:i4>
      </vt:variant>
      <vt:variant>
        <vt:i4>5</vt:i4>
      </vt:variant>
      <vt:variant>
        <vt:lpwstr>https://www.linkedin.com/showcase/10275128/</vt:lpwstr>
      </vt:variant>
      <vt:variant>
        <vt:lpwstr/>
      </vt:variant>
      <vt:variant>
        <vt:i4>4718668</vt:i4>
      </vt:variant>
      <vt:variant>
        <vt:i4>9</vt:i4>
      </vt:variant>
      <vt:variant>
        <vt:i4>0</vt:i4>
      </vt:variant>
      <vt:variant>
        <vt:i4>5</vt:i4>
      </vt:variant>
      <vt:variant>
        <vt:lpwstr>http://www.facebook.com/ricohproprint</vt:lpwstr>
      </vt:variant>
      <vt:variant>
        <vt:lpwstr/>
      </vt:variant>
      <vt:variant>
        <vt:i4>393282</vt:i4>
      </vt:variant>
      <vt:variant>
        <vt:i4>6</vt:i4>
      </vt:variant>
      <vt:variant>
        <vt:i4>0</vt:i4>
      </vt:variant>
      <vt:variant>
        <vt:i4>5</vt:i4>
      </vt:variant>
      <vt:variant>
        <vt:lpwstr>https://www.ricoh-usa.com/en/products/commercial-industrial-printing</vt:lpwstr>
      </vt:variant>
      <vt:variant>
        <vt:lpwstr/>
      </vt:variant>
      <vt:variant>
        <vt:i4>1114132</vt:i4>
      </vt:variant>
      <vt:variant>
        <vt:i4>3</vt:i4>
      </vt:variant>
      <vt:variant>
        <vt:i4>0</vt:i4>
      </vt:variant>
      <vt:variant>
        <vt:i4>5</vt:i4>
      </vt:variant>
      <vt:variant>
        <vt:lpwstr>https://www.ricoh-usa.com/en/products/commercial-industrial-printing/continuous-feed/pro-vc60000</vt:lpwstr>
      </vt:variant>
      <vt:variant>
        <vt:lpwstr/>
      </vt:variant>
      <vt:variant>
        <vt:i4>1048646</vt:i4>
      </vt:variant>
      <vt:variant>
        <vt:i4>0</vt:i4>
      </vt:variant>
      <vt:variant>
        <vt:i4>0</vt:i4>
      </vt:variant>
      <vt:variant>
        <vt:i4>5</vt:i4>
      </vt:variant>
      <vt:variant>
        <vt:lpwstr>https://www.ricoh-usa.com/en</vt:lpwstr>
      </vt:variant>
      <vt:variant>
        <vt:lpwstr/>
      </vt:variant>
      <vt:variant>
        <vt:i4>6029335</vt:i4>
      </vt:variant>
      <vt:variant>
        <vt:i4>0</vt:i4>
      </vt:variant>
      <vt:variant>
        <vt:i4>0</vt:i4>
      </vt:variant>
      <vt:variant>
        <vt:i4>5</vt:i4>
      </vt:variant>
      <vt:variant>
        <vt:lpwstr>http://www.ricoh.com/</vt:lpwstr>
      </vt:variant>
      <vt:variant>
        <vt:lpwstr/>
      </vt:variant>
      <vt:variant>
        <vt:i4>3080293</vt:i4>
      </vt:variant>
      <vt:variant>
        <vt:i4>0</vt:i4>
      </vt:variant>
      <vt:variant>
        <vt:i4>0</vt:i4>
      </vt:variant>
      <vt:variant>
        <vt:i4>5</vt:i4>
      </vt:variant>
      <vt:variant>
        <vt:lpwstr>https://takealookatricoh.com/continuous-feed-inkj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aarten Van der Burgt</cp:lastModifiedBy>
  <cp:revision>3</cp:revision>
  <cp:lastPrinted>2023-06-21T12:18:00Z</cp:lastPrinted>
  <dcterms:created xsi:type="dcterms:W3CDTF">2023-06-26T12:19:00Z</dcterms:created>
  <dcterms:modified xsi:type="dcterms:W3CDTF">2023-07-14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E3A7BE20730441A46F37E7DDB403CD</vt:lpwstr>
  </property>
  <property fmtid="{D5CDD505-2E9C-101B-9397-08002B2CF9AE}" pid="3" name="MSIP_Label_e130eef0-b106-4be4-9041-04ed1aa09543_Enabled">
    <vt:lpwstr>true</vt:lpwstr>
  </property>
  <property fmtid="{D5CDD505-2E9C-101B-9397-08002B2CF9AE}" pid="4" name="MSIP_Label_e130eef0-b106-4be4-9041-04ed1aa09543_SetDate">
    <vt:lpwstr>2021-10-05T08:28:21Z</vt:lpwstr>
  </property>
  <property fmtid="{D5CDD505-2E9C-101B-9397-08002B2CF9AE}" pid="5" name="MSIP_Label_e130eef0-b106-4be4-9041-04ed1aa09543_Method">
    <vt:lpwstr>Privileged</vt:lpwstr>
  </property>
  <property fmtid="{D5CDD505-2E9C-101B-9397-08002B2CF9AE}" pid="6" name="MSIP_Label_e130eef0-b106-4be4-9041-04ed1aa09543_Name">
    <vt:lpwstr>Public</vt:lpwstr>
  </property>
  <property fmtid="{D5CDD505-2E9C-101B-9397-08002B2CF9AE}" pid="7" name="MSIP_Label_e130eef0-b106-4be4-9041-04ed1aa09543_SiteId">
    <vt:lpwstr>dd29478d-624e-429e-b453-fffc969ac768</vt:lpwstr>
  </property>
  <property fmtid="{D5CDD505-2E9C-101B-9397-08002B2CF9AE}" pid="8" name="MSIP_Label_e130eef0-b106-4be4-9041-04ed1aa09543_ActionId">
    <vt:lpwstr>6e759620-1468-482c-a9cc-8041aa6411cd</vt:lpwstr>
  </property>
  <property fmtid="{D5CDD505-2E9C-101B-9397-08002B2CF9AE}" pid="9" name="MSIP_Label_e130eef0-b106-4be4-9041-04ed1aa09543_ContentBits">
    <vt:lpwstr>0</vt:lpwstr>
  </property>
</Properties>
</file>